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7C0CF946"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lastRenderedPageBreak/>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2E4C4F" w:rsidRDefault="00365171" w:rsidP="009836D5">
            <w:pPr>
              <w:rPr>
                <w:color w:val="FF0000"/>
                <w:lang w:val="en-IN"/>
                <w:rPrChange w:id="0" w:author="nyadav.idmworks@outlook.com" w:date="2020-05-09T22:52:00Z">
                  <w:rPr>
                    <w:lang w:val="en-IN"/>
                  </w:rPr>
                </w:rPrChange>
              </w:rPr>
            </w:pPr>
            <w:r w:rsidRPr="002E4C4F">
              <w:rPr>
                <w:color w:val="FF0000"/>
                <w:lang w:val="en-IN"/>
                <w:rPrChange w:id="1" w:author="nyadav.idmworks@outlook.com" w:date="2020-05-09T22:52:00Z">
                  <w:rPr>
                    <w:lang w:val="en-IN"/>
                  </w:rPr>
                </w:rPrChange>
              </w:rPr>
              <w:t xml:space="preserve">City/Village </w:t>
            </w:r>
          </w:p>
          <w:p w14:paraId="470BBE87" w14:textId="77777777" w:rsidR="00F73689" w:rsidRPr="002E4C4F" w:rsidRDefault="00F73689" w:rsidP="009836D5">
            <w:pPr>
              <w:rPr>
                <w:color w:val="FF0000"/>
                <w:lang w:val="en-IN"/>
                <w:rPrChange w:id="2" w:author="nyadav.idmworks@outlook.com" w:date="2020-05-09T22:52:00Z">
                  <w:rPr>
                    <w:lang w:val="en-IN"/>
                  </w:rPr>
                </w:rPrChange>
              </w:rPr>
            </w:pPr>
          </w:p>
          <w:p w14:paraId="02742E98" w14:textId="048BBB33" w:rsidR="00F73689" w:rsidRPr="002E4C4F" w:rsidRDefault="00F73689" w:rsidP="009836D5">
            <w:pPr>
              <w:rPr>
                <w:color w:val="FF0000"/>
                <w:lang w:val="en-IN"/>
                <w:rPrChange w:id="3" w:author="nyadav.idmworks@outlook.com" w:date="2020-05-09T22:52:00Z">
                  <w:rPr>
                    <w:lang w:val="en-IN"/>
                  </w:rPr>
                </w:rPrChange>
              </w:rPr>
            </w:pPr>
            <w:r w:rsidRPr="002E4C4F">
              <w:rPr>
                <w:color w:val="FF0000"/>
                <w:lang w:val="en-IN"/>
                <w:rPrChange w:id="4" w:author="nyadav.idmworks@outlook.com" w:date="2020-05-09T22:52:00Z">
                  <w:rPr>
                    <w:lang w:val="en-IN"/>
                  </w:rPr>
                </w:rPrChange>
              </w:rPr>
              <w:t xml:space="preserve">Type </w:t>
            </w:r>
            <w:del w:id="5" w:author="nyadav.idmworks@outlook.com" w:date="2020-05-09T22:48:00Z">
              <w:r w:rsidRPr="002E4C4F" w:rsidDel="00EE1588">
                <w:rPr>
                  <w:color w:val="FF0000"/>
                  <w:lang w:val="en-IN"/>
                  <w:rPrChange w:id="6" w:author="nyadav.idmworks@outlook.com" w:date="2020-05-09T22:52:00Z">
                    <w:rPr>
                      <w:lang w:val="en-IN"/>
                    </w:rPr>
                  </w:rPrChange>
                </w:rPr>
                <w:delText>2</w:delText>
              </w:r>
            </w:del>
            <w:ins w:id="7" w:author="nyadav.idmworks@outlook.com" w:date="2020-05-09T22:49:00Z">
              <w:r w:rsidR="008F0D1B" w:rsidRPr="002E4C4F">
                <w:rPr>
                  <w:color w:val="FF0000"/>
                  <w:lang w:val="en-IN"/>
                  <w:rPrChange w:id="8" w:author="nyadav.idmworks@outlook.com" w:date="2020-05-09T22:52:00Z">
                    <w:rPr>
                      <w:lang w:val="en-IN"/>
                    </w:rPr>
                  </w:rPrChange>
                </w:rPr>
                <w:t>2</w:t>
              </w:r>
            </w:ins>
            <w:r w:rsidRPr="002E4C4F">
              <w:rPr>
                <w:color w:val="FF0000"/>
                <w:lang w:val="en-IN"/>
                <w:rPrChange w:id="9" w:author="nyadav.idmworks@outlook.com" w:date="2020-05-09T22:52:00Z">
                  <w:rPr>
                    <w:lang w:val="en-IN"/>
                  </w:rPr>
                </w:rPrChange>
              </w:rPr>
              <w:t xml:space="preserve"> character – auto search</w:t>
            </w:r>
          </w:p>
        </w:tc>
        <w:tc>
          <w:tcPr>
            <w:tcW w:w="3005" w:type="dxa"/>
          </w:tcPr>
          <w:p w14:paraId="3E2C3FAE" w14:textId="0A342248" w:rsidR="00365171" w:rsidRPr="002E4C4F" w:rsidRDefault="005D0D21" w:rsidP="009836D5">
            <w:pPr>
              <w:rPr>
                <w:color w:val="FF0000"/>
                <w:lang w:val="en-IN"/>
                <w:rPrChange w:id="10" w:author="nyadav.idmworks@outlook.com" w:date="2020-05-09T22:52:00Z">
                  <w:rPr>
                    <w:lang w:val="en-IN"/>
                  </w:rPr>
                </w:rPrChange>
              </w:rPr>
            </w:pPr>
            <w:r w:rsidRPr="002E4C4F">
              <w:rPr>
                <w:color w:val="FF0000"/>
                <w:lang w:val="en-IN"/>
                <w:rPrChange w:id="11" w:author="nyadav.idmworks@outlook.com" w:date="2020-05-09T22:52:00Z">
                  <w:rPr>
                    <w:lang w:val="en-IN"/>
                  </w:rPr>
                </w:rPrChange>
              </w:rPr>
              <w:t>Search City/Village from the list</w:t>
            </w:r>
          </w:p>
        </w:tc>
        <w:tc>
          <w:tcPr>
            <w:tcW w:w="3006" w:type="dxa"/>
          </w:tcPr>
          <w:p w14:paraId="4293D479" w14:textId="2CD6E81E" w:rsidR="00365171" w:rsidRPr="002E4C4F" w:rsidRDefault="002E4C4F" w:rsidP="009836D5">
            <w:pPr>
              <w:rPr>
                <w:color w:val="FF0000"/>
                <w:lang w:val="en-IN"/>
                <w:rPrChange w:id="12" w:author="nyadav.idmworks@outlook.com" w:date="2020-05-09T22:52:00Z">
                  <w:rPr>
                    <w:lang w:val="en-IN"/>
                  </w:rPr>
                </w:rPrChange>
              </w:rPr>
            </w:pPr>
            <w:ins w:id="13" w:author="nyadav.idmworks@outlook.com" w:date="2020-05-09T22:51:00Z">
              <w:r w:rsidRPr="002E4C4F">
                <w:rPr>
                  <w:color w:val="FF0000"/>
                  <w:lang w:val="en-IN"/>
                  <w:rPrChange w:id="14" w:author="nyadav.idmworks@outlook.com" w:date="2020-05-09T22:52:00Z">
                    <w:rPr>
                      <w:lang w:val="en-IN"/>
                    </w:rPr>
                  </w:rPrChange>
                </w:rPr>
                <w:fldChar w:fldCharType="begin"/>
              </w:r>
              <w:r w:rsidRPr="002E4C4F">
                <w:rPr>
                  <w:color w:val="FF0000"/>
                  <w:lang w:val="en-IN"/>
                  <w:rPrChange w:id="15" w:author="nyadav.idmworks@outlook.com" w:date="2020-05-09T22:52:00Z">
                    <w:rPr>
                      <w:lang w:val="en-IN"/>
                    </w:rPr>
                  </w:rPrChange>
                </w:rPr>
                <w:instrText xml:space="preserve"> REF _Ref39957133 \h </w:instrText>
              </w:r>
            </w:ins>
            <w:r w:rsidRPr="002E4C4F">
              <w:rPr>
                <w:color w:val="FF0000"/>
                <w:lang w:val="en-IN"/>
                <w:rPrChange w:id="16" w:author="nyadav.idmworks@outlook.com" w:date="2020-05-09T22:52:00Z">
                  <w:rPr>
                    <w:color w:val="FF0000"/>
                    <w:lang w:val="en-IN"/>
                  </w:rPr>
                </w:rPrChange>
              </w:rPr>
            </w:r>
            <w:r w:rsidRPr="002E4C4F">
              <w:rPr>
                <w:color w:val="FF0000"/>
                <w:lang w:val="en-IN"/>
                <w:rPrChange w:id="17" w:author="nyadav.idmworks@outlook.com" w:date="2020-05-09T22:52:00Z">
                  <w:rPr>
                    <w:lang w:val="en-IN"/>
                  </w:rPr>
                </w:rPrChange>
              </w:rPr>
              <w:fldChar w:fldCharType="separate"/>
            </w:r>
            <w:ins w:id="18" w:author="nyadav.idmworks@outlook.com" w:date="2020-05-09T22:51:00Z">
              <w:r w:rsidRPr="002E4C4F">
                <w:rPr>
                  <w:rFonts w:asciiTheme="majorHAnsi" w:eastAsiaTheme="majorEastAsia" w:hAnsiTheme="majorHAnsi" w:cstheme="majorBidi"/>
                  <w:color w:val="FF0000"/>
                  <w:sz w:val="26"/>
                  <w:szCs w:val="26"/>
                  <w:lang w:val="en-IN"/>
                  <w:rPrChange w:id="19" w:author="nyadav.idmworks@outlook.com" w:date="2020-05-09T22:52:00Z">
                    <w:rPr>
                      <w:rFonts w:asciiTheme="majorHAnsi" w:eastAsiaTheme="majorEastAsia" w:hAnsiTheme="majorHAnsi" w:cstheme="majorBidi"/>
                      <w:color w:val="2F5496" w:themeColor="accent1" w:themeShade="BF"/>
                      <w:sz w:val="26"/>
                      <w:szCs w:val="26"/>
                      <w:lang w:val="en-IN"/>
                    </w:rPr>
                  </w:rPrChange>
                </w:rPr>
                <w:t>/uilist/</w:t>
              </w:r>
              <w:r w:rsidRPr="002E4C4F">
                <w:rPr>
                  <w:rFonts w:asciiTheme="majorHAnsi" w:eastAsiaTheme="majorEastAsia" w:hAnsiTheme="majorHAnsi" w:cstheme="majorBidi"/>
                  <w:color w:val="FF0000"/>
                  <w:sz w:val="26"/>
                  <w:szCs w:val="26"/>
                  <w:lang w:val="en-IN"/>
                  <w:rPrChange w:id="20" w:author="nyadav.idmworks@outlook.com" w:date="2020-05-09T22:52:00Z">
                    <w:rPr>
                      <w:rFonts w:ascii="JetBrains Mono" w:hAnsi="JetBrains Mono"/>
                      <w:color w:val="067D17"/>
                    </w:rPr>
                  </w:rPrChange>
                </w:rPr>
                <w:t>getCities</w:t>
              </w:r>
              <w:r w:rsidRPr="002E4C4F">
                <w:rPr>
                  <w:color w:val="FF0000"/>
                  <w:lang w:val="en-IN"/>
                  <w:rPrChange w:id="21" w:author="nyadav.idmworks@outlook.com" w:date="2020-05-09T22:52:00Z">
                    <w:rPr>
                      <w:lang w:val="en-IN"/>
                    </w:rPr>
                  </w:rPrChange>
                </w:rPr>
                <w:fldChar w:fldCharType="end"/>
              </w:r>
            </w:ins>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1A14D608"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Pr="00DB2824">
              <w:rPr>
                <w:color w:val="FF0000"/>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2E4C4F" w:rsidRDefault="00660CDA" w:rsidP="009836D5">
            <w:pPr>
              <w:rPr>
                <w:color w:val="FF0000"/>
                <w:lang w:val="en-IN"/>
                <w:rPrChange w:id="22" w:author="nyadav.idmworks@outlook.com" w:date="2020-05-09T22:52:00Z">
                  <w:rPr>
                    <w:lang w:val="en-IN"/>
                  </w:rPr>
                </w:rPrChange>
              </w:rPr>
            </w:pPr>
            <w:r w:rsidRPr="002E4C4F">
              <w:rPr>
                <w:color w:val="FF0000"/>
                <w:lang w:val="en-IN"/>
                <w:rPrChange w:id="23" w:author="nyadav.idmworks@outlook.com" w:date="2020-05-09T22:52:00Z">
                  <w:rPr>
                    <w:lang w:val="en-IN"/>
                  </w:rPr>
                </w:rPrChange>
              </w:rPr>
              <w:t>Add City</w:t>
            </w:r>
          </w:p>
        </w:tc>
        <w:tc>
          <w:tcPr>
            <w:tcW w:w="3005" w:type="dxa"/>
          </w:tcPr>
          <w:p w14:paraId="26971B92" w14:textId="59CBD899" w:rsidR="00660CDA" w:rsidRPr="002E4C4F" w:rsidRDefault="009E1439" w:rsidP="009836D5">
            <w:pPr>
              <w:rPr>
                <w:color w:val="FF0000"/>
                <w:lang w:val="en-IN"/>
                <w:rPrChange w:id="24" w:author="nyadav.idmworks@outlook.com" w:date="2020-05-09T22:52:00Z">
                  <w:rPr>
                    <w:lang w:val="en-IN"/>
                  </w:rPr>
                </w:rPrChange>
              </w:rPr>
            </w:pPr>
            <w:r w:rsidRPr="002E4C4F">
              <w:rPr>
                <w:color w:val="FF0000"/>
                <w:lang w:val="en-IN"/>
                <w:rPrChange w:id="25" w:author="nyadav.idmworks@outlook.com" w:date="2020-05-09T22:52:00Z">
                  <w:rPr>
                    <w:lang w:val="en-IN"/>
                  </w:rPr>
                </w:rPrChange>
              </w:rPr>
              <w:t>Open popup to add city</w:t>
            </w:r>
          </w:p>
        </w:tc>
        <w:tc>
          <w:tcPr>
            <w:tcW w:w="3006" w:type="dxa"/>
          </w:tcPr>
          <w:p w14:paraId="0E098A55" w14:textId="5880A92A" w:rsidR="00660CDA" w:rsidRPr="002E4C4F" w:rsidRDefault="002E4C4F" w:rsidP="009836D5">
            <w:pPr>
              <w:rPr>
                <w:color w:val="FF0000"/>
                <w:lang w:val="en-IN"/>
                <w:rPrChange w:id="26" w:author="nyadav.idmworks@outlook.com" w:date="2020-05-09T22:52:00Z">
                  <w:rPr>
                    <w:lang w:val="en-IN"/>
                  </w:rPr>
                </w:rPrChange>
              </w:rPr>
            </w:pPr>
            <w:ins w:id="27" w:author="nyadav.idmworks@outlook.com" w:date="2020-05-09T22:52:00Z">
              <w:r w:rsidRPr="002E4C4F">
                <w:rPr>
                  <w:color w:val="FF0000"/>
                  <w:lang w:val="en-IN"/>
                  <w:rPrChange w:id="28" w:author="nyadav.idmworks@outlook.com" w:date="2020-05-09T22:52:00Z">
                    <w:rPr>
                      <w:lang w:val="en-IN"/>
                    </w:rPr>
                  </w:rPrChange>
                </w:rPr>
                <w:fldChar w:fldCharType="begin"/>
              </w:r>
              <w:r w:rsidRPr="002E4C4F">
                <w:rPr>
                  <w:color w:val="FF0000"/>
                  <w:lang w:val="en-IN"/>
                  <w:rPrChange w:id="29" w:author="nyadav.idmworks@outlook.com" w:date="2020-05-09T22:52:00Z">
                    <w:rPr>
                      <w:lang w:val="en-IN"/>
                    </w:rPr>
                  </w:rPrChange>
                </w:rPr>
                <w:instrText xml:space="preserve"> REF _Ref39957140 \h </w:instrText>
              </w:r>
            </w:ins>
            <w:r w:rsidRPr="002E4C4F">
              <w:rPr>
                <w:color w:val="FF0000"/>
                <w:lang w:val="en-IN"/>
                <w:rPrChange w:id="30" w:author="nyadav.idmworks@outlook.com" w:date="2020-05-09T22:52:00Z">
                  <w:rPr>
                    <w:color w:val="FF0000"/>
                    <w:lang w:val="en-IN"/>
                  </w:rPr>
                </w:rPrChange>
              </w:rPr>
            </w:r>
            <w:r w:rsidRPr="002E4C4F">
              <w:rPr>
                <w:color w:val="FF0000"/>
                <w:lang w:val="en-IN"/>
                <w:rPrChange w:id="31" w:author="nyadav.idmworks@outlook.com" w:date="2020-05-09T22:52:00Z">
                  <w:rPr>
                    <w:lang w:val="en-IN"/>
                  </w:rPr>
                </w:rPrChange>
              </w:rPr>
              <w:fldChar w:fldCharType="separate"/>
            </w:r>
            <w:ins w:id="32" w:author="nyadav.idmworks@outlook.com" w:date="2020-05-09T22:52:00Z">
              <w:r w:rsidRPr="002E4C4F">
                <w:rPr>
                  <w:rFonts w:asciiTheme="majorHAnsi" w:eastAsiaTheme="majorEastAsia" w:hAnsiTheme="majorHAnsi" w:cstheme="majorBidi"/>
                  <w:color w:val="FF0000"/>
                  <w:sz w:val="26"/>
                  <w:szCs w:val="26"/>
                  <w:lang w:val="en-IN"/>
                  <w:rPrChange w:id="33" w:author="nyadav.idmworks@outlook.com" w:date="2020-05-09T22:52:00Z">
                    <w:rPr>
                      <w:rFonts w:asciiTheme="majorHAnsi" w:eastAsiaTheme="majorEastAsia" w:hAnsiTheme="majorHAnsi" w:cstheme="majorBidi"/>
                      <w:color w:val="2F5496" w:themeColor="accent1" w:themeShade="BF"/>
                      <w:sz w:val="26"/>
                      <w:szCs w:val="26"/>
                      <w:lang w:val="en-IN"/>
                    </w:rPr>
                  </w:rPrChange>
                </w:rPr>
                <w:t>/uilist/</w:t>
              </w:r>
              <w:r w:rsidRPr="002E4C4F">
                <w:rPr>
                  <w:rFonts w:asciiTheme="majorHAnsi" w:hAnsiTheme="majorHAnsi"/>
                  <w:color w:val="FF0000"/>
                  <w:lang w:val="en-IN"/>
                  <w:rPrChange w:id="34" w:author="nyadav.idmworks@outlook.com" w:date="2020-05-09T22:52:00Z">
                    <w:rPr>
                      <w:rFonts w:ascii="JetBrains Mono" w:hAnsi="JetBrains Mono"/>
                      <w:color w:val="067D17"/>
                    </w:rPr>
                  </w:rPrChange>
                </w:rPr>
                <w:t>createCity</w:t>
              </w:r>
              <w:r w:rsidRPr="002E4C4F">
                <w:rPr>
                  <w:color w:val="FF0000"/>
                  <w:lang w:val="en-IN"/>
                  <w:rPrChange w:id="35" w:author="nyadav.idmworks@outlook.com" w:date="2020-05-09T22:52:00Z">
                    <w:rPr>
                      <w:lang w:val="en-IN"/>
                    </w:rPr>
                  </w:rPrChange>
                </w:rPr>
                <w:fldChar w:fldCharType="end"/>
              </w:r>
            </w:ins>
          </w:p>
        </w:tc>
      </w:tr>
      <w:tr w:rsidR="0086302E" w14:paraId="033475EE" w14:textId="77777777" w:rsidTr="009836D5">
        <w:trPr>
          <w:ins w:id="36" w:author="nyadav.idmworks@outlook.com" w:date="2020-05-09T22:52:00Z"/>
        </w:trPr>
        <w:tc>
          <w:tcPr>
            <w:tcW w:w="3005" w:type="dxa"/>
          </w:tcPr>
          <w:p w14:paraId="5AFA1FFA" w14:textId="63FDDEED" w:rsidR="0086302E" w:rsidRPr="008E1389" w:rsidRDefault="0086302E" w:rsidP="009836D5">
            <w:pPr>
              <w:rPr>
                <w:ins w:id="37" w:author="nyadav.idmworks@outlook.com" w:date="2020-05-09T22:52:00Z"/>
                <w:color w:val="FF0000"/>
                <w:lang w:val="en-IN"/>
              </w:rPr>
            </w:pPr>
            <w:ins w:id="38" w:author="nyadav.idmworks@outlook.com" w:date="2020-05-09T22:52:00Z">
              <w:r>
                <w:rPr>
                  <w:color w:val="FF0000"/>
                  <w:lang w:val="en-IN"/>
                </w:rPr>
                <w:t xml:space="preserve">State </w:t>
              </w:r>
            </w:ins>
          </w:p>
        </w:tc>
        <w:tc>
          <w:tcPr>
            <w:tcW w:w="3005" w:type="dxa"/>
          </w:tcPr>
          <w:p w14:paraId="48A994C8" w14:textId="381A6298" w:rsidR="0086302E" w:rsidRPr="008E1389" w:rsidRDefault="0086302E" w:rsidP="009836D5">
            <w:pPr>
              <w:rPr>
                <w:ins w:id="39" w:author="nyadav.idmworks@outlook.com" w:date="2020-05-09T22:52:00Z"/>
                <w:color w:val="FF0000"/>
                <w:lang w:val="en-IN"/>
              </w:rPr>
            </w:pPr>
            <w:ins w:id="40" w:author="nyadav.idmworks@outlook.com" w:date="2020-05-09T22:52:00Z">
              <w:r>
                <w:rPr>
                  <w:color w:val="FF0000"/>
                  <w:lang w:val="en-IN"/>
                </w:rPr>
                <w:t>Show UI level list of states</w:t>
              </w:r>
            </w:ins>
          </w:p>
        </w:tc>
        <w:tc>
          <w:tcPr>
            <w:tcW w:w="3006" w:type="dxa"/>
          </w:tcPr>
          <w:p w14:paraId="2CBDAA21" w14:textId="43F535C9" w:rsidR="0086302E" w:rsidRPr="008E1389" w:rsidRDefault="00BE15B9" w:rsidP="009836D5">
            <w:pPr>
              <w:rPr>
                <w:ins w:id="41" w:author="nyadav.idmworks@outlook.com" w:date="2020-05-09T22:52:00Z"/>
                <w:color w:val="FF0000"/>
                <w:lang w:val="en-IN"/>
              </w:rPr>
            </w:pPr>
            <w:ins w:id="42" w:author="nyadav.idmworks@outlook.com" w:date="2020-05-09T22:52:00Z">
              <w:r>
                <w:rPr>
                  <w:color w:val="FF0000"/>
                  <w:lang w:val="en-IN"/>
                </w:rPr>
                <w:t xml:space="preserve">No need to call server </w:t>
              </w:r>
            </w:ins>
            <w:ins w:id="43" w:author="nyadav.idmworks@outlook.com" w:date="2020-05-09T22:53:00Z">
              <w:r>
                <w:rPr>
                  <w:color w:val="FF0000"/>
                  <w:lang w:val="en-IN"/>
                </w:rPr>
                <w:t>for this</w:t>
              </w:r>
            </w:ins>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77777777" w:rsidR="005F4E36" w:rsidRDefault="005F4E36" w:rsidP="005D7048">
            <w:pPr>
              <w:rPr>
                <w:lang w:val="en-IN"/>
              </w:rPr>
            </w:pP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438"/>
        <w:gridCol w:w="2515"/>
        <w:gridCol w:w="406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3B702B" w:rsidRDefault="00395867" w:rsidP="009836D5">
            <w:pPr>
              <w:rPr>
                <w:color w:val="FF0000"/>
                <w:lang w:val="en-IN"/>
                <w:rPrChange w:id="44" w:author="nyadav.idmworks@outlook.com" w:date="2020-05-09T23:03:00Z">
                  <w:rPr>
                    <w:lang w:val="en-IN"/>
                  </w:rPr>
                </w:rPrChange>
              </w:rPr>
            </w:pPr>
            <w:r w:rsidRPr="003B702B">
              <w:rPr>
                <w:color w:val="FF0000"/>
                <w:lang w:val="en-IN"/>
                <w:rPrChange w:id="45" w:author="nyadav.idmworks@outlook.com" w:date="2020-05-09T23:03:00Z">
                  <w:rPr>
                    <w:lang w:val="en-IN"/>
                  </w:rPr>
                </w:rPrChange>
              </w:rPr>
              <w:t>Customer</w:t>
            </w:r>
          </w:p>
          <w:p w14:paraId="1CE15868" w14:textId="77777777" w:rsidR="00395867" w:rsidRDefault="00395867" w:rsidP="009836D5">
            <w:pPr>
              <w:rPr>
                <w:lang w:val="en-IN"/>
              </w:rPr>
            </w:pPr>
          </w:p>
          <w:p w14:paraId="2E1F79EB" w14:textId="1FC829BC" w:rsidR="00395867" w:rsidRDefault="00395867" w:rsidP="009836D5">
            <w:pPr>
              <w:rPr>
                <w:lang w:val="en-IN"/>
              </w:rPr>
            </w:pPr>
            <w:r>
              <w:rPr>
                <w:lang w:val="en-IN"/>
              </w:rPr>
              <w:t xml:space="preserve">Type </w:t>
            </w:r>
            <w:ins w:id="46" w:author="nyadav.idmworks@outlook.com" w:date="2020-05-09T22:53:00Z">
              <w:r w:rsidR="00B558EC">
                <w:rPr>
                  <w:lang w:val="en-IN"/>
                </w:rPr>
                <w:t>3</w:t>
              </w:r>
            </w:ins>
            <w:del w:id="47" w:author="nyadav.idmworks@outlook.com" w:date="2020-05-09T22:53:00Z">
              <w:r w:rsidDel="00B558EC">
                <w:rPr>
                  <w:lang w:val="en-IN"/>
                </w:rPr>
                <w:delText>2</w:delText>
              </w:r>
            </w:del>
            <w:r>
              <w:rPr>
                <w:lang w:val="en-IN"/>
              </w:rPr>
              <w:t xml:space="preserve"> character – auto search</w:t>
            </w:r>
          </w:p>
        </w:tc>
        <w:tc>
          <w:tcPr>
            <w:tcW w:w="3005" w:type="dxa"/>
          </w:tcPr>
          <w:p w14:paraId="089500D2" w14:textId="3E1E4C3A" w:rsidR="00CD46E0" w:rsidRPr="003B702B" w:rsidRDefault="00CD46E0" w:rsidP="009836D5">
            <w:pPr>
              <w:rPr>
                <w:color w:val="FF0000"/>
                <w:lang w:val="en-IN"/>
                <w:rPrChange w:id="48" w:author="nyadav.idmworks@outlook.com" w:date="2020-05-09T23:03:00Z">
                  <w:rPr>
                    <w:lang w:val="en-IN"/>
                  </w:rPr>
                </w:rPrChange>
              </w:rPr>
            </w:pPr>
            <w:r w:rsidRPr="003B702B">
              <w:rPr>
                <w:color w:val="FF0000"/>
                <w:lang w:val="en-IN"/>
                <w:rPrChange w:id="49" w:author="nyadav.idmworks@outlook.com" w:date="2020-05-09T23:03:00Z">
                  <w:rPr>
                    <w:lang w:val="en-IN"/>
                  </w:rPr>
                </w:rPrChange>
              </w:rPr>
              <w:t xml:space="preserve">Search </w:t>
            </w:r>
            <w:del w:id="50" w:author="nyadav.idmworks@outlook.com" w:date="2020-05-09T23:03:00Z">
              <w:r w:rsidRPr="003B702B" w:rsidDel="00B82B9B">
                <w:rPr>
                  <w:color w:val="FF0000"/>
                  <w:lang w:val="en-IN"/>
                  <w:rPrChange w:id="51" w:author="nyadav.idmworks@outlook.com" w:date="2020-05-09T23:03:00Z">
                    <w:rPr>
                      <w:lang w:val="en-IN"/>
                    </w:rPr>
                  </w:rPrChange>
                </w:rPr>
                <w:delText>City/Village from the list</w:delText>
              </w:r>
            </w:del>
            <w:ins w:id="52" w:author="nyadav.idmworks@outlook.com" w:date="2020-05-09T23:03:00Z">
              <w:r w:rsidR="00B82B9B">
                <w:rPr>
                  <w:color w:val="FF0000"/>
                  <w:lang w:val="en-IN"/>
                </w:rPr>
                <w:t>Customer Account</w:t>
              </w:r>
            </w:ins>
            <w:ins w:id="53" w:author="nyadav.idmworks@outlook.com" w:date="2020-05-09T23:04:00Z">
              <w:r w:rsidR="00B82B9B">
                <w:rPr>
                  <w:color w:val="FF0000"/>
                  <w:lang w:val="en-IN"/>
                </w:rPr>
                <w:t xml:space="preserve">s using </w:t>
              </w:r>
              <w:r w:rsidR="0025154A">
                <w:rPr>
                  <w:color w:val="FF0000"/>
                  <w:lang w:val="en-IN"/>
                </w:rPr>
                <w:t>text entered</w:t>
              </w:r>
            </w:ins>
          </w:p>
        </w:tc>
        <w:tc>
          <w:tcPr>
            <w:tcW w:w="3006" w:type="dxa"/>
          </w:tcPr>
          <w:p w14:paraId="1FD61EB3" w14:textId="77777777" w:rsidR="00CD46E0" w:rsidRDefault="003B702B" w:rsidP="009836D5">
            <w:pPr>
              <w:rPr>
                <w:ins w:id="54" w:author="nyadav.idmworks@outlook.com" w:date="2020-05-09T23:14:00Z"/>
                <w:lang w:val="en-IN"/>
              </w:rPr>
            </w:pPr>
            <w:ins w:id="55" w:author="nyadav.idmworks@outlook.com" w:date="2020-05-09T23:03:00Z">
              <w:r>
                <w:rPr>
                  <w:lang w:val="en-IN"/>
                </w:rPr>
                <w:fldChar w:fldCharType="begin"/>
              </w:r>
              <w:r>
                <w:rPr>
                  <w:lang w:val="en-IN"/>
                </w:rPr>
                <w:instrText xml:space="preserve"> REF _Ref39957829 \h </w:instrText>
              </w:r>
            </w:ins>
            <w:r w:rsidR="004308B9">
              <w:rPr>
                <w:lang w:val="en-IN"/>
              </w:rPr>
              <w:instrText xml:space="preserve"> \* MERGEFORMAT </w:instrText>
            </w:r>
            <w:r>
              <w:rPr>
                <w:lang w:val="en-IN"/>
              </w:rPr>
            </w:r>
            <w:r>
              <w:rPr>
                <w:lang w:val="en-IN"/>
              </w:rPr>
              <w:fldChar w:fldCharType="separate"/>
            </w:r>
            <w:ins w:id="56" w:author="nyadav.idmworks@outlook.com" w:date="2020-05-09T23:03:00Z">
              <w:r>
                <w:rPr>
                  <w:lang w:val="en-IN"/>
                </w:rPr>
                <w:t>a</w:t>
              </w:r>
              <w:r w:rsidRPr="008E1389">
                <w:rPr>
                  <w:rFonts w:asciiTheme="majorHAnsi" w:eastAsiaTheme="majorEastAsia" w:hAnsiTheme="majorHAnsi" w:cstheme="majorBidi"/>
                  <w:color w:val="2F5496" w:themeColor="accent1" w:themeShade="BF"/>
                  <w:sz w:val="26"/>
                  <w:szCs w:val="26"/>
                  <w:lang w:val="en-IN"/>
                  <w:rPrChange w:id="57" w:author="nyadav.idmworks@outlook.com" w:date="2020-05-09T23:02:00Z">
                    <w:rPr>
                      <w:rFonts w:ascii="JetBrains Mono" w:eastAsia="Times New Roman" w:hAnsi="JetBrains Mono" w:cs="Courier New"/>
                      <w:color w:val="067D17"/>
                      <w:sz w:val="20"/>
                      <w:szCs w:val="20"/>
                    </w:rPr>
                  </w:rPrChange>
                </w:rPr>
                <w:t>ccounting/</w:t>
              </w:r>
              <w:r w:rsidRPr="008E1389">
                <w:rPr>
                  <w:rFonts w:asciiTheme="majorHAnsi" w:eastAsiaTheme="majorEastAsia" w:hAnsiTheme="majorHAnsi" w:cstheme="majorBidi"/>
                  <w:color w:val="2F5496" w:themeColor="accent1" w:themeShade="BF"/>
                  <w:sz w:val="26"/>
                  <w:szCs w:val="26"/>
                  <w:lang w:val="en-IN"/>
                  <w:rPrChange w:id="58" w:author="nyadav.idmworks@outlook.com" w:date="2020-05-09T23:02:00Z">
                    <w:rPr>
                      <w:rFonts w:ascii="JetBrains Mono" w:hAnsi="JetBrains Mono"/>
                      <w:color w:val="067D17"/>
                    </w:rPr>
                  </w:rPrChange>
                </w:rPr>
                <w:t>getAccountsByNickName</w:t>
              </w:r>
              <w:r>
                <w:rPr>
                  <w:lang w:val="en-IN"/>
                </w:rPr>
                <w:fldChar w:fldCharType="end"/>
              </w:r>
            </w:ins>
          </w:p>
          <w:p w14:paraId="57EB92F0" w14:textId="77777777" w:rsidR="00B70063" w:rsidRDefault="00B70063" w:rsidP="009836D5">
            <w:pPr>
              <w:rPr>
                <w:ins w:id="59" w:author="nyadav.idmworks@outlook.com" w:date="2020-05-09T23:14:00Z"/>
                <w:lang w:val="en-IN"/>
              </w:rPr>
            </w:pPr>
          </w:p>
          <w:p w14:paraId="3C8F331A" w14:textId="77777777" w:rsidR="00B70063" w:rsidRDefault="00B70063" w:rsidP="009836D5">
            <w:pPr>
              <w:rPr>
                <w:ins w:id="60" w:author="nyadav.idmworks@outlook.com" w:date="2020-05-09T23:15:00Z"/>
                <w:lang w:val="en-IN"/>
              </w:rPr>
            </w:pPr>
            <w:ins w:id="61" w:author="nyadav.idmworks@outlook.com" w:date="2020-05-09T23:15:00Z">
              <w:r>
                <w:rPr>
                  <w:lang w:val="en-IN"/>
                </w:rPr>
                <w:t xml:space="preserve">Display Logic: </w:t>
              </w:r>
              <w:r w:rsidR="000C7F71">
                <w:rPr>
                  <w:lang w:val="en-IN"/>
                </w:rPr>
                <w:t xml:space="preserve">This API will give you List&lt;AccountBean&gt; </w:t>
              </w:r>
            </w:ins>
          </w:p>
          <w:p w14:paraId="574D2099" w14:textId="4A9A48B6" w:rsidR="000C7F71" w:rsidRPr="000C7F71" w:rsidRDefault="000C7F71">
            <w:pPr>
              <w:pStyle w:val="HTMLPreformatted"/>
              <w:shd w:val="clear" w:color="auto" w:fill="FFFFFF"/>
              <w:rPr>
                <w:rFonts w:ascii="JetBrains Mono" w:hAnsi="JetBrains Mono"/>
                <w:color w:val="080808"/>
                <w:rPrChange w:id="62" w:author="nyadav.idmworks@outlook.com" w:date="2020-05-09T23:16:00Z">
                  <w:rPr>
                    <w:lang w:val="en-IN"/>
                  </w:rPr>
                </w:rPrChange>
              </w:rPr>
              <w:pPrChange w:id="63" w:author="nyadav.idmworks@outlook.com" w:date="2020-05-09T23:16:00Z">
                <w:pPr/>
              </w:pPrChange>
            </w:pPr>
            <w:ins w:id="64" w:author="nyadav.idmworks@outlook.com" w:date="2020-05-09T23:15:00Z">
              <w:r w:rsidRPr="008A25EE">
                <w:rPr>
                  <w:rFonts w:asciiTheme="minorHAnsi" w:eastAsiaTheme="minorHAnsi" w:hAnsiTheme="minorHAnsi" w:cstheme="minorBidi"/>
                  <w:sz w:val="22"/>
                  <w:szCs w:val="22"/>
                  <w:lang w:val="en-IN"/>
                </w:rPr>
                <w:t xml:space="preserve">You need to display </w:t>
              </w:r>
            </w:ins>
            <w:ins w:id="65" w:author="nyadav.idmworks@outlook.com" w:date="2020-05-09T23:16:00Z">
              <w:r w:rsidRPr="008A25EE">
                <w:rPr>
                  <w:rFonts w:asciiTheme="minorHAnsi" w:eastAsiaTheme="minorHAnsi" w:hAnsiTheme="minorHAnsi" w:cstheme="minorBidi"/>
                  <w:sz w:val="22"/>
                  <w:szCs w:val="22"/>
                  <w:lang w:val="en-IN"/>
                </w:rPr>
                <w:t>“</w:t>
              </w:r>
              <w:r w:rsidRPr="008A25EE">
                <w:rPr>
                  <w:rFonts w:asciiTheme="minorHAnsi" w:eastAsiaTheme="minorHAnsi" w:hAnsiTheme="minorHAnsi" w:cstheme="minorBidi"/>
                  <w:sz w:val="22"/>
                  <w:szCs w:val="22"/>
                  <w:lang w:val="en-IN"/>
                  <w:rPrChange w:id="66" w:author="nyadav.idmworks@outlook.com" w:date="2020-05-09T23:16:00Z">
                    <w:rPr>
                      <w:rFonts w:ascii="JetBrains Mono" w:hAnsi="JetBrains Mono"/>
                      <w:color w:val="871094"/>
                    </w:rPr>
                  </w:rPrChange>
                </w:rPr>
                <w:t>accountnickname</w:t>
              </w:r>
              <w:r w:rsidRPr="008A25EE">
                <w:rPr>
                  <w:rFonts w:asciiTheme="minorHAnsi" w:eastAsiaTheme="minorHAnsi" w:hAnsiTheme="minorHAnsi" w:cstheme="minorBidi" w:hint="eastAsia"/>
                  <w:sz w:val="22"/>
                  <w:szCs w:val="22"/>
                  <w:lang w:val="en-IN"/>
                  <w:rPrChange w:id="67"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68" w:author="nyadav.idmworks@outlook.com" w:date="2020-05-09T23:16:00Z">
                    <w:rPr>
                      <w:rFonts w:ascii="JetBrains Mono" w:hAnsi="JetBrains Mono"/>
                      <w:color w:val="871094"/>
                    </w:rPr>
                  </w:rPrChange>
                </w:rPr>
                <w:t xml:space="preserve"> in the </w:t>
              </w:r>
              <w:r w:rsidRPr="008A25EE">
                <w:rPr>
                  <w:rFonts w:asciiTheme="minorHAnsi" w:eastAsiaTheme="minorHAnsi" w:hAnsiTheme="minorHAnsi" w:cstheme="minorBidi" w:hint="eastAsia"/>
                  <w:sz w:val="22"/>
                  <w:szCs w:val="22"/>
                  <w:lang w:val="en-IN"/>
                  <w:rPrChange w:id="69"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0" w:author="nyadav.idmworks@outlook.com" w:date="2020-05-09T23:16:00Z">
                    <w:rPr>
                      <w:rFonts w:ascii="JetBrains Mono" w:hAnsi="JetBrains Mono"/>
                      <w:color w:val="871094"/>
                    </w:rPr>
                  </w:rPrChange>
                </w:rPr>
                <w:t>Customer</w:t>
              </w:r>
              <w:r w:rsidRPr="008A25EE">
                <w:rPr>
                  <w:rFonts w:asciiTheme="minorHAnsi" w:eastAsiaTheme="minorHAnsi" w:hAnsiTheme="minorHAnsi" w:cstheme="minorBidi" w:hint="eastAsia"/>
                  <w:sz w:val="22"/>
                  <w:szCs w:val="22"/>
                  <w:lang w:val="en-IN"/>
                  <w:rPrChange w:id="71"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2" w:author="nyadav.idmworks@outlook.com" w:date="2020-05-09T23:16:00Z">
                    <w:rPr>
                      <w:rFonts w:ascii="JetBrains Mono" w:hAnsi="JetBrains Mono"/>
                      <w:color w:val="871094"/>
                    </w:rPr>
                  </w:rPrChange>
                </w:rPr>
                <w:t xml:space="preserve"> </w:t>
              </w:r>
            </w:ins>
            <w:ins w:id="73" w:author="nyadav.idmworks@outlook.com" w:date="2020-05-09T23:27:00Z">
              <w:r w:rsidR="004D2C68">
                <w:rPr>
                  <w:rFonts w:asciiTheme="minorHAnsi" w:eastAsiaTheme="minorHAnsi" w:hAnsiTheme="minorHAnsi" w:cstheme="minorBidi"/>
                  <w:sz w:val="22"/>
                  <w:szCs w:val="22"/>
                  <w:lang w:val="en-IN"/>
                </w:rPr>
                <w:t>SearchBox</w:t>
              </w:r>
            </w:ins>
            <w:ins w:id="74" w:author="nyadav.idmworks@outlook.com" w:date="2020-05-09T23:16:00Z">
              <w:r w:rsidRPr="008A25EE">
                <w:rPr>
                  <w:rFonts w:asciiTheme="minorHAnsi" w:eastAsiaTheme="minorHAnsi" w:hAnsiTheme="minorHAnsi" w:cstheme="minorBidi"/>
                  <w:sz w:val="22"/>
                  <w:szCs w:val="22"/>
                  <w:lang w:val="en-IN"/>
                  <w:rPrChange w:id="75" w:author="nyadav.idmworks@outlook.com" w:date="2020-05-09T23:16:00Z">
                    <w:rPr>
                      <w:rFonts w:ascii="JetBrains Mono" w:hAnsi="JetBrains Mono"/>
                      <w:color w:val="871094"/>
                    </w:rPr>
                  </w:rPrChange>
                </w:rPr>
                <w:t xml:space="preserve"> while you need to pass </w:t>
              </w:r>
              <w:r w:rsidRPr="008A25EE">
                <w:rPr>
                  <w:rFonts w:asciiTheme="minorHAnsi" w:eastAsiaTheme="minorHAnsi" w:hAnsiTheme="minorHAnsi" w:cstheme="minorBidi" w:hint="eastAsia"/>
                  <w:sz w:val="22"/>
                  <w:szCs w:val="22"/>
                  <w:lang w:val="en-IN"/>
                  <w:rPrChange w:id="76"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7" w:author="nyadav.idmworks@outlook.com" w:date="2020-05-09T23:16:00Z">
                    <w:rPr>
                      <w:rFonts w:ascii="JetBrains Mono" w:hAnsi="JetBrains Mono"/>
                      <w:color w:val="871094"/>
                    </w:rPr>
                  </w:rPrChange>
                </w:rPr>
                <w:t>OwnerID</w:t>
              </w:r>
              <w:r w:rsidRPr="008A25EE">
                <w:rPr>
                  <w:rFonts w:asciiTheme="minorHAnsi" w:eastAsiaTheme="minorHAnsi" w:hAnsiTheme="minorHAnsi" w:cstheme="minorBidi" w:hint="eastAsia"/>
                  <w:sz w:val="22"/>
                  <w:szCs w:val="22"/>
                  <w:lang w:val="en-IN"/>
                  <w:rPrChange w:id="78"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9" w:author="nyadav.idmworks@outlook.com" w:date="2020-05-09T23:16:00Z">
                    <w:rPr>
                      <w:rFonts w:ascii="JetBrains Mono" w:hAnsi="JetBrains Mono"/>
                      <w:color w:val="871094"/>
                    </w:rPr>
                  </w:rPrChange>
                </w:rPr>
                <w:t xml:space="preserve"> for the select</w:t>
              </w:r>
            </w:ins>
            <w:ins w:id="80" w:author="nyadav.idmworks@outlook.com" w:date="2020-05-09T23:27:00Z">
              <w:r w:rsidR="00C85386">
                <w:rPr>
                  <w:rFonts w:asciiTheme="minorHAnsi" w:eastAsiaTheme="minorHAnsi" w:hAnsiTheme="minorHAnsi" w:cstheme="minorBidi"/>
                  <w:sz w:val="22"/>
                  <w:szCs w:val="22"/>
                  <w:lang w:val="en-IN"/>
                </w:rPr>
                <w:t>ed</w:t>
              </w:r>
            </w:ins>
            <w:ins w:id="81" w:author="nyadav.idmworks@outlook.com" w:date="2020-05-09T23:16:00Z">
              <w:r w:rsidRPr="008A25EE">
                <w:rPr>
                  <w:rFonts w:asciiTheme="minorHAnsi" w:eastAsiaTheme="minorHAnsi" w:hAnsiTheme="minorHAnsi" w:cstheme="minorBidi"/>
                  <w:sz w:val="22"/>
                  <w:szCs w:val="22"/>
                  <w:lang w:val="en-IN"/>
                  <w:rPrChange w:id="82" w:author="nyadav.idmworks@outlook.com" w:date="2020-05-09T23:16:00Z">
                    <w:rPr>
                      <w:rFonts w:ascii="JetBrains Mono" w:hAnsi="JetBrains Mono"/>
                      <w:color w:val="871094"/>
                    </w:rPr>
                  </w:rPrChange>
                </w:rPr>
                <w:t xml:space="preserve"> fiel</w:t>
              </w:r>
            </w:ins>
            <w:ins w:id="83" w:author="nyadav.idmworks@outlook.com" w:date="2020-05-09T23:27:00Z">
              <w:r w:rsidR="00C85386">
                <w:rPr>
                  <w:rFonts w:asciiTheme="minorHAnsi" w:eastAsiaTheme="minorHAnsi" w:hAnsiTheme="minorHAnsi" w:cstheme="minorBidi"/>
                  <w:sz w:val="22"/>
                  <w:szCs w:val="22"/>
                  <w:lang w:val="en-IN"/>
                </w:rPr>
                <w:t>d in the backend.</w:t>
              </w:r>
            </w:ins>
          </w:p>
        </w:tc>
      </w:tr>
      <w:tr w:rsidR="00CD46E0" w14:paraId="3BA47866" w14:textId="77777777" w:rsidTr="009836D5">
        <w:tc>
          <w:tcPr>
            <w:tcW w:w="3005" w:type="dxa"/>
          </w:tcPr>
          <w:p w14:paraId="26FBFC0F" w14:textId="77777777" w:rsidR="00CD46E0" w:rsidRPr="00BE521B" w:rsidRDefault="00CD46E0" w:rsidP="009836D5">
            <w:pPr>
              <w:rPr>
                <w:color w:val="FF0000"/>
                <w:lang w:val="en-IN"/>
                <w:rPrChange w:id="84" w:author="nyadav.idmworks@outlook.com" w:date="2020-05-09T22:59:00Z">
                  <w:rPr>
                    <w:lang w:val="en-IN"/>
                  </w:rPr>
                </w:rPrChange>
              </w:rPr>
            </w:pPr>
            <w:r w:rsidRPr="00BE521B">
              <w:rPr>
                <w:color w:val="FF0000"/>
                <w:lang w:val="en-IN"/>
                <w:rPrChange w:id="85" w:author="nyadav.idmworks@outlook.com" w:date="2020-05-09T22:59:00Z">
                  <w:rPr>
                    <w:lang w:val="en-IN"/>
                  </w:rPr>
                </w:rPrChange>
              </w:rPr>
              <w:t>Save</w:t>
            </w:r>
          </w:p>
        </w:tc>
        <w:tc>
          <w:tcPr>
            <w:tcW w:w="3005" w:type="dxa"/>
          </w:tcPr>
          <w:p w14:paraId="2C018838" w14:textId="09468EF4" w:rsidR="00CD46E0" w:rsidRPr="00BE521B" w:rsidRDefault="00CD46E0" w:rsidP="009836D5">
            <w:pPr>
              <w:rPr>
                <w:color w:val="FF0000"/>
                <w:lang w:val="en-IN"/>
                <w:rPrChange w:id="86" w:author="nyadav.idmworks@outlook.com" w:date="2020-05-09T22:59:00Z">
                  <w:rPr>
                    <w:lang w:val="en-IN"/>
                  </w:rPr>
                </w:rPrChange>
              </w:rPr>
            </w:pPr>
            <w:r w:rsidRPr="00BE521B">
              <w:rPr>
                <w:color w:val="FF0000"/>
                <w:lang w:val="en-IN"/>
                <w:rPrChange w:id="87" w:author="nyadav.idmworks@outlook.com" w:date="2020-05-09T22:59:00Z">
                  <w:rPr>
                    <w:lang w:val="en-IN"/>
                  </w:rPr>
                </w:rPrChange>
              </w:rPr>
              <w:t xml:space="preserve">Create </w:t>
            </w:r>
            <w:r w:rsidR="001E527B" w:rsidRPr="00BE521B">
              <w:rPr>
                <w:color w:val="FF0000"/>
                <w:lang w:val="en-IN"/>
                <w:rPrChange w:id="88" w:author="nyadav.idmworks@outlook.com" w:date="2020-05-09T22:59:00Z">
                  <w:rPr>
                    <w:lang w:val="en-IN"/>
                  </w:rPr>
                </w:rPrChange>
              </w:rPr>
              <w:t>Delivery</w:t>
            </w:r>
          </w:p>
        </w:tc>
        <w:tc>
          <w:tcPr>
            <w:tcW w:w="3006" w:type="dxa"/>
          </w:tcPr>
          <w:p w14:paraId="51D38BBB" w14:textId="140F3CE6" w:rsidR="00CD46E0" w:rsidRDefault="00637D93" w:rsidP="009836D5">
            <w:pPr>
              <w:rPr>
                <w:lang w:val="en-IN"/>
              </w:rPr>
            </w:pPr>
            <w:ins w:id="89" w:author="nyadav.idmworks@outlook.com" w:date="2020-05-09T22:59:00Z">
              <w:r>
                <w:rPr>
                  <w:lang w:val="en-IN"/>
                </w:rPr>
                <w:fldChar w:fldCharType="begin"/>
              </w:r>
              <w:r>
                <w:rPr>
                  <w:lang w:val="en-IN"/>
                </w:rPr>
                <w:instrText xml:space="preserve"> REF _Ref39957601 \h </w:instrText>
              </w:r>
            </w:ins>
            <w:r>
              <w:rPr>
                <w:lang w:val="en-IN"/>
              </w:rPr>
            </w:r>
            <w:r>
              <w:rPr>
                <w:lang w:val="en-IN"/>
              </w:rPr>
              <w:fldChar w:fldCharType="separate"/>
            </w:r>
            <w:ins w:id="90" w:author="nyadav.idmworks@outlook.com" w:date="2020-05-09T22:59:00Z">
              <w:r>
                <w:rPr>
                  <w:lang w:val="en-IN"/>
                </w:rPr>
                <w:t>d</w:t>
              </w:r>
              <w:r w:rsidRPr="00B558EC">
                <w:rPr>
                  <w:rFonts w:asciiTheme="majorHAnsi" w:eastAsiaTheme="majorEastAsia" w:hAnsiTheme="majorHAnsi" w:cstheme="majorBidi"/>
                  <w:color w:val="2F5496" w:themeColor="accent1" w:themeShade="BF"/>
                  <w:sz w:val="26"/>
                  <w:szCs w:val="26"/>
                  <w:lang w:val="en-IN"/>
                  <w:rPrChange w:id="91" w:author="nyadav.idmworks@outlook.com" w:date="2020-05-09T22:55:00Z">
                    <w:rPr>
                      <w:rFonts w:ascii="JetBrains Mono" w:eastAsia="Times New Roman" w:hAnsi="JetBrains Mono" w:cs="Courier New"/>
                      <w:color w:val="067D17"/>
                      <w:sz w:val="20"/>
                      <w:szCs w:val="20"/>
                    </w:rPr>
                  </w:rPrChange>
                </w:rPr>
                <w:t>elivery/</w:t>
              </w:r>
              <w:r w:rsidRPr="00B558EC">
                <w:rPr>
                  <w:rFonts w:asciiTheme="majorHAnsi" w:hAnsiTheme="majorHAnsi"/>
                  <w:color w:val="2F5496" w:themeColor="accent1" w:themeShade="BF"/>
                  <w:lang w:val="en-IN"/>
                  <w:rPrChange w:id="92" w:author="nyadav.idmworks@outlook.com" w:date="2020-05-09T22:55:00Z">
                    <w:rPr>
                      <w:rFonts w:ascii="JetBrains Mono" w:hAnsi="JetBrains Mono"/>
                      <w:color w:val="067D17"/>
                    </w:rPr>
                  </w:rPrChange>
                </w:rPr>
                <w:t>createDelivery</w:t>
              </w:r>
              <w:r>
                <w:rPr>
                  <w:lang w:val="en-IN"/>
                </w:rPr>
                <w:fldChar w:fldCharType="end"/>
              </w:r>
            </w:ins>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77777777" w:rsidR="006242DE" w:rsidRDefault="006242DE" w:rsidP="005D7048">
            <w:pPr>
              <w:rPr>
                <w:lang w:val="en-IN"/>
              </w:rPr>
            </w:pP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456"/>
        <w:gridCol w:w="2497"/>
        <w:gridCol w:w="406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4E255115" w:rsidR="00534F75" w:rsidRDefault="00534F75" w:rsidP="009836D5">
            <w:pPr>
              <w:rPr>
                <w:lang w:val="en-IN"/>
              </w:rPr>
            </w:pPr>
            <w:r>
              <w:rPr>
                <w:lang w:val="en-IN"/>
              </w:rPr>
              <w:t xml:space="preserve">Type </w:t>
            </w:r>
            <w:ins w:id="93" w:author="nyadav.idmworks@outlook.com" w:date="2020-05-09T23:24:00Z">
              <w:r w:rsidR="008D2788">
                <w:rPr>
                  <w:lang w:val="en-IN"/>
                </w:rPr>
                <w:t>3</w:t>
              </w:r>
            </w:ins>
            <w:del w:id="94" w:author="nyadav.idmworks@outlook.com" w:date="2020-05-09T23:24:00Z">
              <w:r w:rsidDel="008D2788">
                <w:rPr>
                  <w:lang w:val="en-IN"/>
                </w:rPr>
                <w:delText>2</w:delText>
              </w:r>
            </w:del>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77777777" w:rsidR="00262ED9" w:rsidRDefault="00262ED9" w:rsidP="00262ED9">
            <w:pPr>
              <w:rPr>
                <w:ins w:id="95" w:author="nyadav.idmworks@outlook.com" w:date="2020-05-09T23:25:00Z"/>
                <w:lang w:val="en-IN"/>
              </w:rPr>
            </w:pPr>
            <w:ins w:id="96" w:author="nyadav.idmworks@outlook.com" w:date="2020-05-09T23:25:00Z">
              <w:r>
                <w:rPr>
                  <w:lang w:val="en-IN"/>
                </w:rPr>
                <w:fldChar w:fldCharType="begin"/>
              </w:r>
              <w:r>
                <w:rPr>
                  <w:lang w:val="en-IN"/>
                </w:rPr>
                <w:instrText xml:space="preserve"> REF _Ref39957829 \h  \* MERGEFORMAT </w:instrText>
              </w:r>
            </w:ins>
            <w:r>
              <w:rPr>
                <w:lang w:val="en-IN"/>
              </w:rPr>
            </w:r>
            <w:ins w:id="97" w:author="nyadav.idmworks@outlook.com" w:date="2020-05-09T23:25: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2713C18A" w14:textId="77777777" w:rsidR="00262ED9" w:rsidRDefault="00262ED9" w:rsidP="00262ED9">
            <w:pPr>
              <w:rPr>
                <w:ins w:id="98" w:author="nyadav.idmworks@outlook.com" w:date="2020-05-09T23:25:00Z"/>
                <w:lang w:val="en-IN"/>
              </w:rPr>
            </w:pPr>
          </w:p>
          <w:p w14:paraId="3BF49084" w14:textId="77777777" w:rsidR="00262ED9" w:rsidRDefault="00262ED9" w:rsidP="00262ED9">
            <w:pPr>
              <w:rPr>
                <w:ins w:id="99" w:author="nyadav.idmworks@outlook.com" w:date="2020-05-09T23:25:00Z"/>
                <w:lang w:val="en-IN"/>
              </w:rPr>
            </w:pPr>
            <w:ins w:id="100" w:author="nyadav.idmworks@outlook.com" w:date="2020-05-09T23:25:00Z">
              <w:r>
                <w:rPr>
                  <w:lang w:val="en-IN"/>
                </w:rPr>
                <w:t xml:space="preserve">Display Logic: This API will give you List&lt;AccountBean&gt; </w:t>
              </w:r>
            </w:ins>
          </w:p>
          <w:p w14:paraId="6D4DBBF6" w14:textId="3058F970" w:rsidR="00534F75" w:rsidRDefault="00262ED9" w:rsidP="00262ED9">
            <w:pPr>
              <w:rPr>
                <w:lang w:val="en-IN"/>
              </w:rPr>
            </w:pPr>
            <w:ins w:id="101" w:author="nyadav.idmworks@outlook.com" w:date="2020-05-09T23:25:00Z">
              <w:r w:rsidRPr="000163D8">
                <w:rPr>
                  <w:lang w:val="en-IN"/>
                </w:rPr>
                <w:t>You need to display “accountnickname” in the “Customer” List while you need to pass “OwnerID” for the select field.</w:t>
              </w:r>
            </w:ins>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4AF819D5"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Pr="002571E1">
              <w:rPr>
                <w:rFonts w:asciiTheme="majorHAnsi" w:eastAsiaTheme="majorEastAsia" w:hAnsiTheme="majorHAnsi" w:cstheme="majorBidi"/>
                <w:color w:val="2F5496" w:themeColor="accent1" w:themeShade="BF"/>
                <w:sz w:val="26"/>
                <w:szCs w:val="26"/>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ins w:id="102" w:author="nyadav.idmworks@outlook.com" w:date="2020-05-10T00:03:00Z"/>
                <w:lang w:val="en-IN"/>
              </w:rPr>
            </w:pPr>
            <w:r>
              <w:rPr>
                <w:lang w:val="en-IN"/>
              </w:rPr>
              <w:t>Atleast 3 characters</w:t>
            </w:r>
          </w:p>
          <w:p w14:paraId="730822FE" w14:textId="0307B602" w:rsidR="00AC340D" w:rsidRDefault="00AC340D" w:rsidP="009836D5">
            <w:pPr>
              <w:rPr>
                <w:lang w:val="en-IN"/>
              </w:rPr>
            </w:pPr>
            <w:ins w:id="103" w:author="nyadav.idmworks@outlook.com" w:date="2020-05-10T00:03:00Z">
              <w:r>
                <w:rPr>
                  <w:lang w:val="en-IN"/>
                </w:rPr>
                <w:t>Auto Fill Type</w:t>
              </w:r>
            </w:ins>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rPr>
          <w:ins w:id="104" w:author="nyadav.idmworks@outlook.com" w:date="2020-05-10T00:04:00Z"/>
        </w:trPr>
        <w:tc>
          <w:tcPr>
            <w:tcW w:w="3005" w:type="dxa"/>
          </w:tcPr>
          <w:p w14:paraId="5E0ED96B" w14:textId="073E393B" w:rsidR="00AC340D" w:rsidRDefault="00AC340D" w:rsidP="009836D5">
            <w:pPr>
              <w:rPr>
                <w:ins w:id="105" w:author="nyadav.idmworks@outlook.com" w:date="2020-05-10T00:04:00Z"/>
                <w:lang w:val="en-IN"/>
              </w:rPr>
            </w:pPr>
            <w:ins w:id="106" w:author="nyadav.idmworks@outlook.com" w:date="2020-05-10T00:04:00Z">
              <w:r>
                <w:rPr>
                  <w:lang w:val="en-IN"/>
                </w:rPr>
                <w:t>ToParty GST No</w:t>
              </w:r>
            </w:ins>
          </w:p>
        </w:tc>
        <w:tc>
          <w:tcPr>
            <w:tcW w:w="3005" w:type="dxa"/>
          </w:tcPr>
          <w:p w14:paraId="7AB7D321" w14:textId="65DA3A90" w:rsidR="00AC340D" w:rsidRDefault="00AC340D" w:rsidP="009836D5">
            <w:pPr>
              <w:rPr>
                <w:ins w:id="107" w:author="nyadav.idmworks@outlook.com" w:date="2020-05-10T00:04:00Z"/>
                <w:lang w:val="en-IN"/>
              </w:rPr>
            </w:pPr>
            <w:ins w:id="108" w:author="nyadav.idmworks@outlook.com" w:date="2020-05-10T00:04:00Z">
              <w:r>
                <w:rPr>
                  <w:lang w:val="en-IN"/>
                </w:rPr>
                <w:t>Auto Fill based on the result of ToPartyName Search</w:t>
              </w:r>
            </w:ins>
          </w:p>
        </w:tc>
        <w:tc>
          <w:tcPr>
            <w:tcW w:w="3006" w:type="dxa"/>
          </w:tcPr>
          <w:p w14:paraId="792BA374" w14:textId="77777777" w:rsidR="00AC340D" w:rsidRDefault="00AC340D" w:rsidP="009836D5">
            <w:pPr>
              <w:rPr>
                <w:ins w:id="109" w:author="nyadav.idmworks@outlook.com" w:date="2020-05-10T00:04:00Z"/>
                <w:lang w:val="en-IN"/>
              </w:rPr>
            </w:pPr>
          </w:p>
        </w:tc>
      </w:tr>
      <w:tr w:rsidR="00AC340D" w14:paraId="29B9D122" w14:textId="77777777" w:rsidTr="009836D5">
        <w:trPr>
          <w:ins w:id="110" w:author="nyadav.idmworks@outlook.com" w:date="2020-05-10T00:04:00Z"/>
        </w:trPr>
        <w:tc>
          <w:tcPr>
            <w:tcW w:w="3005" w:type="dxa"/>
          </w:tcPr>
          <w:p w14:paraId="378A5D42" w14:textId="633425CB" w:rsidR="00AC340D" w:rsidRDefault="00AC340D" w:rsidP="009836D5">
            <w:pPr>
              <w:rPr>
                <w:ins w:id="111" w:author="nyadav.idmworks@outlook.com" w:date="2020-05-10T00:04:00Z"/>
                <w:lang w:val="en-IN"/>
              </w:rPr>
            </w:pPr>
            <w:ins w:id="112" w:author="nyadav.idmworks@outlook.com" w:date="2020-05-10T00:04:00Z">
              <w:r>
                <w:rPr>
                  <w:lang w:val="en-IN"/>
                </w:rPr>
                <w:t>ToParty Mobile No</w:t>
              </w:r>
            </w:ins>
          </w:p>
        </w:tc>
        <w:tc>
          <w:tcPr>
            <w:tcW w:w="3005" w:type="dxa"/>
          </w:tcPr>
          <w:p w14:paraId="52287176" w14:textId="6501A8BF" w:rsidR="00AC340D" w:rsidRDefault="00AC340D" w:rsidP="009836D5">
            <w:pPr>
              <w:rPr>
                <w:ins w:id="113" w:author="nyadav.idmworks@outlook.com" w:date="2020-05-10T00:04:00Z"/>
                <w:lang w:val="en-IN"/>
              </w:rPr>
            </w:pPr>
            <w:ins w:id="114" w:author="nyadav.idmworks@outlook.com" w:date="2020-05-10T00:04:00Z">
              <w:r>
                <w:rPr>
                  <w:lang w:val="en-IN"/>
                </w:rPr>
                <w:t>Auto Fill based on the result of ToPartyName Search</w:t>
              </w:r>
            </w:ins>
          </w:p>
        </w:tc>
        <w:tc>
          <w:tcPr>
            <w:tcW w:w="3006" w:type="dxa"/>
          </w:tcPr>
          <w:p w14:paraId="74959674" w14:textId="77777777" w:rsidR="00AC340D" w:rsidRDefault="00AC340D" w:rsidP="009836D5">
            <w:pPr>
              <w:rPr>
                <w:ins w:id="115" w:author="nyadav.idmworks@outlook.com" w:date="2020-05-10T00:04:00Z"/>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570"/>
        <w:gridCol w:w="2539"/>
        <w:gridCol w:w="3907"/>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165C51" w:rsidRDefault="00CE51EC" w:rsidP="009836D5">
            <w:pPr>
              <w:rPr>
                <w:color w:val="FF0000"/>
                <w:lang w:val="en-IN"/>
                <w:rPrChange w:id="116" w:author="nyadav.idmworks@outlook.com" w:date="2020-05-10T00:08:00Z">
                  <w:rPr>
                    <w:lang w:val="en-IN"/>
                  </w:rPr>
                </w:rPrChange>
              </w:rPr>
            </w:pPr>
            <w:r w:rsidRPr="00165C51">
              <w:rPr>
                <w:color w:val="FF0000"/>
                <w:lang w:val="en-IN"/>
                <w:rPrChange w:id="117" w:author="nyadav.idmworks@outlook.com" w:date="2020-05-10T00:08:00Z">
                  <w:rPr>
                    <w:lang w:val="en-IN"/>
                  </w:rPr>
                </w:rPrChange>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26A0E71B" w:rsidR="0011040F" w:rsidRDefault="007B2710" w:rsidP="009836D5">
            <w:pPr>
              <w:rPr>
                <w:lang w:val="en-IN"/>
              </w:rPr>
            </w:pPr>
            <w:ins w:id="118" w:author="nyadav.idmworks@outlook.com" w:date="2020-05-10T00:07:00Z">
              <w:r>
                <w:rPr>
                  <w:lang w:val="en-IN"/>
                </w:rPr>
                <w:fldChar w:fldCharType="begin"/>
              </w:r>
              <w:r>
                <w:rPr>
                  <w:lang w:val="en-IN"/>
                </w:rPr>
                <w:instrText xml:space="preserve"> REF _Ref39961693 \h </w:instrText>
              </w:r>
            </w:ins>
            <w:r>
              <w:rPr>
                <w:lang w:val="en-IN"/>
              </w:rPr>
            </w:r>
            <w:r>
              <w:rPr>
                <w:lang w:val="en-IN"/>
              </w:rPr>
              <w:fldChar w:fldCharType="separate"/>
            </w:r>
            <w:ins w:id="119" w:author="nyadav.idmworks@outlook.com" w:date="2020-05-10T00:07:00Z">
              <w:r w:rsidRPr="0020753C">
                <w:rPr>
                  <w:rFonts w:asciiTheme="majorHAnsi" w:eastAsiaTheme="majorEastAsia" w:hAnsiTheme="majorHAnsi" w:cstheme="majorBidi"/>
                  <w:color w:val="2F5496" w:themeColor="accent1" w:themeShade="BF"/>
                  <w:sz w:val="26"/>
                  <w:szCs w:val="26"/>
                  <w:lang w:val="en-IN"/>
                  <w:rPrChange w:id="120" w:author="nyadav.idmworks@outlook.com" w:date="2020-05-10T00:06:00Z">
                    <w:rPr>
                      <w:rFonts w:ascii="JetBrains Mono" w:eastAsia="Times New Roman" w:hAnsi="JetBrains Mono" w:cs="Courier New"/>
                      <w:color w:val="067D17"/>
                      <w:sz w:val="20"/>
                      <w:szCs w:val="20"/>
                    </w:rPr>
                  </w:rPrChange>
                </w:rPr>
                <w:t>/uiList/</w:t>
              </w:r>
              <w:r w:rsidRPr="0020753C">
                <w:rPr>
                  <w:rFonts w:asciiTheme="majorHAnsi" w:hAnsiTheme="majorHAnsi"/>
                  <w:color w:val="2F5496" w:themeColor="accent1" w:themeShade="BF"/>
                  <w:lang w:val="en-IN"/>
                  <w:rPrChange w:id="121" w:author="nyadav.idmworks@outlook.com" w:date="2020-05-10T00:06:00Z">
                    <w:rPr>
                      <w:rFonts w:ascii="JetBrains Mono" w:hAnsi="JetBrains Mono"/>
                      <w:color w:val="067D17"/>
                    </w:rPr>
                  </w:rPrChange>
                </w:rPr>
                <w:t>getExpenseCategories</w:t>
              </w:r>
              <w:r>
                <w:rPr>
                  <w:lang w:val="en-IN"/>
                </w:rPr>
                <w:fldChar w:fldCharType="end"/>
              </w:r>
            </w:ins>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lastRenderedPageBreak/>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77777777" w:rsidR="0011040F" w:rsidRDefault="002D4DB5" w:rsidP="009836D5">
            <w:pPr>
              <w:rPr>
                <w:ins w:id="122" w:author="nyadav.idmworks@outlook.com" w:date="2020-05-10T00:05:00Z"/>
                <w:lang w:val="en-IN"/>
              </w:rPr>
            </w:pPr>
            <w:r>
              <w:rPr>
                <w:lang w:val="en-IN"/>
              </w:rPr>
              <w:fldChar w:fldCharType="begin"/>
            </w:r>
            <w:r>
              <w:rPr>
                <w:lang w:val="en-IN"/>
              </w:rPr>
              <w:instrText xml:space="preserve"> REF _Ref39509543 \h </w:instrText>
            </w:r>
            <w:r>
              <w:rPr>
                <w:lang w:val="en-IN"/>
              </w:rPr>
            </w:r>
            <w:r>
              <w:rPr>
                <w:lang w:val="en-IN"/>
              </w:rPr>
              <w:fldChar w:fldCharType="separate"/>
            </w:r>
            <w:r w:rsidRPr="00224ED5">
              <w:rPr>
                <w:rFonts w:asciiTheme="majorHAnsi" w:eastAsiaTheme="majorEastAsia" w:hAnsiTheme="majorHAnsi" w:cstheme="majorBidi"/>
                <w:color w:val="2F5496" w:themeColor="accent1" w:themeShade="BF"/>
                <w:sz w:val="26"/>
                <w:szCs w:val="26"/>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A10373" w:rsidRDefault="00D541E9" w:rsidP="009836D5">
            <w:pPr>
              <w:rPr>
                <w:color w:val="FF0000"/>
                <w:lang w:val="en-IN"/>
                <w:rPrChange w:id="123" w:author="nyadav.idmworks@outlook.com" w:date="2020-05-10T00:08:00Z">
                  <w:rPr>
                    <w:lang w:val="en-IN"/>
                  </w:rPr>
                </w:rPrChange>
              </w:rPr>
            </w:pPr>
            <w:r w:rsidRPr="00A10373">
              <w:rPr>
                <w:color w:val="FF0000"/>
                <w:lang w:val="en-IN"/>
                <w:rPrChange w:id="124" w:author="nyadav.idmworks@outlook.com" w:date="2020-05-10T00:08:00Z">
                  <w:rPr>
                    <w:lang w:val="en-IN"/>
                  </w:rPr>
                </w:rPrChange>
              </w:rPr>
              <w:t xml:space="preserve">To Party : </w:t>
            </w:r>
          </w:p>
          <w:p w14:paraId="5AA287C1" w14:textId="62A42132" w:rsidR="00D541E9" w:rsidRDefault="00D541E9" w:rsidP="009836D5">
            <w:pPr>
              <w:rPr>
                <w:lang w:val="en-IN"/>
              </w:rPr>
            </w:pPr>
            <w:r w:rsidRPr="00A10373">
              <w:rPr>
                <w:color w:val="FF0000"/>
                <w:lang w:val="en-IN"/>
                <w:rPrChange w:id="125" w:author="nyadav.idmworks@outlook.com" w:date="2020-05-10T00:08:00Z">
                  <w:rPr>
                    <w:lang w:val="en-IN"/>
                  </w:rPr>
                </w:rPrChange>
              </w:rPr>
              <w:t xml:space="preserve">Auto Search </w:t>
            </w:r>
            <w:del w:id="126" w:author="nyadav.idmworks@outlook.com" w:date="2020-05-09T23:42:00Z">
              <w:r w:rsidRPr="00A10373" w:rsidDel="00064B0F">
                <w:rPr>
                  <w:color w:val="FF0000"/>
                  <w:lang w:val="en-IN"/>
                  <w:rPrChange w:id="127" w:author="nyadav.idmworks@outlook.com" w:date="2020-05-10T00:08:00Z">
                    <w:rPr>
                      <w:lang w:val="en-IN"/>
                    </w:rPr>
                  </w:rPrChange>
                </w:rPr>
                <w:delText>2</w:delText>
              </w:r>
            </w:del>
            <w:ins w:id="128" w:author="nyadav.idmworks@outlook.com" w:date="2020-05-09T23:42:00Z">
              <w:r w:rsidR="00064B0F" w:rsidRPr="00A10373">
                <w:rPr>
                  <w:color w:val="FF0000"/>
                  <w:lang w:val="en-IN"/>
                  <w:rPrChange w:id="129" w:author="nyadav.idmworks@outlook.com" w:date="2020-05-10T00:08:00Z">
                    <w:rPr>
                      <w:lang w:val="en-IN"/>
                    </w:rPr>
                  </w:rPrChange>
                </w:rPr>
                <w:t>3</w:t>
              </w:r>
            </w:ins>
            <w:r w:rsidRPr="00A10373">
              <w:rPr>
                <w:color w:val="FF0000"/>
                <w:lang w:val="en-IN"/>
                <w:rPrChange w:id="130" w:author="nyadav.idmworks@outlook.com" w:date="2020-05-10T00:08:00Z">
                  <w:rPr>
                    <w:lang w:val="en-IN"/>
                  </w:rPr>
                </w:rPrChange>
              </w:rPr>
              <w:t xml:space="preserve"> Characters</w:t>
            </w:r>
          </w:p>
        </w:tc>
        <w:tc>
          <w:tcPr>
            <w:tcW w:w="3005" w:type="dxa"/>
          </w:tcPr>
          <w:p w14:paraId="283EDE84" w14:textId="369C27B2" w:rsidR="00D541E9" w:rsidRDefault="00763F10" w:rsidP="009836D5">
            <w:pPr>
              <w:rPr>
                <w:lang w:val="en-IN"/>
              </w:rPr>
            </w:pPr>
            <w:ins w:id="131" w:author="nyadav.idmworks@outlook.com" w:date="2020-05-09T23:42:00Z">
              <w:r w:rsidRPr="00FA0215">
                <w:rPr>
                  <w:color w:val="FF0000"/>
                  <w:lang w:val="en-IN"/>
                  <w:rPrChange w:id="132" w:author="nyadav.idmworks@outlook.com" w:date="2020-05-10T00:08:00Z">
                    <w:rPr>
                      <w:lang w:val="en-IN"/>
                    </w:rPr>
                  </w:rPrChange>
                </w:rPr>
                <w:t>Search for already created expenses for the same OrgID</w:t>
              </w:r>
            </w:ins>
          </w:p>
        </w:tc>
        <w:tc>
          <w:tcPr>
            <w:tcW w:w="3006" w:type="dxa"/>
          </w:tcPr>
          <w:p w14:paraId="0EEB3AE8" w14:textId="747DB776" w:rsidR="00D541E9" w:rsidRDefault="009A494E" w:rsidP="009836D5">
            <w:pPr>
              <w:rPr>
                <w:lang w:val="en-IN"/>
              </w:rPr>
            </w:pPr>
            <w:ins w:id="133" w:author="nyadav.idmworks@outlook.com" w:date="2020-05-10T00:03:00Z">
              <w:r>
                <w:rPr>
                  <w:lang w:val="en-IN"/>
                </w:rPr>
                <w:fldChar w:fldCharType="begin"/>
              </w:r>
              <w:r>
                <w:rPr>
                  <w:lang w:val="en-IN"/>
                </w:rPr>
                <w:instrText xml:space="preserve"> REF _Ref39961415 \h </w:instrText>
              </w:r>
            </w:ins>
            <w:r>
              <w:rPr>
                <w:lang w:val="en-IN"/>
              </w:rPr>
            </w:r>
            <w:r>
              <w:rPr>
                <w:lang w:val="en-IN"/>
              </w:rPr>
              <w:fldChar w:fldCharType="separate"/>
            </w:r>
            <w:ins w:id="134" w:author="nyadav.idmworks@outlook.com" w:date="2020-05-10T00:03:00Z">
              <w:r>
                <w:rPr>
                  <w:lang w:val="en-IN"/>
                </w:rPr>
                <w:t>a</w:t>
              </w:r>
              <w:r w:rsidRPr="000163D8">
                <w:rPr>
                  <w:rFonts w:asciiTheme="majorHAnsi" w:eastAsiaTheme="majorEastAsia" w:hAnsiTheme="majorHAnsi" w:cstheme="majorBidi"/>
                  <w:color w:val="2F5496" w:themeColor="accent1" w:themeShade="BF"/>
                  <w:sz w:val="26"/>
                  <w:szCs w:val="26"/>
                  <w:lang w:val="en-IN"/>
                </w:rPr>
                <w:t>ccounting</w:t>
              </w:r>
              <w:r w:rsidRPr="00DC58CD">
                <w:rPr>
                  <w:rFonts w:asciiTheme="majorHAnsi" w:eastAsiaTheme="majorEastAsia" w:hAnsiTheme="majorHAnsi" w:cstheme="majorBidi"/>
                  <w:color w:val="2F5496" w:themeColor="accent1" w:themeShade="BF"/>
                  <w:sz w:val="26"/>
                  <w:szCs w:val="26"/>
                  <w:lang w:val="en-IN"/>
                  <w:rPrChange w:id="135" w:author="nyadav.idmworks@outlook.com" w:date="2020-05-10T00:03:00Z">
                    <w:rPr>
                      <w:rFonts w:ascii="JetBrains Mono" w:eastAsia="Times New Roman" w:hAnsi="JetBrains Mono" w:cs="Courier New"/>
                      <w:color w:val="067D17"/>
                      <w:sz w:val="20"/>
                      <w:szCs w:val="20"/>
                    </w:rPr>
                  </w:rPrChange>
                </w:rPr>
                <w:t xml:space="preserve"> /searchExpenseByToPartyName</w:t>
              </w:r>
              <w:r>
                <w:rPr>
                  <w:lang w:val="en-IN"/>
                </w:rPr>
                <w:fldChar w:fldCharType="end"/>
              </w:r>
            </w:ins>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lastRenderedPageBreak/>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lastRenderedPageBreak/>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477"/>
        <w:gridCol w:w="2476"/>
        <w:gridCol w:w="406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04924D7" w:rsidR="003D1F13" w:rsidRDefault="0032612B" w:rsidP="009836D5">
            <w:pPr>
              <w:rPr>
                <w:lang w:val="en-IN"/>
              </w:rPr>
            </w:pPr>
            <w:r>
              <w:rPr>
                <w:lang w:val="en-IN"/>
              </w:rPr>
              <w:t xml:space="preserve">User Type </w:t>
            </w:r>
            <w:del w:id="136" w:author="nyadav.idmworks@outlook.com" w:date="2020-05-09T23:28:00Z">
              <w:r w:rsidDel="00E056DA">
                <w:rPr>
                  <w:lang w:val="en-IN"/>
                </w:rPr>
                <w:delText>2</w:delText>
              </w:r>
            </w:del>
            <w:ins w:id="137" w:author="nyadav.idmworks@outlook.com" w:date="2020-05-09T23:28:00Z">
              <w:r w:rsidR="00E056DA">
                <w:rPr>
                  <w:lang w:val="en-IN"/>
                </w:rPr>
                <w:t>3</w:t>
              </w:r>
            </w:ins>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77777777" w:rsidR="00E056DA" w:rsidRDefault="00E056DA" w:rsidP="00E056DA">
            <w:pPr>
              <w:rPr>
                <w:ins w:id="138" w:author="nyadav.idmworks@outlook.com" w:date="2020-05-09T23:28:00Z"/>
                <w:lang w:val="en-IN"/>
              </w:rPr>
            </w:pPr>
            <w:ins w:id="139" w:author="nyadav.idmworks@outlook.com" w:date="2020-05-09T23:28:00Z">
              <w:r>
                <w:rPr>
                  <w:lang w:val="en-IN"/>
                </w:rPr>
                <w:fldChar w:fldCharType="begin"/>
              </w:r>
              <w:r>
                <w:rPr>
                  <w:lang w:val="en-IN"/>
                </w:rPr>
                <w:instrText xml:space="preserve"> REF _Ref39957829 \h  \* MERGEFORMAT </w:instrText>
              </w:r>
            </w:ins>
            <w:r>
              <w:rPr>
                <w:lang w:val="en-IN"/>
              </w:rPr>
            </w:r>
            <w:ins w:id="140" w:author="nyadav.idmworks@outlook.com" w:date="2020-05-09T23:28: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006B0982" w14:textId="77777777" w:rsidR="00E056DA" w:rsidRDefault="00E056DA" w:rsidP="00E056DA">
            <w:pPr>
              <w:rPr>
                <w:ins w:id="141" w:author="nyadav.idmworks@outlook.com" w:date="2020-05-09T23:28:00Z"/>
                <w:lang w:val="en-IN"/>
              </w:rPr>
            </w:pPr>
          </w:p>
          <w:p w14:paraId="255872A8" w14:textId="77777777" w:rsidR="00E056DA" w:rsidRDefault="00E056DA" w:rsidP="00E056DA">
            <w:pPr>
              <w:rPr>
                <w:ins w:id="142" w:author="nyadav.idmworks@outlook.com" w:date="2020-05-09T23:28:00Z"/>
                <w:lang w:val="en-IN"/>
              </w:rPr>
            </w:pPr>
            <w:ins w:id="143" w:author="nyadav.idmworks@outlook.com" w:date="2020-05-09T23:28:00Z">
              <w:r>
                <w:rPr>
                  <w:lang w:val="en-IN"/>
                </w:rPr>
                <w:t xml:space="preserve">Display Logic: This API will give you List&lt;AccountBean&gt; </w:t>
              </w:r>
            </w:ins>
          </w:p>
          <w:p w14:paraId="7AA87D43" w14:textId="12CF4D5A" w:rsidR="003D1F13" w:rsidRDefault="00E056DA" w:rsidP="00E056DA">
            <w:pPr>
              <w:rPr>
                <w:lang w:val="en-IN"/>
              </w:rPr>
            </w:pPr>
            <w:ins w:id="144" w:author="nyadav.idmworks@outlook.com" w:date="2020-05-09T23:28:00Z">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ins>
            <w:ins w:id="145" w:author="nyadav.idmworks@outlook.com" w:date="2020-05-09T23:29:00Z">
              <w:r w:rsidR="00685FFF">
                <w:rPr>
                  <w:lang w:val="en-IN"/>
                </w:rPr>
                <w:t xml:space="preserve"> and “AccountID”</w:t>
              </w:r>
            </w:ins>
            <w:ins w:id="146" w:author="nyadav.idmworks@outlook.com" w:date="2020-05-09T23:28:00Z">
              <w:r w:rsidRPr="000163D8">
                <w:rPr>
                  <w:lang w:val="en-IN"/>
                </w:rPr>
                <w:t xml:space="preserve"> for the select</w:t>
              </w:r>
            </w:ins>
            <w:ins w:id="147" w:author="nyadav.idmworks@outlook.com" w:date="2020-05-09T23:29:00Z">
              <w:r w:rsidR="00D41346">
                <w:rPr>
                  <w:lang w:val="en-IN"/>
                </w:rPr>
                <w:t>ed</w:t>
              </w:r>
            </w:ins>
            <w:ins w:id="148" w:author="nyadav.idmworks@outlook.com" w:date="2020-05-09T23:28:00Z">
              <w:r w:rsidRPr="000163D8">
                <w:rPr>
                  <w:lang w:val="en-IN"/>
                </w:rPr>
                <w:t xml:space="preserve"> </w:t>
              </w:r>
            </w:ins>
            <w:ins w:id="149" w:author="nyadav.idmworks@outlook.com" w:date="2020-05-09T23:29:00Z">
              <w:r w:rsidR="00BA37CE">
                <w:rPr>
                  <w:lang w:val="en-IN"/>
                </w:rPr>
                <w:t>value</w:t>
              </w:r>
              <w:r w:rsidR="00602192">
                <w:rPr>
                  <w:lang w:val="en-IN"/>
                </w:rPr>
                <w:t xml:space="preserve"> to the backend</w:t>
              </w:r>
            </w:ins>
            <w:ins w:id="150" w:author="nyadav.idmworks@outlook.com" w:date="2020-05-09T23:28:00Z">
              <w:r w:rsidRPr="000163D8">
                <w:rPr>
                  <w:lang w:val="en-IN"/>
                </w:rPr>
                <w:t>.</w:t>
              </w:r>
            </w:ins>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77777777"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556"/>
        <w:gridCol w:w="2397"/>
        <w:gridCol w:w="406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282C7293" w:rsidR="00A40699" w:rsidRDefault="00A40699" w:rsidP="009836D5">
            <w:pPr>
              <w:rPr>
                <w:lang w:val="en-IN"/>
              </w:rPr>
            </w:pPr>
            <w:r>
              <w:rPr>
                <w:lang w:val="en-IN"/>
              </w:rPr>
              <w:t xml:space="preserve">Type </w:t>
            </w:r>
            <w:ins w:id="151" w:author="nyadav.idmworks@outlook.com" w:date="2020-05-09T23:30:00Z">
              <w:r w:rsidR="0015721A">
                <w:rPr>
                  <w:lang w:val="en-IN"/>
                </w:rPr>
                <w:t>3</w:t>
              </w:r>
            </w:ins>
            <w:del w:id="152" w:author="nyadav.idmworks@outlook.com" w:date="2020-05-09T23:30:00Z">
              <w:r w:rsidDel="0015721A">
                <w:rPr>
                  <w:lang w:val="en-IN"/>
                </w:rPr>
                <w:delText>2</w:delText>
              </w:r>
            </w:del>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77777777" w:rsidR="0015721A" w:rsidRDefault="0015721A" w:rsidP="0015721A">
            <w:pPr>
              <w:rPr>
                <w:ins w:id="153" w:author="nyadav.idmworks@outlook.com" w:date="2020-05-09T23:30:00Z"/>
                <w:lang w:val="en-IN"/>
              </w:rPr>
            </w:pPr>
            <w:ins w:id="154" w:author="nyadav.idmworks@outlook.com" w:date="2020-05-09T23:30:00Z">
              <w:r>
                <w:rPr>
                  <w:lang w:val="en-IN"/>
                </w:rPr>
                <w:fldChar w:fldCharType="begin"/>
              </w:r>
              <w:r>
                <w:rPr>
                  <w:lang w:val="en-IN"/>
                </w:rPr>
                <w:instrText xml:space="preserve"> REF _Ref39957829 \h  \* MERGEFORMAT </w:instrText>
              </w:r>
            </w:ins>
            <w:r>
              <w:rPr>
                <w:lang w:val="en-IN"/>
              </w:rPr>
            </w:r>
            <w:ins w:id="155" w:author="nyadav.idmworks@outlook.com" w:date="2020-05-09T23:30: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167DC12B" w14:textId="77777777" w:rsidR="0015721A" w:rsidRDefault="0015721A" w:rsidP="0015721A">
            <w:pPr>
              <w:rPr>
                <w:ins w:id="156" w:author="nyadav.idmworks@outlook.com" w:date="2020-05-09T23:30:00Z"/>
                <w:lang w:val="en-IN"/>
              </w:rPr>
            </w:pPr>
          </w:p>
          <w:p w14:paraId="71685D25" w14:textId="77777777" w:rsidR="0015721A" w:rsidRDefault="0015721A" w:rsidP="0015721A">
            <w:pPr>
              <w:rPr>
                <w:ins w:id="157" w:author="nyadav.idmworks@outlook.com" w:date="2020-05-09T23:30:00Z"/>
                <w:lang w:val="en-IN"/>
              </w:rPr>
            </w:pPr>
            <w:ins w:id="158" w:author="nyadav.idmworks@outlook.com" w:date="2020-05-09T23:30:00Z">
              <w:r>
                <w:rPr>
                  <w:lang w:val="en-IN"/>
                </w:rPr>
                <w:t xml:space="preserve">Display Logic: This API will give you List&lt;AccountBean&gt; </w:t>
              </w:r>
            </w:ins>
          </w:p>
          <w:p w14:paraId="7A866CB6" w14:textId="1111571F" w:rsidR="00A40699" w:rsidRDefault="0015721A" w:rsidP="0015721A">
            <w:pPr>
              <w:rPr>
                <w:lang w:val="en-IN"/>
              </w:rPr>
            </w:pPr>
            <w:ins w:id="159" w:author="nyadav.idmworks@outlook.com" w:date="2020-05-09T23:30:00Z">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ins>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7016BDCF" w14:textId="66A5B4A8" w:rsidR="00A40699" w:rsidRDefault="002D4DB5" w:rsidP="009836D5">
            <w:pPr>
              <w:rPr>
                <w:lang w:val="en-IN"/>
              </w:rPr>
            </w:pPr>
            <w:r>
              <w:rPr>
                <w:lang w:val="en-IN"/>
              </w:rPr>
              <w:fldChar w:fldCharType="begin"/>
            </w:r>
            <w:r>
              <w:rPr>
                <w:lang w:val="en-IN"/>
              </w:rPr>
              <w:instrText xml:space="preserve"> REF _Ref39509614 \h </w:instrText>
            </w:r>
            <w:r>
              <w:rPr>
                <w:lang w:val="en-IN"/>
              </w:rPr>
            </w:r>
            <w:r>
              <w:rPr>
                <w:lang w:val="en-IN"/>
              </w:rPr>
              <w:fldChar w:fldCharType="separate"/>
            </w:r>
            <w:r w:rsidRPr="00DB2824">
              <w:rPr>
                <w:rFonts w:asciiTheme="majorHAnsi" w:eastAsiaTheme="majorEastAsia" w:hAnsiTheme="majorHAnsi" w:cstheme="majorBidi"/>
                <w:color w:val="2F5496" w:themeColor="accent1" w:themeShade="BF"/>
                <w:sz w:val="26"/>
                <w:szCs w:val="26"/>
                <w:lang w:val="en-IN"/>
              </w:rPr>
              <w:t>/accounting/createSalesEntry</w:t>
            </w:r>
            <w:r>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lastRenderedPageBreak/>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477"/>
        <w:gridCol w:w="2476"/>
        <w:gridCol w:w="406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FC6B7F" w:rsidRDefault="00881812" w:rsidP="009836D5">
            <w:pPr>
              <w:rPr>
                <w:color w:val="FF0000"/>
                <w:lang w:val="en-IN"/>
                <w:rPrChange w:id="160" w:author="nyadav.idmworks@outlook.com" w:date="2020-05-09T23:32:00Z">
                  <w:rPr>
                    <w:lang w:val="en-IN"/>
                  </w:rPr>
                </w:rPrChange>
              </w:rPr>
            </w:pPr>
            <w:r w:rsidRPr="00FC6B7F">
              <w:rPr>
                <w:color w:val="FF0000"/>
                <w:lang w:val="en-IN"/>
                <w:rPrChange w:id="161" w:author="nyadav.idmworks@outlook.com" w:date="2020-05-09T23:32:00Z">
                  <w:rPr>
                    <w:lang w:val="en-IN"/>
                  </w:rPr>
                </w:rPrChange>
              </w:rPr>
              <w:lastRenderedPageBreak/>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15139AD2" w:rsidR="00881812" w:rsidRDefault="00881812" w:rsidP="009836D5">
            <w:pPr>
              <w:rPr>
                <w:lang w:val="en-IN"/>
              </w:rPr>
            </w:pPr>
            <w:r>
              <w:rPr>
                <w:lang w:val="en-IN"/>
              </w:rPr>
              <w:t xml:space="preserve">User Type </w:t>
            </w:r>
            <w:ins w:id="162" w:author="nyadav.idmworks@outlook.com" w:date="2020-05-09T23:32:00Z">
              <w:r w:rsidR="00FC6B7F">
                <w:rPr>
                  <w:lang w:val="en-IN"/>
                </w:rPr>
                <w:t>3</w:t>
              </w:r>
            </w:ins>
            <w:del w:id="163" w:author="nyadav.idmworks@outlook.com" w:date="2020-05-09T23:32:00Z">
              <w:r w:rsidDel="00FC6B7F">
                <w:rPr>
                  <w:lang w:val="en-IN"/>
                </w:rPr>
                <w:delText>2</w:delText>
              </w:r>
            </w:del>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7777777" w:rsidR="00575CAB" w:rsidRDefault="00575CAB" w:rsidP="00575CAB">
            <w:pPr>
              <w:rPr>
                <w:ins w:id="164" w:author="nyadav.idmworks@outlook.com" w:date="2020-05-09T23:32:00Z"/>
                <w:lang w:val="en-IN"/>
              </w:rPr>
            </w:pPr>
            <w:ins w:id="165" w:author="nyadav.idmworks@outlook.com" w:date="2020-05-09T23:32:00Z">
              <w:r>
                <w:rPr>
                  <w:lang w:val="en-IN"/>
                </w:rPr>
                <w:fldChar w:fldCharType="begin"/>
              </w:r>
              <w:r>
                <w:rPr>
                  <w:lang w:val="en-IN"/>
                </w:rPr>
                <w:instrText xml:space="preserve"> REF _Ref39957829 \h  \* MERGEFORMAT </w:instrText>
              </w:r>
            </w:ins>
            <w:r>
              <w:rPr>
                <w:lang w:val="en-IN"/>
              </w:rPr>
            </w:r>
            <w:ins w:id="166" w:author="nyadav.idmworks@outlook.com" w:date="2020-05-09T23:32: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30F11AD0" w14:textId="77777777" w:rsidR="00575CAB" w:rsidRDefault="00575CAB" w:rsidP="00575CAB">
            <w:pPr>
              <w:rPr>
                <w:ins w:id="167" w:author="nyadav.idmworks@outlook.com" w:date="2020-05-09T23:32:00Z"/>
                <w:lang w:val="en-IN"/>
              </w:rPr>
            </w:pPr>
          </w:p>
          <w:p w14:paraId="2C9E77DA" w14:textId="77777777" w:rsidR="00575CAB" w:rsidRDefault="00575CAB" w:rsidP="00575CAB">
            <w:pPr>
              <w:rPr>
                <w:ins w:id="168" w:author="nyadav.idmworks@outlook.com" w:date="2020-05-09T23:32:00Z"/>
                <w:lang w:val="en-IN"/>
              </w:rPr>
            </w:pPr>
            <w:ins w:id="169" w:author="nyadav.idmworks@outlook.com" w:date="2020-05-09T23:32:00Z">
              <w:r>
                <w:rPr>
                  <w:lang w:val="en-IN"/>
                </w:rPr>
                <w:t xml:space="preserve">Display Logic: This API will give you List&lt;AccountBean&gt; </w:t>
              </w:r>
            </w:ins>
          </w:p>
          <w:p w14:paraId="7092A5E5" w14:textId="5847742D" w:rsidR="00881812" w:rsidRDefault="00575CAB" w:rsidP="00575CAB">
            <w:pPr>
              <w:rPr>
                <w:lang w:val="en-IN"/>
              </w:rPr>
            </w:pPr>
            <w:ins w:id="170" w:author="nyadav.idmworks@outlook.com" w:date="2020-05-09T23:32:00Z">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ins>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31B04FDB"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5C4C02" w:rsidRDefault="00C8786C" w:rsidP="009836D5">
            <w:pPr>
              <w:rPr>
                <w:color w:val="FF0000"/>
                <w:lang w:val="en-IN"/>
                <w:rPrChange w:id="171" w:author="nyadav.idmworks@outlook.com" w:date="2020-05-10T00:11:00Z">
                  <w:rPr>
                    <w:lang w:val="en-IN"/>
                  </w:rPr>
                </w:rPrChange>
              </w:rPr>
            </w:pPr>
            <w:r w:rsidRPr="005C4C02">
              <w:rPr>
                <w:color w:val="FF0000"/>
                <w:lang w:val="en-IN"/>
                <w:rPrChange w:id="172" w:author="nyadav.idmworks@outlook.com" w:date="2020-05-10T00:11:00Z">
                  <w:rPr>
                    <w:lang w:val="en-IN"/>
                  </w:rPr>
                </w:rPrChange>
              </w:rPr>
              <w:t>To Person/Account</w:t>
            </w:r>
            <w:r w:rsidR="00825580" w:rsidRPr="005C4C02">
              <w:rPr>
                <w:color w:val="FF0000"/>
                <w:lang w:val="en-IN"/>
                <w:rPrChange w:id="173" w:author="nyadav.idmworks@outlook.com" w:date="2020-05-10T00:11:00Z">
                  <w:rPr>
                    <w:lang w:val="en-IN"/>
                  </w:rPr>
                </w:rPrChange>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09CCEDD" w:rsidR="00825580" w:rsidRDefault="00825580" w:rsidP="009836D5">
            <w:pPr>
              <w:rPr>
                <w:lang w:val="en-IN"/>
              </w:rPr>
            </w:pPr>
            <w:r>
              <w:rPr>
                <w:lang w:val="en-IN"/>
              </w:rPr>
              <w:t xml:space="preserve">User Type </w:t>
            </w:r>
            <w:ins w:id="174" w:author="nyadav.idmworks@outlook.com" w:date="2020-05-10T00:08:00Z">
              <w:r w:rsidR="00BD60A2">
                <w:rPr>
                  <w:lang w:val="en-IN"/>
                </w:rPr>
                <w:t>3</w:t>
              </w:r>
            </w:ins>
            <w:del w:id="175" w:author="nyadav.idmworks@outlook.com" w:date="2020-05-10T00:08:00Z">
              <w:r w:rsidDel="00BD60A2">
                <w:rPr>
                  <w:lang w:val="en-IN"/>
                </w:rPr>
                <w:delText>2</w:delText>
              </w:r>
            </w:del>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4C4D9AF6" w:rsidR="00825580" w:rsidRDefault="005C4C02" w:rsidP="009836D5">
            <w:pPr>
              <w:rPr>
                <w:lang w:val="en-IN"/>
              </w:rPr>
            </w:pPr>
            <w:ins w:id="176" w:author="nyadav.idmworks@outlook.com" w:date="2020-05-10T00:11:00Z">
              <w:r>
                <w:rPr>
                  <w:lang w:val="en-IN"/>
                </w:rPr>
                <w:fldChar w:fldCharType="begin"/>
              </w:r>
              <w:r>
                <w:rPr>
                  <w:lang w:val="en-IN"/>
                </w:rPr>
                <w:instrText xml:space="preserve"> REF _Ref39961889 \h </w:instrText>
              </w:r>
            </w:ins>
            <w:r>
              <w:rPr>
                <w:lang w:val="en-IN"/>
              </w:rPr>
            </w:r>
            <w:r>
              <w:rPr>
                <w:lang w:val="en-IN"/>
              </w:rPr>
              <w:fldChar w:fldCharType="separate"/>
            </w:r>
            <w:ins w:id="177" w:author="nyadav.idmworks@outlook.com" w:date="2020-05-10T00:11:00Z">
              <w:r w:rsidRPr="001800A0">
                <w:rPr>
                  <w:rFonts w:asciiTheme="majorHAnsi" w:eastAsiaTheme="majorEastAsia" w:hAnsiTheme="majorHAnsi" w:cstheme="majorBidi"/>
                  <w:color w:val="2F5496" w:themeColor="accent1" w:themeShade="BF"/>
                  <w:sz w:val="26"/>
                  <w:szCs w:val="26"/>
                  <w:lang w:val="en-IN"/>
                  <w:rPrChange w:id="178" w:author="nyadav.idmworks@outlook.com" w:date="2020-05-10T00:10:00Z">
                    <w:rPr>
                      <w:rFonts w:ascii="JetBrains Mono" w:eastAsia="Times New Roman" w:hAnsi="JetBrains Mono" w:cs="Courier New"/>
                      <w:color w:val="067D17"/>
                      <w:sz w:val="20"/>
                      <w:szCs w:val="20"/>
                    </w:rPr>
                  </w:rPrChange>
                </w:rPr>
                <w:t>employee/getEmployeeListByName</w:t>
              </w:r>
              <w:r>
                <w:rPr>
                  <w:lang w:val="en-IN"/>
                </w:rPr>
                <w:fldChar w:fldCharType="end"/>
              </w:r>
            </w:ins>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3E63156B"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5CE42C2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6FD33770" w:rsidR="00942061" w:rsidRDefault="00942061" w:rsidP="00942061">
            <w:pPr>
              <w:rPr>
                <w:lang w:val="en-IN"/>
              </w:rPr>
            </w:pPr>
            <w:ins w:id="179" w:author="nyadav.idmworks@outlook.com" w:date="2020-05-10T00:11:00Z">
              <w:r>
                <w:rPr>
                  <w:lang w:val="en-IN"/>
                </w:rPr>
                <w:fldChar w:fldCharType="begin"/>
              </w:r>
              <w:r>
                <w:rPr>
                  <w:lang w:val="en-IN"/>
                </w:rPr>
                <w:instrText xml:space="preserve"> REF _Ref39961889 \h </w:instrText>
              </w:r>
            </w:ins>
            <w:r>
              <w:rPr>
                <w:lang w:val="en-IN"/>
              </w:rPr>
            </w:r>
            <w:ins w:id="180" w:author="nyadav.idmworks@outlook.com" w:date="2020-05-10T00:11:00Z">
              <w:r>
                <w:rPr>
                  <w:lang w:val="en-IN"/>
                </w:rPr>
                <w:fldChar w:fldCharType="separate"/>
              </w:r>
              <w:r w:rsidRPr="000163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ins>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029F8F2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7864DF" w:rsidRDefault="00CE4730" w:rsidP="00CE4730">
            <w:pPr>
              <w:rPr>
                <w:color w:val="FF0000"/>
                <w:lang w:val="en-IN"/>
                <w:rPrChange w:id="181" w:author="nyadav.idmworks@outlook.com" w:date="2020-05-10T11:13:00Z">
                  <w:rPr>
                    <w:lang w:val="en-IN"/>
                  </w:rPr>
                </w:rPrChange>
              </w:rPr>
            </w:pPr>
            <w:r w:rsidRPr="007864DF">
              <w:rPr>
                <w:color w:val="FF0000"/>
                <w:lang w:val="en-IN"/>
                <w:rPrChange w:id="182" w:author="nyadav.idmworks@outlook.com" w:date="2020-05-10T11:13:00Z">
                  <w:rPr>
                    <w:lang w:val="en-IN"/>
                  </w:rPr>
                </w:rPrChange>
              </w:rPr>
              <w:t>To Person / Account – Search</w:t>
            </w:r>
          </w:p>
          <w:p w14:paraId="2A4A18C5" w14:textId="77777777" w:rsidR="00CE4730" w:rsidRPr="007864DF" w:rsidRDefault="00CE4730" w:rsidP="00CE4730">
            <w:pPr>
              <w:rPr>
                <w:color w:val="FF0000"/>
                <w:lang w:val="en-IN"/>
                <w:rPrChange w:id="183" w:author="nyadav.idmworks@outlook.com" w:date="2020-05-10T11:13:00Z">
                  <w:rPr>
                    <w:lang w:val="en-IN"/>
                  </w:rPr>
                </w:rPrChange>
              </w:rPr>
            </w:pPr>
          </w:p>
          <w:p w14:paraId="77A4FE74" w14:textId="77777777" w:rsidR="00CE4730" w:rsidRPr="007864DF" w:rsidRDefault="00CE4730" w:rsidP="00CE4730">
            <w:pPr>
              <w:rPr>
                <w:color w:val="FF0000"/>
                <w:lang w:val="en-IN"/>
                <w:rPrChange w:id="184" w:author="nyadav.idmworks@outlook.com" w:date="2020-05-10T11:13:00Z">
                  <w:rPr>
                    <w:lang w:val="en-IN"/>
                  </w:rPr>
                </w:rPrChange>
              </w:rPr>
            </w:pPr>
          </w:p>
        </w:tc>
        <w:tc>
          <w:tcPr>
            <w:tcW w:w="2737" w:type="dxa"/>
          </w:tcPr>
          <w:p w14:paraId="0FC28D86" w14:textId="5E015110" w:rsidR="00CE4730" w:rsidRPr="007864DF" w:rsidRDefault="00CE4730" w:rsidP="00CE4730">
            <w:pPr>
              <w:rPr>
                <w:color w:val="FF0000"/>
                <w:lang w:val="en-IN"/>
                <w:rPrChange w:id="185" w:author="nyadav.idmworks@outlook.com" w:date="2020-05-10T11:13:00Z">
                  <w:rPr>
                    <w:lang w:val="en-IN"/>
                  </w:rPr>
                </w:rPrChange>
              </w:rPr>
            </w:pPr>
            <w:r w:rsidRPr="007864DF">
              <w:rPr>
                <w:color w:val="FF0000"/>
                <w:lang w:val="en-IN"/>
                <w:rPrChange w:id="186" w:author="nyadav.idmworks@outlook.com" w:date="2020-05-10T11:13:00Z">
                  <w:rPr>
                    <w:lang w:val="en-IN"/>
                  </w:rPr>
                </w:rPrChange>
              </w:rPr>
              <w:t xml:space="preserve">User Type </w:t>
            </w:r>
            <w:ins w:id="187" w:author="nyadav.idmworks@outlook.com" w:date="2020-05-10T11:12:00Z">
              <w:r w:rsidR="00CC6E80" w:rsidRPr="007864DF">
                <w:rPr>
                  <w:color w:val="FF0000"/>
                  <w:lang w:val="en-IN"/>
                  <w:rPrChange w:id="188" w:author="nyadav.idmworks@outlook.com" w:date="2020-05-10T11:13:00Z">
                    <w:rPr>
                      <w:lang w:val="en-IN"/>
                    </w:rPr>
                  </w:rPrChange>
                </w:rPr>
                <w:t>2</w:t>
              </w:r>
            </w:ins>
            <w:del w:id="189" w:author="nyadav.idmworks@outlook.com" w:date="2020-05-10T11:12:00Z">
              <w:r w:rsidRPr="007864DF" w:rsidDel="003B3A36">
                <w:rPr>
                  <w:color w:val="FF0000"/>
                  <w:lang w:val="en-IN"/>
                  <w:rPrChange w:id="190" w:author="nyadav.idmworks@outlook.com" w:date="2020-05-10T11:13:00Z">
                    <w:rPr>
                      <w:lang w:val="en-IN"/>
                    </w:rPr>
                  </w:rPrChange>
                </w:rPr>
                <w:delText>2</w:delText>
              </w:r>
            </w:del>
            <w:r w:rsidRPr="007864DF">
              <w:rPr>
                <w:color w:val="FF0000"/>
                <w:lang w:val="en-IN"/>
                <w:rPrChange w:id="191" w:author="nyadav.idmworks@outlook.com" w:date="2020-05-10T11:13:00Z">
                  <w:rPr>
                    <w:lang w:val="en-IN"/>
                  </w:rPr>
                </w:rPrChange>
              </w:rPr>
              <w:t xml:space="preserve"> characters and auto-search starts and shows the list of employee</w:t>
            </w:r>
          </w:p>
          <w:p w14:paraId="35BBF804" w14:textId="77777777" w:rsidR="00CE4730" w:rsidRPr="007864DF" w:rsidRDefault="00CE4730" w:rsidP="00CE4730">
            <w:pPr>
              <w:rPr>
                <w:color w:val="FF0000"/>
                <w:lang w:val="en-IN"/>
                <w:rPrChange w:id="192" w:author="nyadav.idmworks@outlook.com" w:date="2020-05-10T11:13:00Z">
                  <w:rPr>
                    <w:lang w:val="en-IN"/>
                  </w:rPr>
                </w:rPrChange>
              </w:rPr>
            </w:pPr>
          </w:p>
          <w:p w14:paraId="07267CFC" w14:textId="77777777" w:rsidR="00CE4730" w:rsidRPr="007864DF" w:rsidRDefault="00CE4730" w:rsidP="00CE4730">
            <w:pPr>
              <w:rPr>
                <w:color w:val="FF0000"/>
                <w:lang w:val="en-IN"/>
                <w:rPrChange w:id="193" w:author="nyadav.idmworks@outlook.com" w:date="2020-05-10T11:13:00Z">
                  <w:rPr>
                    <w:lang w:val="en-IN"/>
                  </w:rPr>
                </w:rPrChange>
              </w:rPr>
            </w:pPr>
          </w:p>
        </w:tc>
        <w:tc>
          <w:tcPr>
            <w:tcW w:w="3570" w:type="dxa"/>
          </w:tcPr>
          <w:p w14:paraId="6A95869E" w14:textId="7565A545" w:rsidR="00CE4730" w:rsidRDefault="00CE4730" w:rsidP="00CE4730">
            <w:pPr>
              <w:rPr>
                <w:lang w:val="en-IN"/>
              </w:rPr>
            </w:pPr>
            <w:ins w:id="194" w:author="nyadav.idmworks@outlook.com" w:date="2020-05-10T00:11:00Z">
              <w:r>
                <w:rPr>
                  <w:lang w:val="en-IN"/>
                </w:rPr>
                <w:fldChar w:fldCharType="begin"/>
              </w:r>
              <w:r>
                <w:rPr>
                  <w:lang w:val="en-IN"/>
                </w:rPr>
                <w:instrText xml:space="preserve"> REF _Ref39961889 \h </w:instrText>
              </w:r>
            </w:ins>
            <w:r>
              <w:rPr>
                <w:lang w:val="en-IN"/>
              </w:rPr>
            </w:r>
            <w:ins w:id="195" w:author="nyadav.idmworks@outlook.com" w:date="2020-05-10T00:11:00Z">
              <w:r>
                <w:rPr>
                  <w:lang w:val="en-IN"/>
                </w:rPr>
                <w:fldChar w:fldCharType="separate"/>
              </w:r>
              <w:r w:rsidRPr="000163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ins>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4FD343B3"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ins w:id="196" w:author="nyadav.idmworks@outlook.com" w:date="2020-05-07T11:51:00Z">
              <w:r>
                <w:rPr>
                  <w:lang w:val="en-IN"/>
                </w:rPr>
                <w:t xml:space="preserve">Your </w:t>
              </w:r>
            </w:ins>
            <w:ins w:id="197" w:author="nyadav.idmworks@outlook.com" w:date="2020-05-07T11:52:00Z">
              <w:r>
                <w:rPr>
                  <w:lang w:val="en-IN"/>
                </w:rPr>
                <w:t>First Name</w:t>
              </w:r>
            </w:ins>
          </w:p>
        </w:tc>
        <w:tc>
          <w:tcPr>
            <w:tcW w:w="3005" w:type="dxa"/>
          </w:tcPr>
          <w:p w14:paraId="227C65B9" w14:textId="77777777" w:rsidR="007B22BA" w:rsidRDefault="007B22BA" w:rsidP="00112371">
            <w:pPr>
              <w:rPr>
                <w:lang w:val="en-IN"/>
              </w:rPr>
            </w:pPr>
            <w:r>
              <w:rPr>
                <w:lang w:val="en-IN"/>
              </w:rPr>
              <w:t>1.Not Empty</w:t>
            </w:r>
          </w:p>
          <w:p w14:paraId="195721F5" w14:textId="77DFB6E3" w:rsidR="007B22BA" w:rsidRDefault="007B22BA" w:rsidP="00112371">
            <w:pPr>
              <w:rPr>
                <w:lang w:val="en-IN"/>
              </w:rPr>
            </w:pPr>
            <w:del w:id="198" w:author="nyadav.idmworks@outlook.com" w:date="2020-05-07T11:52:00Z">
              <w:r w:rsidDel="0055043D">
                <w:rPr>
                  <w:lang w:val="en-IN"/>
                </w:rPr>
                <w:delText>2.Numbers only</w:delText>
              </w:r>
            </w:del>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600D17F8" w14:textId="15D5802F" w:rsidR="007B22BA" w:rsidDel="00B72E8D" w:rsidRDefault="007B22BA" w:rsidP="00112371">
            <w:pPr>
              <w:rPr>
                <w:del w:id="199" w:author="nyadav.idmworks@outlook.com" w:date="2020-05-07T11:50:00Z"/>
                <w:lang w:val="en-IN"/>
              </w:rPr>
            </w:pPr>
            <w:del w:id="200" w:author="nyadav.idmworks@outlook.com" w:date="2020-05-07T11:50:00Z">
              <w:r w:rsidDel="00B72E8D">
                <w:rPr>
                  <w:lang w:val="en-IN"/>
                </w:rPr>
                <w:delText>To Person / Account – Search</w:delText>
              </w:r>
            </w:del>
          </w:p>
          <w:p w14:paraId="715D7868" w14:textId="3DD0AA21" w:rsidR="007B22BA" w:rsidRDefault="00B72E8D" w:rsidP="00112371">
            <w:pPr>
              <w:rPr>
                <w:lang w:val="en-IN"/>
              </w:rPr>
            </w:pPr>
            <w:ins w:id="201" w:author="nyadav.idmworks@outlook.com" w:date="2020-05-07T11:50:00Z">
              <w:r>
                <w:rPr>
                  <w:lang w:val="en-IN"/>
                </w:rPr>
                <w:t>State</w:t>
              </w:r>
            </w:ins>
          </w:p>
          <w:p w14:paraId="29E11C87" w14:textId="77777777" w:rsidR="007B22BA" w:rsidRDefault="007B22BA" w:rsidP="00112371">
            <w:pPr>
              <w:rPr>
                <w:lang w:val="en-IN"/>
              </w:rPr>
            </w:pPr>
          </w:p>
        </w:tc>
        <w:tc>
          <w:tcPr>
            <w:tcW w:w="3005" w:type="dxa"/>
          </w:tcPr>
          <w:p w14:paraId="3C102C81" w14:textId="7E46F470" w:rsidR="007B22BA" w:rsidDel="00B72E8D" w:rsidRDefault="007B22BA" w:rsidP="00112371">
            <w:pPr>
              <w:rPr>
                <w:del w:id="202" w:author="nyadav.idmworks@outlook.com" w:date="2020-05-07T11:50:00Z"/>
                <w:lang w:val="en-IN"/>
              </w:rPr>
            </w:pPr>
            <w:del w:id="203" w:author="nyadav.idmworks@outlook.com" w:date="2020-05-07T11:50:00Z">
              <w:r w:rsidDel="00B72E8D">
                <w:rPr>
                  <w:lang w:val="en-IN"/>
                </w:rPr>
                <w:delText>User Type 2 characters and auto-search starts and shows the list of employee</w:delText>
              </w:r>
            </w:del>
          </w:p>
          <w:p w14:paraId="538812F3" w14:textId="031C6A80" w:rsidR="007B22BA" w:rsidDel="00B72E8D" w:rsidRDefault="007B22BA" w:rsidP="00112371">
            <w:pPr>
              <w:rPr>
                <w:del w:id="204" w:author="nyadav.idmworks@outlook.com" w:date="2020-05-07T11:50:00Z"/>
                <w:lang w:val="en-IN"/>
              </w:rPr>
            </w:pPr>
          </w:p>
          <w:p w14:paraId="264BD610" w14:textId="0E676755" w:rsidR="007B22BA" w:rsidRDefault="00B72E8D" w:rsidP="00B72E8D">
            <w:pPr>
              <w:rPr>
                <w:lang w:val="en-IN"/>
              </w:rPr>
            </w:pPr>
            <w:ins w:id="205" w:author="nyadav.idmworks@outlook.com" w:date="2020-05-07T11:51:00Z">
              <w:r>
                <w:rPr>
                  <w:lang w:val="en-IN"/>
                </w:rPr>
                <w:t>Present a list of state</w:t>
              </w:r>
            </w:ins>
          </w:p>
        </w:tc>
        <w:tc>
          <w:tcPr>
            <w:tcW w:w="3006" w:type="dxa"/>
          </w:tcPr>
          <w:p w14:paraId="465FD8DD" w14:textId="12B5F7DF" w:rsidR="007B22BA" w:rsidRDefault="00B72E8D" w:rsidP="00112371">
            <w:pPr>
              <w:rPr>
                <w:lang w:val="en-IN"/>
              </w:rPr>
            </w:pPr>
            <w:ins w:id="206" w:author="nyadav.idmworks@outlook.com" w:date="2020-05-07T11:51:00Z">
              <w:r>
                <w:rPr>
                  <w:lang w:val="en-IN"/>
                </w:rPr>
                <w:t>No remote search, simply show from UI.</w:t>
              </w:r>
            </w:ins>
          </w:p>
        </w:tc>
      </w:tr>
      <w:tr w:rsidR="007B22BA" w14:paraId="74E2F96A" w14:textId="77777777" w:rsidTr="00112371">
        <w:tc>
          <w:tcPr>
            <w:tcW w:w="3005" w:type="dxa"/>
          </w:tcPr>
          <w:p w14:paraId="7702E7AD" w14:textId="4E1BCE37" w:rsidR="007B22BA" w:rsidRDefault="009448F8" w:rsidP="00112371">
            <w:pPr>
              <w:rPr>
                <w:lang w:val="en-IN"/>
              </w:rPr>
            </w:pPr>
            <w:ins w:id="207" w:author="nyadav.idmworks@outlook.com" w:date="2020-05-10T11:44:00Z">
              <w:r>
                <w:rPr>
                  <w:lang w:val="en-IN"/>
                </w:rPr>
                <w:t>Get OTP</w:t>
              </w:r>
            </w:ins>
            <w:del w:id="208" w:author="nyadav.idmworks@outlook.com" w:date="2020-05-07T11:51:00Z">
              <w:r w:rsidR="007B22BA" w:rsidDel="00F50304">
                <w:rPr>
                  <w:lang w:val="en-IN"/>
                </w:rPr>
                <w:delText>Save</w:delText>
              </w:r>
            </w:del>
          </w:p>
        </w:tc>
        <w:tc>
          <w:tcPr>
            <w:tcW w:w="3005" w:type="dxa"/>
          </w:tcPr>
          <w:p w14:paraId="457ED44E" w14:textId="297D403C" w:rsidR="007B22BA" w:rsidRDefault="007B22BA" w:rsidP="00112371">
            <w:pPr>
              <w:rPr>
                <w:lang w:val="en-IN"/>
              </w:rPr>
            </w:pPr>
            <w:del w:id="209" w:author="nyadav.idmworks@outlook.com" w:date="2020-05-07T11:51:00Z">
              <w:r w:rsidDel="00A6313A">
                <w:rPr>
                  <w:lang w:val="en-IN"/>
                </w:rPr>
                <w:delText>Create a Salary Transfer</w:delText>
              </w:r>
            </w:del>
          </w:p>
        </w:tc>
        <w:tc>
          <w:tcPr>
            <w:tcW w:w="3006" w:type="dxa"/>
          </w:tcPr>
          <w:p w14:paraId="2DA382F0" w14:textId="3F3E5353" w:rsidR="007B22BA" w:rsidRPr="00845691" w:rsidRDefault="007B22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Change w:id="210" w:author="nyadav.idmworks@outlook.com" w:date="2020-05-10T11:45:00Z">
                  <w:rPr>
                    <w:lang w:val="en-IN"/>
                  </w:rPr>
                </w:rPrChange>
              </w:rPr>
              <w:pPrChange w:id="211" w:author="nyadav.idmworks@outlook.com" w:date="2020-05-10T11:45:00Z">
                <w:pPr/>
              </w:pPrChange>
            </w:pPr>
          </w:p>
        </w:tc>
      </w:tr>
      <w:tr w:rsidR="00B72E8D" w14:paraId="7394742F" w14:textId="77777777" w:rsidTr="00112371">
        <w:trPr>
          <w:ins w:id="212" w:author="nyadav.idmworks@outlook.com" w:date="2020-05-07T11:50:00Z"/>
        </w:trPr>
        <w:tc>
          <w:tcPr>
            <w:tcW w:w="3005" w:type="dxa"/>
          </w:tcPr>
          <w:p w14:paraId="70436FA8" w14:textId="739F66C1" w:rsidR="00B72E8D" w:rsidRDefault="009448F8" w:rsidP="00112371">
            <w:pPr>
              <w:rPr>
                <w:ins w:id="213" w:author="nyadav.idmworks@outlook.com" w:date="2020-05-07T11:50:00Z"/>
                <w:lang w:val="en-IN"/>
              </w:rPr>
            </w:pPr>
            <w:ins w:id="214" w:author="nyadav.idmworks@outlook.com" w:date="2020-05-10T11:44:00Z">
              <w:r>
                <w:rPr>
                  <w:lang w:val="en-IN"/>
                </w:rPr>
                <w:t>Verify OTP</w:t>
              </w:r>
            </w:ins>
          </w:p>
        </w:tc>
        <w:tc>
          <w:tcPr>
            <w:tcW w:w="3005" w:type="dxa"/>
          </w:tcPr>
          <w:p w14:paraId="661F8434" w14:textId="77777777" w:rsidR="00B72E8D" w:rsidRDefault="00B72E8D" w:rsidP="00112371">
            <w:pPr>
              <w:rPr>
                <w:ins w:id="215" w:author="nyadav.idmworks@outlook.com" w:date="2020-05-07T11:50:00Z"/>
                <w:lang w:val="en-IN"/>
              </w:rPr>
            </w:pPr>
          </w:p>
        </w:tc>
        <w:tc>
          <w:tcPr>
            <w:tcW w:w="3006" w:type="dxa"/>
          </w:tcPr>
          <w:p w14:paraId="621FA89D" w14:textId="77777777" w:rsidR="00B72E8D" w:rsidRDefault="00B72E8D" w:rsidP="00112371">
            <w:pPr>
              <w:rPr>
                <w:ins w:id="216" w:author="nyadav.idmworks@outlook.com" w:date="2020-05-07T11:50:00Z"/>
                <w:lang w:val="en-IN"/>
              </w:rPr>
            </w:pPr>
          </w:p>
        </w:tc>
      </w:tr>
      <w:tr w:rsidR="009448F8" w14:paraId="208D1D70" w14:textId="77777777" w:rsidTr="00112371">
        <w:trPr>
          <w:ins w:id="217" w:author="nyadav.idmworks@outlook.com" w:date="2020-05-10T11:44:00Z"/>
        </w:trPr>
        <w:tc>
          <w:tcPr>
            <w:tcW w:w="3005" w:type="dxa"/>
          </w:tcPr>
          <w:p w14:paraId="446D0691" w14:textId="308DD10F" w:rsidR="009448F8" w:rsidRDefault="00845691" w:rsidP="00112371">
            <w:pPr>
              <w:rPr>
                <w:ins w:id="218" w:author="nyadav.idmworks@outlook.com" w:date="2020-05-10T11:44:00Z"/>
                <w:lang w:val="en-IN"/>
              </w:rPr>
            </w:pPr>
            <w:ins w:id="219" w:author="nyadav.idmworks@outlook.com" w:date="2020-05-10T11:44:00Z">
              <w:r>
                <w:rPr>
                  <w:lang w:val="en-IN"/>
                </w:rPr>
                <w:t>Register</w:t>
              </w:r>
            </w:ins>
          </w:p>
        </w:tc>
        <w:tc>
          <w:tcPr>
            <w:tcW w:w="3005" w:type="dxa"/>
          </w:tcPr>
          <w:p w14:paraId="25A1BF25" w14:textId="77777777" w:rsidR="009448F8" w:rsidRDefault="009448F8" w:rsidP="00112371">
            <w:pPr>
              <w:rPr>
                <w:ins w:id="220" w:author="nyadav.idmworks@outlook.com" w:date="2020-05-10T11:44:00Z"/>
                <w:lang w:val="en-IN"/>
              </w:rPr>
            </w:pPr>
          </w:p>
        </w:tc>
        <w:tc>
          <w:tcPr>
            <w:tcW w:w="3006" w:type="dxa"/>
          </w:tcPr>
          <w:p w14:paraId="492EB972" w14:textId="77777777" w:rsidR="009448F8" w:rsidRDefault="009448F8" w:rsidP="00112371">
            <w:pPr>
              <w:rPr>
                <w:ins w:id="221" w:author="nyadav.idmworks@outlook.com" w:date="2020-05-10T11:44:00Z"/>
                <w:lang w:val="en-IN"/>
              </w:rPr>
            </w:pPr>
          </w:p>
        </w:tc>
      </w:tr>
      <w:tr w:rsidR="00845691" w14:paraId="4BB0A2F5" w14:textId="77777777" w:rsidTr="00112371">
        <w:trPr>
          <w:ins w:id="222" w:author="nyadav.idmworks@outlook.com" w:date="2020-05-10T11:45:00Z"/>
        </w:trPr>
        <w:tc>
          <w:tcPr>
            <w:tcW w:w="3005" w:type="dxa"/>
          </w:tcPr>
          <w:p w14:paraId="67BA1C8E" w14:textId="77777777" w:rsidR="00845691" w:rsidRDefault="00845691" w:rsidP="00112371">
            <w:pPr>
              <w:rPr>
                <w:ins w:id="223" w:author="nyadav.idmworks@outlook.com" w:date="2020-05-10T11:45:00Z"/>
                <w:lang w:val="en-IN"/>
              </w:rPr>
            </w:pPr>
          </w:p>
        </w:tc>
        <w:tc>
          <w:tcPr>
            <w:tcW w:w="3005" w:type="dxa"/>
          </w:tcPr>
          <w:p w14:paraId="69E670B7" w14:textId="77777777" w:rsidR="00845691" w:rsidRDefault="00845691" w:rsidP="00112371">
            <w:pPr>
              <w:rPr>
                <w:ins w:id="224" w:author="nyadav.idmworks@outlook.com" w:date="2020-05-10T11:45:00Z"/>
                <w:lang w:val="en-IN"/>
              </w:rPr>
            </w:pPr>
          </w:p>
        </w:tc>
        <w:tc>
          <w:tcPr>
            <w:tcW w:w="3006" w:type="dxa"/>
          </w:tcPr>
          <w:p w14:paraId="487F035B" w14:textId="77777777" w:rsidR="00845691" w:rsidRDefault="00845691" w:rsidP="00112371">
            <w:pPr>
              <w:rPr>
                <w:ins w:id="225" w:author="nyadav.idmworks@outlook.com" w:date="2020-05-10T11:45:00Z"/>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166C83C2" w:rsidR="0078147F" w:rsidRDefault="0078147F"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226" w:name="_Ref39505862"/>
      <w:r w:rsidRPr="00620C3E">
        <w:rPr>
          <w:lang w:val="en-IN"/>
        </w:rPr>
        <w:t>/customer/create</w:t>
      </w:r>
      <w:bookmarkEnd w:id="226"/>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lastRenderedPageBreak/>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lastRenderedPageBreak/>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227" w:name="_Ref39509543"/>
      <w:r w:rsidRPr="00224ED5">
        <w:rPr>
          <w:lang w:val="en-IN"/>
        </w:rPr>
        <w:t>/accounting/createGeneralExpense</w:t>
      </w:r>
      <w:bookmarkEnd w:id="227"/>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228" w:name="_Ref39509516"/>
      <w:r w:rsidRPr="002571E1">
        <w:rPr>
          <w:lang w:val="en-IN"/>
        </w:rPr>
        <w:t>/accounting/createPurchaseEntry</w:t>
      </w:r>
      <w:bookmarkEnd w:id="228"/>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A271C9">
              <w:rPr>
                <w:color w:val="FF0000"/>
                <w:lang w:val="en-IN"/>
                <w:rPrChange w:id="229" w:author="nyadav.idmworks@outlook.com" w:date="2020-05-10T17:33:00Z">
                  <w:rPr>
                    <w:lang w:val="en-IN"/>
                  </w:rPr>
                </w:rPrChange>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A271C9">
              <w:rPr>
                <w:color w:val="FF0000"/>
                <w:lang w:val="en-IN"/>
                <w:rPrChange w:id="230" w:author="nyadav.idmworks@outlook.com" w:date="2020-05-10T17:33:00Z">
                  <w:rPr>
                    <w:lang w:val="en-IN"/>
                  </w:rPr>
                </w:rPrChange>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15C8C7BB" w:rsidR="00920235" w:rsidRDefault="00B31E6B" w:rsidP="00920235">
            <w:pPr>
              <w:rPr>
                <w:lang w:val="en-IN"/>
              </w:rPr>
            </w:pPr>
            <w:r>
              <w:rPr>
                <w:lang w:val="en-IN"/>
              </w:rPr>
              <w:t>“Customer” SearchBox</w:t>
            </w:r>
            <w:r w:rsidR="00920235">
              <w:rPr>
                <w:lang w:val="en-IN"/>
              </w:rPr>
              <w:t>:</w:t>
            </w:r>
            <w:del w:id="231" w:author="nyadav.idmworks@outlook.com" w:date="2020-05-09T23:26:00Z">
              <w:r w:rsidDel="00FE4830">
                <w:rPr>
                  <w:lang w:val="en-IN"/>
                </w:rPr>
                <w:delText>CustomerID</w:delText>
              </w:r>
              <w:r w:rsidR="00920235" w:rsidDel="00FE4830">
                <w:rPr>
                  <w:lang w:val="en-IN"/>
                </w:rPr>
                <w:delText xml:space="preserve"> </w:delText>
              </w:r>
            </w:del>
            <w:ins w:id="232" w:author="nyadav.idmworks@outlook.com" w:date="2020-05-09T23:26:00Z">
              <w:r w:rsidR="00FE4830">
                <w:rPr>
                  <w:lang w:val="en-IN"/>
                </w:rPr>
                <w:t xml:space="preserve">OwnerID </w:t>
              </w:r>
            </w:ins>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233" w:name="_Ref39509676"/>
      <w:r w:rsidRPr="00DD59A0">
        <w:rPr>
          <w:lang w:val="en-IN"/>
        </w:rPr>
        <w:t>/accounting/createInternalTransfer</w:t>
      </w:r>
      <w:bookmarkEnd w:id="233"/>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A271C9">
              <w:rPr>
                <w:color w:val="FF0000"/>
                <w:lang w:val="en-IN"/>
                <w:rPrChange w:id="234" w:author="nyadav.idmworks@outlook.com" w:date="2020-05-10T17:34:00Z">
                  <w:rPr>
                    <w:lang w:val="en-IN"/>
                  </w:rPr>
                </w:rPrChange>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A271C9">
              <w:rPr>
                <w:color w:val="FF0000"/>
                <w:lang w:val="en-IN"/>
                <w:rPrChange w:id="235" w:author="nyadav.idmworks@outlook.com" w:date="2020-05-10T17:34:00Z">
                  <w:rPr>
                    <w:lang w:val="en-IN"/>
                  </w:rPr>
                </w:rPrChange>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A271C9">
              <w:rPr>
                <w:color w:val="FF0000"/>
                <w:lang w:val="en-IN"/>
                <w:rPrChange w:id="236" w:author="nyadav.idmworks@outlook.com" w:date="2020-05-10T17:34:00Z">
                  <w:rPr>
                    <w:lang w:val="en-IN"/>
                  </w:rPr>
                </w:rPrChange>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A271C9">
              <w:rPr>
                <w:color w:val="FF0000"/>
                <w:lang w:val="en-IN"/>
                <w:rPrChange w:id="237" w:author="nyadav.idmworks@outlook.com" w:date="2020-05-10T17:34:00Z">
                  <w:rPr>
                    <w:lang w:val="en-IN"/>
                  </w:rPr>
                </w:rPrChange>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238" w:name="_Ref39509580"/>
      <w:r w:rsidRPr="005A37A8">
        <w:rPr>
          <w:lang w:val="en-IN"/>
        </w:rPr>
        <w:t>/accounting/createPaymentReceived</w:t>
      </w:r>
      <w:bookmarkEnd w:id="238"/>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53A77903" w:rsidR="00494D8F" w:rsidRDefault="00494D8F" w:rsidP="00494D8F">
            <w:pPr>
              <w:rPr>
                <w:lang w:val="en-IN"/>
              </w:rPr>
            </w:pPr>
            <w:r>
              <w:rPr>
                <w:lang w:val="en-IN"/>
              </w:rPr>
              <w:t>“</w:t>
            </w:r>
            <w:r w:rsidR="005218B7">
              <w:rPr>
                <w:lang w:val="en-IN"/>
              </w:rPr>
              <w:t>Customer / Vendor</w:t>
            </w:r>
            <w:r>
              <w:rPr>
                <w:lang w:val="en-IN"/>
              </w:rPr>
              <w:t>” SearchBox:</w:t>
            </w:r>
            <w:del w:id="239" w:author="nyadav.idmworks@outlook.com" w:date="2020-05-09T23:30:00Z">
              <w:r w:rsidR="00674431" w:rsidDel="003849F8">
                <w:rPr>
                  <w:lang w:val="en-IN"/>
                </w:rPr>
                <w:delText>Customer</w:delText>
              </w:r>
              <w:r w:rsidDel="003849F8">
                <w:rPr>
                  <w:lang w:val="en-IN"/>
                </w:rPr>
                <w:delText xml:space="preserve">ID </w:delText>
              </w:r>
            </w:del>
            <w:ins w:id="240" w:author="nyadav.idmworks@outlook.com" w:date="2020-05-09T23:30:00Z">
              <w:r w:rsidR="003849F8">
                <w:rPr>
                  <w:lang w:val="en-IN"/>
                </w:rPr>
                <w:t xml:space="preserve">OwnerID </w:t>
              </w:r>
            </w:ins>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241" w:name="_Ref39509638"/>
      <w:r w:rsidRPr="00050675">
        <w:rPr>
          <w:lang w:val="en-IN"/>
        </w:rPr>
        <w:t>/accounting/createPayToVendor</w:t>
      </w:r>
      <w:bookmarkEnd w:id="241"/>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lastRenderedPageBreak/>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lastRenderedPageBreak/>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lastRenderedPageBreak/>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166270FD" w:rsidR="0078486A" w:rsidRDefault="0078486A" w:rsidP="0078486A">
            <w:pPr>
              <w:rPr>
                <w:lang w:val="en-IN"/>
              </w:rPr>
            </w:pPr>
            <w:r>
              <w:rPr>
                <w:lang w:val="en-IN"/>
              </w:rPr>
              <w:t>“Customer / Vendor” SearchBox:</w:t>
            </w:r>
            <w:del w:id="242" w:author="nyadav.idmworks@outlook.com" w:date="2020-05-09T23:33:00Z">
              <w:r w:rsidDel="00A24677">
                <w:rPr>
                  <w:lang w:val="en-IN"/>
                </w:rPr>
                <w:delText xml:space="preserve">CustomerID </w:delText>
              </w:r>
            </w:del>
            <w:ins w:id="243" w:author="nyadav.idmworks@outlook.com" w:date="2020-05-09T23:33:00Z">
              <w:r w:rsidR="00A24677">
                <w:rPr>
                  <w:lang w:val="en-IN"/>
                </w:rPr>
                <w:t xml:space="preserve">OwnerID </w:t>
              </w:r>
            </w:ins>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244"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244"/>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2847AD4" w:rsidR="004A3422" w:rsidRDefault="004A3422" w:rsidP="004A3422">
            <w:pPr>
              <w:rPr>
                <w:lang w:val="en-IN"/>
              </w:rPr>
            </w:pPr>
            <w:r>
              <w:rPr>
                <w:lang w:val="en-IN"/>
              </w:rPr>
              <w:t>“</w:t>
            </w:r>
            <w:r w:rsidR="00D940C5">
              <w:rPr>
                <w:lang w:val="en-IN"/>
              </w:rPr>
              <w:t>Supplier</w:t>
            </w:r>
            <w:r>
              <w:rPr>
                <w:lang w:val="en-IN"/>
              </w:rPr>
              <w:t xml:space="preserve"> / Vendor” SearchBox:</w:t>
            </w:r>
            <w:del w:id="245" w:author="nyadav.idmworks@outlook.com" w:date="2020-05-09T23:32:00Z">
              <w:r w:rsidDel="005B4D15">
                <w:rPr>
                  <w:lang w:val="en-IN"/>
                </w:rPr>
                <w:delText xml:space="preserve">CustomerID </w:delText>
              </w:r>
            </w:del>
            <w:ins w:id="246" w:author="nyadav.idmworks@outlook.com" w:date="2020-05-09T23:32:00Z">
              <w:r w:rsidR="005B4D15">
                <w:rPr>
                  <w:lang w:val="en-IN"/>
                </w:rPr>
                <w:t xml:space="preserve">OwnerID </w:t>
              </w:r>
            </w:ins>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247" w:name="_Ref39509717"/>
      <w:r w:rsidRPr="00C803B1">
        <w:rPr>
          <w:lang w:val="en-IN"/>
        </w:rPr>
        <w:t>/employee/createEmployee</w:t>
      </w:r>
      <w:bookmarkEnd w:id="247"/>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248" w:name="_Ref39509754"/>
      <w:r w:rsidRPr="001A04D4">
        <w:rPr>
          <w:lang w:val="en-IN"/>
        </w:rPr>
        <w:t>/employee/</w:t>
      </w:r>
      <w:commentRangeStart w:id="249"/>
      <w:r w:rsidRPr="001A04D4">
        <w:rPr>
          <w:lang w:val="en-IN"/>
        </w:rPr>
        <w:t>createEmpSalary</w:t>
      </w:r>
      <w:bookmarkEnd w:id="248"/>
      <w:commentRangeEnd w:id="249"/>
      <w:r w:rsidR="005B7107">
        <w:rPr>
          <w:rStyle w:val="CommentReference"/>
          <w:rFonts w:asciiTheme="minorHAnsi" w:eastAsiaTheme="minorHAnsi" w:hAnsiTheme="minorHAnsi" w:cstheme="minorBidi"/>
          <w:color w:val="auto"/>
        </w:rPr>
        <w:commentReference w:id="249"/>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lastRenderedPageBreak/>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lastRenderedPageBreak/>
              <w:t xml:space="preserve">Do not pass (as you may not have): </w:t>
            </w:r>
          </w:p>
          <w:p w14:paraId="5A2AC2D8" w14:textId="3CF22D11" w:rsidR="00A3220A" w:rsidRDefault="00A3220A" w:rsidP="00A3220A">
            <w:pPr>
              <w:rPr>
                <w:lang w:val="en-IN"/>
              </w:rPr>
            </w:pPr>
            <w:r>
              <w:rPr>
                <w:lang w:val="en-IN"/>
              </w:rPr>
              <w:lastRenderedPageBreak/>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250" w:name="_Ref39509775"/>
      <w:r w:rsidRPr="00E67F0A">
        <w:rPr>
          <w:lang w:val="en-IN"/>
        </w:rPr>
        <w:t>/employee/createEmpSalaryPayment</w:t>
      </w:r>
      <w:bookmarkEnd w:id="250"/>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pPr>
        <w:pStyle w:val="Heading2"/>
        <w:rPr>
          <w:lang w:val="en-IN"/>
        </w:rPr>
        <w:pPrChange w:id="251" w:author="nyadav.idmworks@outlook.com" w:date="2020-05-09T22:49:00Z">
          <w:pPr/>
        </w:pPrChange>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lastRenderedPageBreak/>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lastRenderedPageBreak/>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ins w:id="252" w:author="nyadav.idmworks@outlook.com" w:date="2020-05-09T22:46:00Z"/>
          <w:lang w:val="en-IN"/>
        </w:rPr>
      </w:pPr>
    </w:p>
    <w:p w14:paraId="4435B10D" w14:textId="77777777" w:rsidR="008659E8" w:rsidRPr="008659E8" w:rsidRDefault="008659E8">
      <w:pPr>
        <w:pStyle w:val="Heading2"/>
        <w:rPr>
          <w:ins w:id="253" w:author="nyadav.idmworks@outlook.com" w:date="2020-05-09T22:46:00Z"/>
          <w:lang w:val="en-IN"/>
          <w:rPrChange w:id="254" w:author="nyadav.idmworks@outlook.com" w:date="2020-05-09T22:47:00Z">
            <w:rPr>
              <w:ins w:id="255" w:author="nyadav.idmworks@outlook.com" w:date="2020-05-09T22:46:00Z"/>
              <w:rFonts w:ascii="JetBrains Mono" w:hAnsi="JetBrains Mono"/>
              <w:color w:val="080808"/>
            </w:rPr>
          </w:rPrChange>
        </w:rPr>
        <w:pPrChange w:id="256" w:author="nyadav.idmworks@outlook.com" w:date="2020-05-09T22:50:00Z">
          <w:pPr>
            <w:pStyle w:val="HTMLPreformatted"/>
            <w:shd w:val="clear" w:color="auto" w:fill="FFFFFF"/>
          </w:pPr>
        </w:pPrChange>
      </w:pPr>
      <w:bookmarkStart w:id="257" w:name="_Ref39957133"/>
      <w:ins w:id="258" w:author="nyadav.idmworks@outlook.com" w:date="2020-05-09T22:46:00Z">
        <w:r w:rsidRPr="00DB2824">
          <w:rPr>
            <w:lang w:val="en-IN"/>
          </w:rPr>
          <w:t>/</w:t>
        </w:r>
        <w:r>
          <w:rPr>
            <w:lang w:val="en-IN"/>
          </w:rPr>
          <w:t>uilist</w:t>
        </w:r>
        <w:r w:rsidRPr="00DB2824">
          <w:rPr>
            <w:lang w:val="en-IN"/>
          </w:rPr>
          <w:t>/</w:t>
        </w:r>
        <w:r w:rsidRPr="008659E8">
          <w:rPr>
            <w:lang w:val="en-IN"/>
            <w:rPrChange w:id="259" w:author="nyadav.idmworks@outlook.com" w:date="2020-05-09T22:47:00Z">
              <w:rPr>
                <w:rFonts w:ascii="JetBrains Mono" w:hAnsi="JetBrains Mono"/>
                <w:color w:val="067D17"/>
              </w:rPr>
            </w:rPrChange>
          </w:rPr>
          <w:t>getCities</w:t>
        </w:r>
        <w:bookmarkEnd w:id="257"/>
      </w:ins>
    </w:p>
    <w:tbl>
      <w:tblPr>
        <w:tblStyle w:val="TableGrid"/>
        <w:tblW w:w="0" w:type="auto"/>
        <w:tblLook w:val="04A0" w:firstRow="1" w:lastRow="0" w:firstColumn="1" w:lastColumn="0" w:noHBand="0" w:noVBand="1"/>
      </w:tblPr>
      <w:tblGrid>
        <w:gridCol w:w="4508"/>
        <w:gridCol w:w="4508"/>
      </w:tblGrid>
      <w:tr w:rsidR="008659E8" w14:paraId="0D4123F5" w14:textId="77777777" w:rsidTr="007864DF">
        <w:trPr>
          <w:ins w:id="260" w:author="nyadav.idmworks@outlook.com" w:date="2020-05-09T22:46:00Z"/>
        </w:trPr>
        <w:tc>
          <w:tcPr>
            <w:tcW w:w="4508" w:type="dxa"/>
          </w:tcPr>
          <w:p w14:paraId="040438D1" w14:textId="77777777" w:rsidR="008659E8" w:rsidRDefault="008659E8" w:rsidP="007864DF">
            <w:pPr>
              <w:rPr>
                <w:ins w:id="261" w:author="nyadav.idmworks@outlook.com" w:date="2020-05-09T22:46:00Z"/>
                <w:lang w:val="en-IN"/>
              </w:rPr>
            </w:pPr>
            <w:ins w:id="262" w:author="nyadav.idmworks@outlook.com" w:date="2020-05-09T22:46:00Z">
              <w:r w:rsidRPr="00672ABE">
                <w:rPr>
                  <w:b/>
                  <w:bCs/>
                  <w:lang w:val="en-IN"/>
                </w:rPr>
                <w:t>API</w:t>
              </w:r>
            </w:ins>
          </w:p>
        </w:tc>
        <w:tc>
          <w:tcPr>
            <w:tcW w:w="4508" w:type="dxa"/>
          </w:tcPr>
          <w:p w14:paraId="31044E6B" w14:textId="77777777" w:rsidR="008659E8" w:rsidRDefault="008659E8" w:rsidP="007864DF">
            <w:pPr>
              <w:rPr>
                <w:ins w:id="263" w:author="nyadav.idmworks@outlook.com" w:date="2020-05-09T22:46:00Z"/>
                <w:lang w:val="en-IN"/>
              </w:rPr>
            </w:pPr>
            <w:ins w:id="264" w:author="nyadav.idmworks@outlook.com" w:date="2020-05-09T22:46:00Z">
              <w:r>
                <w:rPr>
                  <w:b/>
                  <w:bCs/>
                  <w:lang w:val="en-IN"/>
                </w:rPr>
                <w:t>THE FIELDS NEED CLARIFICATION</w:t>
              </w:r>
            </w:ins>
          </w:p>
        </w:tc>
      </w:tr>
      <w:tr w:rsidR="008659E8" w14:paraId="7C72E101" w14:textId="77777777" w:rsidTr="007864DF">
        <w:trPr>
          <w:ins w:id="265" w:author="nyadav.idmworks@outlook.com" w:date="2020-05-09T22:46:00Z"/>
        </w:trPr>
        <w:tc>
          <w:tcPr>
            <w:tcW w:w="4508" w:type="dxa"/>
          </w:tcPr>
          <w:p w14:paraId="170D339D" w14:textId="77777777" w:rsidR="008659E8" w:rsidRPr="00C747D7" w:rsidRDefault="008659E8" w:rsidP="007864DF">
            <w:pPr>
              <w:rPr>
                <w:ins w:id="266" w:author="nyadav.idmworks@outlook.com" w:date="2020-05-09T22:46:00Z"/>
                <w:lang w:val="en-IN"/>
              </w:rPr>
            </w:pPr>
            <w:ins w:id="267" w:author="nyadav.idmworks@outlook.com" w:date="2020-05-09T22:46:00Z">
              <w:r w:rsidRPr="00C747D7">
                <w:rPr>
                  <w:lang w:val="en-IN"/>
                </w:rPr>
                <w:t>{</w:t>
              </w:r>
            </w:ins>
          </w:p>
          <w:p w14:paraId="64F58948" w14:textId="79704D7D" w:rsidR="008659E8" w:rsidRPr="00C747D7" w:rsidRDefault="008659E8" w:rsidP="007864DF">
            <w:pPr>
              <w:rPr>
                <w:ins w:id="268" w:author="nyadav.idmworks@outlook.com" w:date="2020-05-09T22:46:00Z"/>
                <w:lang w:val="en-IN"/>
              </w:rPr>
            </w:pPr>
            <w:ins w:id="269" w:author="nyadav.idmworks@outlook.com" w:date="2020-05-09T22:46:00Z">
              <w:r w:rsidRPr="00C747D7">
                <w:rPr>
                  <w:lang w:val="en-IN"/>
                </w:rPr>
                <w:t xml:space="preserve">    </w:t>
              </w:r>
            </w:ins>
            <w:ins w:id="270" w:author="nyadav.idmworks@outlook.com" w:date="2020-05-09T22:47:00Z">
              <w:r w:rsidR="002C5BED">
                <w:rPr>
                  <w:lang w:val="en-IN"/>
                </w:rPr>
                <w:t>Nothing need to pass</w:t>
              </w:r>
            </w:ins>
          </w:p>
          <w:p w14:paraId="3AA06C38" w14:textId="77777777" w:rsidR="008659E8" w:rsidRDefault="008659E8" w:rsidP="007864DF">
            <w:pPr>
              <w:rPr>
                <w:ins w:id="271" w:author="nyadav.idmworks@outlook.com" w:date="2020-05-09T22:46:00Z"/>
                <w:lang w:val="en-IN"/>
              </w:rPr>
            </w:pPr>
            <w:ins w:id="272" w:author="nyadav.idmworks@outlook.com" w:date="2020-05-09T22:46:00Z">
              <w:r w:rsidRPr="00C747D7">
                <w:rPr>
                  <w:lang w:val="en-IN"/>
                </w:rPr>
                <w:t>}</w:t>
              </w:r>
            </w:ins>
          </w:p>
        </w:tc>
        <w:tc>
          <w:tcPr>
            <w:tcW w:w="4508" w:type="dxa"/>
          </w:tcPr>
          <w:p w14:paraId="58883555" w14:textId="72049F3E" w:rsidR="008659E8" w:rsidRDefault="00AC3252" w:rsidP="007864DF">
            <w:pPr>
              <w:rPr>
                <w:ins w:id="273" w:author="nyadav.idmworks@outlook.com" w:date="2020-05-09T22:46:00Z"/>
                <w:lang w:val="en-IN"/>
              </w:rPr>
            </w:pPr>
            <w:ins w:id="274" w:author="nyadav.idmworks@outlook.com" w:date="2020-05-09T22:47:00Z">
              <w:r>
                <w:rPr>
                  <w:lang w:val="en-IN"/>
                </w:rPr>
                <w:t>You will get City names that you need to show directly into the City/Vill</w:t>
              </w:r>
            </w:ins>
            <w:ins w:id="275" w:author="nyadav.idmworks@outlook.com" w:date="2020-05-09T22:48:00Z">
              <w:r>
                <w:rPr>
                  <w:lang w:val="en-IN"/>
                </w:rPr>
                <w:t>age list.</w:t>
              </w:r>
            </w:ins>
          </w:p>
        </w:tc>
      </w:tr>
      <w:tr w:rsidR="008659E8" w14:paraId="0297CB15" w14:textId="77777777" w:rsidTr="007864DF">
        <w:trPr>
          <w:ins w:id="276" w:author="nyadav.idmworks@outlook.com" w:date="2020-05-09T22:46:00Z"/>
        </w:trPr>
        <w:tc>
          <w:tcPr>
            <w:tcW w:w="4508" w:type="dxa"/>
          </w:tcPr>
          <w:p w14:paraId="5E2EEF7A" w14:textId="77777777" w:rsidR="008659E8" w:rsidRPr="00C747D7" w:rsidRDefault="008659E8" w:rsidP="007864DF">
            <w:pPr>
              <w:rPr>
                <w:ins w:id="277" w:author="nyadav.idmworks@outlook.com" w:date="2020-05-09T22:46:00Z"/>
                <w:lang w:val="en-IN"/>
              </w:rPr>
            </w:pPr>
          </w:p>
        </w:tc>
        <w:tc>
          <w:tcPr>
            <w:tcW w:w="4508" w:type="dxa"/>
          </w:tcPr>
          <w:p w14:paraId="49A60EEF" w14:textId="77777777" w:rsidR="008659E8" w:rsidRDefault="008659E8" w:rsidP="007864DF">
            <w:pPr>
              <w:rPr>
                <w:ins w:id="278" w:author="nyadav.idmworks@outlook.com" w:date="2020-05-09T22:46:00Z"/>
                <w:lang w:val="en-IN"/>
              </w:rPr>
            </w:pPr>
          </w:p>
        </w:tc>
      </w:tr>
    </w:tbl>
    <w:p w14:paraId="14569975" w14:textId="4041980F" w:rsidR="008659E8" w:rsidRDefault="008659E8" w:rsidP="008659E8">
      <w:pPr>
        <w:rPr>
          <w:ins w:id="279" w:author="nyadav.idmworks@outlook.com" w:date="2020-05-09T22:50:00Z"/>
          <w:lang w:val="en-IN"/>
        </w:rPr>
      </w:pPr>
    </w:p>
    <w:p w14:paraId="44A610BF" w14:textId="74CB3A67" w:rsidR="00A115E9" w:rsidRDefault="002A55EC" w:rsidP="00A115E9">
      <w:pPr>
        <w:pStyle w:val="Heading2"/>
        <w:rPr>
          <w:ins w:id="280" w:author="nyadav.idmworks@outlook.com" w:date="2020-05-09T23:00:00Z"/>
          <w:lang w:val="en-IN"/>
        </w:rPr>
      </w:pPr>
      <w:bookmarkStart w:id="281" w:name="_Ref39957140"/>
      <w:ins w:id="282" w:author="nyadav.idmworks@outlook.com" w:date="2020-05-09T22:50:00Z">
        <w:r w:rsidRPr="00DB2824">
          <w:rPr>
            <w:lang w:val="en-IN"/>
          </w:rPr>
          <w:t>/</w:t>
        </w:r>
        <w:r>
          <w:rPr>
            <w:lang w:val="en-IN"/>
          </w:rPr>
          <w:t>uilist</w:t>
        </w:r>
        <w:r w:rsidRPr="00DB2824">
          <w:rPr>
            <w:lang w:val="en-IN"/>
          </w:rPr>
          <w:t>/</w:t>
        </w:r>
        <w:r w:rsidR="00A115E9" w:rsidRPr="00A115E9">
          <w:rPr>
            <w:lang w:val="en-IN"/>
            <w:rPrChange w:id="283" w:author="nyadav.idmworks@outlook.com" w:date="2020-05-09T22:50:00Z">
              <w:rPr>
                <w:rFonts w:ascii="JetBrains Mono" w:hAnsi="JetBrains Mono"/>
                <w:color w:val="067D17"/>
              </w:rPr>
            </w:rPrChange>
          </w:rPr>
          <w:t>createCity</w:t>
        </w:r>
      </w:ins>
      <w:bookmarkEnd w:id="281"/>
    </w:p>
    <w:tbl>
      <w:tblPr>
        <w:tblStyle w:val="TableGrid"/>
        <w:tblW w:w="0" w:type="auto"/>
        <w:tblLook w:val="04A0" w:firstRow="1" w:lastRow="0" w:firstColumn="1" w:lastColumn="0" w:noHBand="0" w:noVBand="1"/>
      </w:tblPr>
      <w:tblGrid>
        <w:gridCol w:w="4508"/>
        <w:gridCol w:w="4508"/>
      </w:tblGrid>
      <w:tr w:rsidR="00BE521B" w14:paraId="71518FB2" w14:textId="77777777" w:rsidTr="007864DF">
        <w:trPr>
          <w:ins w:id="284" w:author="nyadav.idmworks@outlook.com" w:date="2020-05-09T23:00:00Z"/>
        </w:trPr>
        <w:tc>
          <w:tcPr>
            <w:tcW w:w="4508" w:type="dxa"/>
          </w:tcPr>
          <w:p w14:paraId="2F1F107A" w14:textId="77777777" w:rsidR="00BE521B" w:rsidRDefault="00BE521B" w:rsidP="007864DF">
            <w:pPr>
              <w:rPr>
                <w:ins w:id="285" w:author="nyadav.idmworks@outlook.com" w:date="2020-05-09T23:00:00Z"/>
                <w:lang w:val="en-IN"/>
              </w:rPr>
            </w:pPr>
            <w:ins w:id="286" w:author="nyadav.idmworks@outlook.com" w:date="2020-05-09T23:00:00Z">
              <w:r w:rsidRPr="00672ABE">
                <w:rPr>
                  <w:b/>
                  <w:bCs/>
                  <w:lang w:val="en-IN"/>
                </w:rPr>
                <w:t>API</w:t>
              </w:r>
            </w:ins>
          </w:p>
        </w:tc>
        <w:tc>
          <w:tcPr>
            <w:tcW w:w="4508" w:type="dxa"/>
          </w:tcPr>
          <w:p w14:paraId="55C7E964" w14:textId="77777777" w:rsidR="00BE521B" w:rsidRDefault="00BE521B" w:rsidP="007864DF">
            <w:pPr>
              <w:rPr>
                <w:ins w:id="287" w:author="nyadav.idmworks@outlook.com" w:date="2020-05-09T23:00:00Z"/>
                <w:lang w:val="en-IN"/>
              </w:rPr>
            </w:pPr>
            <w:ins w:id="288" w:author="nyadav.idmworks@outlook.com" w:date="2020-05-09T23:00:00Z">
              <w:r>
                <w:rPr>
                  <w:b/>
                  <w:bCs/>
                  <w:lang w:val="en-IN"/>
                </w:rPr>
                <w:t>THE FIELDS NEED CLARIFICATION</w:t>
              </w:r>
            </w:ins>
          </w:p>
        </w:tc>
      </w:tr>
      <w:tr w:rsidR="00BE521B" w14:paraId="0C96773A" w14:textId="77777777" w:rsidTr="007864DF">
        <w:trPr>
          <w:ins w:id="289" w:author="nyadav.idmworks@outlook.com" w:date="2020-05-09T23:00:00Z"/>
        </w:trPr>
        <w:tc>
          <w:tcPr>
            <w:tcW w:w="4508" w:type="dxa"/>
          </w:tcPr>
          <w:p w14:paraId="1D2853A5" w14:textId="77777777" w:rsidR="00A42205" w:rsidRPr="00A42205" w:rsidRDefault="00A42205" w:rsidP="00A42205">
            <w:pPr>
              <w:rPr>
                <w:ins w:id="290" w:author="nyadav.idmworks@outlook.com" w:date="2020-05-11T13:20:00Z"/>
                <w:lang w:val="en-IN"/>
              </w:rPr>
            </w:pPr>
            <w:ins w:id="291" w:author="nyadav.idmworks@outlook.com" w:date="2020-05-11T13:20:00Z">
              <w:r w:rsidRPr="00A42205">
                <w:rPr>
                  <w:lang w:val="en-IN"/>
                </w:rPr>
                <w:t>{</w:t>
              </w:r>
            </w:ins>
          </w:p>
          <w:p w14:paraId="2F1D9A6A" w14:textId="77777777" w:rsidR="00A42205" w:rsidRPr="00A42205" w:rsidRDefault="00A42205" w:rsidP="00A42205">
            <w:pPr>
              <w:rPr>
                <w:ins w:id="292" w:author="nyadav.idmworks@outlook.com" w:date="2020-05-11T13:20:00Z"/>
                <w:lang w:val="en-IN"/>
              </w:rPr>
            </w:pPr>
            <w:ins w:id="293" w:author="nyadav.idmworks@outlook.com" w:date="2020-05-11T13:20:00Z">
              <w:r w:rsidRPr="00A42205">
                <w:rPr>
                  <w:lang w:val="en-IN"/>
                </w:rPr>
                <w:t xml:space="preserve">  "id": 0,</w:t>
              </w:r>
            </w:ins>
          </w:p>
          <w:p w14:paraId="1DB99433" w14:textId="77777777" w:rsidR="00A42205" w:rsidRPr="00A42205" w:rsidRDefault="00A42205" w:rsidP="00A42205">
            <w:pPr>
              <w:rPr>
                <w:ins w:id="294" w:author="nyadav.idmworks@outlook.com" w:date="2020-05-11T13:20:00Z"/>
                <w:lang w:val="en-IN"/>
              </w:rPr>
            </w:pPr>
            <w:ins w:id="295" w:author="nyadav.idmworks@outlook.com" w:date="2020-05-11T13:20:00Z">
              <w:r w:rsidRPr="00A42205">
                <w:rPr>
                  <w:lang w:val="en-IN"/>
                </w:rPr>
                <w:t xml:space="preserve">  "name": "string"</w:t>
              </w:r>
            </w:ins>
          </w:p>
          <w:p w14:paraId="61028EDB" w14:textId="73772B23" w:rsidR="00374DC9" w:rsidRDefault="00A42205" w:rsidP="00A42205">
            <w:pPr>
              <w:rPr>
                <w:ins w:id="296" w:author="nyadav.idmworks@outlook.com" w:date="2020-05-09T23:00:00Z"/>
                <w:lang w:val="en-IN"/>
              </w:rPr>
            </w:pPr>
            <w:ins w:id="297" w:author="nyadav.idmworks@outlook.com" w:date="2020-05-11T13:20:00Z">
              <w:r w:rsidRPr="00A42205">
                <w:rPr>
                  <w:lang w:val="en-IN"/>
                </w:rPr>
                <w:t>}</w:t>
              </w:r>
            </w:ins>
          </w:p>
        </w:tc>
        <w:tc>
          <w:tcPr>
            <w:tcW w:w="4508" w:type="dxa"/>
          </w:tcPr>
          <w:p w14:paraId="6E67A9C3" w14:textId="7F37A12A" w:rsidR="00BE521B" w:rsidRPr="00806871" w:rsidRDefault="00C00B0D" w:rsidP="007864DF">
            <w:pPr>
              <w:pStyle w:val="HTMLPreformatted"/>
              <w:shd w:val="clear" w:color="auto" w:fill="FFFFFF"/>
              <w:rPr>
                <w:ins w:id="298" w:author="nyadav.idmworks@outlook.com" w:date="2020-05-09T23:00:00Z"/>
                <w:rFonts w:ascii="JetBrains Mono" w:hAnsi="JetBrains Mono"/>
                <w:color w:val="080808"/>
              </w:rPr>
            </w:pPr>
            <w:ins w:id="299" w:author="nyadav.idmworks@outlook.com" w:date="2020-05-11T13:20:00Z">
              <w:r>
                <w:rPr>
                  <w:rFonts w:ascii="JetBrains Mono" w:hAnsi="JetBrains Mono"/>
                  <w:color w:val="080808"/>
                </w:rPr>
                <w:t>Only send “name”</w:t>
              </w:r>
            </w:ins>
          </w:p>
          <w:p w14:paraId="19E8A1DE" w14:textId="77777777" w:rsidR="00BE521B" w:rsidRDefault="00BE521B" w:rsidP="007864DF">
            <w:pPr>
              <w:rPr>
                <w:ins w:id="300" w:author="nyadav.idmworks@outlook.com" w:date="2020-05-09T23:00:00Z"/>
                <w:lang w:val="en-IN"/>
              </w:rPr>
            </w:pPr>
          </w:p>
        </w:tc>
      </w:tr>
      <w:tr w:rsidR="00BE521B" w14:paraId="06574AE8" w14:textId="77777777" w:rsidTr="007864DF">
        <w:trPr>
          <w:ins w:id="301" w:author="nyadav.idmworks@outlook.com" w:date="2020-05-09T23:00:00Z"/>
        </w:trPr>
        <w:tc>
          <w:tcPr>
            <w:tcW w:w="4508" w:type="dxa"/>
          </w:tcPr>
          <w:p w14:paraId="03689AAE" w14:textId="77777777" w:rsidR="00BE521B" w:rsidRPr="00C747D7" w:rsidRDefault="00BE521B" w:rsidP="007864DF">
            <w:pPr>
              <w:rPr>
                <w:ins w:id="302" w:author="nyadav.idmworks@outlook.com" w:date="2020-05-09T23:00:00Z"/>
                <w:lang w:val="en-IN"/>
              </w:rPr>
            </w:pPr>
          </w:p>
        </w:tc>
        <w:tc>
          <w:tcPr>
            <w:tcW w:w="4508" w:type="dxa"/>
          </w:tcPr>
          <w:p w14:paraId="5F02B7F0" w14:textId="77777777" w:rsidR="00BE521B" w:rsidRDefault="00BE521B" w:rsidP="007864DF">
            <w:pPr>
              <w:rPr>
                <w:ins w:id="303" w:author="nyadav.idmworks@outlook.com" w:date="2020-05-09T23:00:00Z"/>
                <w:lang w:val="en-IN"/>
              </w:rPr>
            </w:pPr>
          </w:p>
        </w:tc>
      </w:tr>
    </w:tbl>
    <w:p w14:paraId="338C7987" w14:textId="6A639DB7" w:rsidR="00BE521B" w:rsidRDefault="00BE521B" w:rsidP="00BE521B">
      <w:pPr>
        <w:rPr>
          <w:ins w:id="304" w:author="nyadav.idmworks@outlook.com" w:date="2020-05-10T00:06:00Z"/>
          <w:lang w:val="en-IN"/>
        </w:rPr>
      </w:pPr>
    </w:p>
    <w:p w14:paraId="58A833E5" w14:textId="644778F4" w:rsidR="0020753C" w:rsidRPr="0020753C" w:rsidRDefault="0020753C">
      <w:pPr>
        <w:pStyle w:val="Heading2"/>
        <w:rPr>
          <w:ins w:id="305" w:author="nyadav.idmworks@outlook.com" w:date="2020-05-10T00:06:00Z"/>
          <w:lang w:val="en-IN"/>
          <w:rPrChange w:id="306" w:author="nyadav.idmworks@outlook.com" w:date="2020-05-10T00:06:00Z">
            <w:rPr>
              <w:ins w:id="307" w:author="nyadav.idmworks@outlook.com" w:date="2020-05-10T00:06:00Z"/>
              <w:rFonts w:ascii="JetBrains Mono" w:hAnsi="JetBrains Mono"/>
              <w:color w:val="080808"/>
            </w:rPr>
          </w:rPrChange>
        </w:rPr>
        <w:pPrChange w:id="308" w:author="nyadav.idmworks@outlook.com" w:date="2020-05-10T00:06:00Z">
          <w:pPr>
            <w:pStyle w:val="HTMLPreformatted"/>
            <w:shd w:val="clear" w:color="auto" w:fill="FFFFFF"/>
          </w:pPr>
        </w:pPrChange>
      </w:pPr>
      <w:bookmarkStart w:id="309" w:name="_Ref39961693"/>
      <w:ins w:id="310" w:author="nyadav.idmworks@outlook.com" w:date="2020-05-10T00:06:00Z">
        <w:r w:rsidRPr="0020753C">
          <w:rPr>
            <w:lang w:val="en-IN"/>
            <w:rPrChange w:id="311" w:author="nyadav.idmworks@outlook.com" w:date="2020-05-10T00:06:00Z">
              <w:rPr>
                <w:rFonts w:ascii="JetBrains Mono" w:hAnsi="JetBrains Mono"/>
                <w:color w:val="067D17"/>
              </w:rPr>
            </w:rPrChange>
          </w:rPr>
          <w:t>/uiList/getExpenseCategories</w:t>
        </w:r>
        <w:bookmarkEnd w:id="309"/>
      </w:ins>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312" w:author="nyadav.idmworks@outlook.com" w:date="2020-05-10T00:06:00Z"/>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rPr>
          <w:ins w:id="313" w:author="nyadav.idmworks@outlook.com" w:date="2020-05-10T00:06:00Z"/>
        </w:trPr>
        <w:tc>
          <w:tcPr>
            <w:tcW w:w="4508" w:type="dxa"/>
          </w:tcPr>
          <w:p w14:paraId="79DB5873" w14:textId="77777777" w:rsidR="00D45792" w:rsidRDefault="00D45792" w:rsidP="007864DF">
            <w:pPr>
              <w:rPr>
                <w:ins w:id="314" w:author="nyadav.idmworks@outlook.com" w:date="2020-05-10T00:06:00Z"/>
                <w:lang w:val="en-IN"/>
              </w:rPr>
            </w:pPr>
            <w:ins w:id="315" w:author="nyadav.idmworks@outlook.com" w:date="2020-05-10T00:06:00Z">
              <w:r w:rsidRPr="00672ABE">
                <w:rPr>
                  <w:b/>
                  <w:bCs/>
                  <w:lang w:val="en-IN"/>
                </w:rPr>
                <w:t>API</w:t>
              </w:r>
            </w:ins>
          </w:p>
        </w:tc>
        <w:tc>
          <w:tcPr>
            <w:tcW w:w="4508" w:type="dxa"/>
          </w:tcPr>
          <w:p w14:paraId="6EDD23B8" w14:textId="77777777" w:rsidR="00D45792" w:rsidRDefault="00D45792" w:rsidP="007864DF">
            <w:pPr>
              <w:rPr>
                <w:ins w:id="316" w:author="nyadav.idmworks@outlook.com" w:date="2020-05-10T00:06:00Z"/>
                <w:lang w:val="en-IN"/>
              </w:rPr>
            </w:pPr>
            <w:ins w:id="317" w:author="nyadav.idmworks@outlook.com" w:date="2020-05-10T00:06:00Z">
              <w:r>
                <w:rPr>
                  <w:b/>
                  <w:bCs/>
                  <w:lang w:val="en-IN"/>
                </w:rPr>
                <w:t>THE FIELDS NEED CLARIFICATION</w:t>
              </w:r>
            </w:ins>
          </w:p>
        </w:tc>
      </w:tr>
      <w:tr w:rsidR="00D45792" w14:paraId="722F5EA8" w14:textId="77777777" w:rsidTr="007864DF">
        <w:trPr>
          <w:ins w:id="318" w:author="nyadav.idmworks@outlook.com" w:date="2020-05-10T00:06:00Z"/>
        </w:trPr>
        <w:tc>
          <w:tcPr>
            <w:tcW w:w="4508" w:type="dxa"/>
          </w:tcPr>
          <w:p w14:paraId="7E3E36D6" w14:textId="4306DE61" w:rsidR="00D45792" w:rsidRDefault="00C8620B" w:rsidP="007864DF">
            <w:pPr>
              <w:rPr>
                <w:ins w:id="319" w:author="nyadav.idmworks@outlook.com" w:date="2020-05-10T00:06:00Z"/>
                <w:lang w:val="en-IN"/>
              </w:rPr>
            </w:pPr>
            <w:ins w:id="320" w:author="nyadav.idmworks@outlook.com" w:date="2020-05-11T13:21:00Z">
              <w:r>
                <w:rPr>
                  <w:lang w:val="en-IN"/>
                </w:rPr>
                <w:t>No Parameter</w:t>
              </w:r>
              <w:r w:rsidR="006E242A">
                <w:rPr>
                  <w:lang w:val="en-IN"/>
                </w:rPr>
                <w:t xml:space="preserve"> required</w:t>
              </w:r>
            </w:ins>
          </w:p>
        </w:tc>
        <w:tc>
          <w:tcPr>
            <w:tcW w:w="4508" w:type="dxa"/>
          </w:tcPr>
          <w:p w14:paraId="01E9675F" w14:textId="77777777" w:rsidR="00D45792" w:rsidRDefault="00D45792" w:rsidP="007864DF">
            <w:pPr>
              <w:rPr>
                <w:ins w:id="321" w:author="nyadav.idmworks@outlook.com" w:date="2020-05-10T00:06:00Z"/>
                <w:lang w:val="en-IN"/>
              </w:rPr>
            </w:pPr>
          </w:p>
        </w:tc>
      </w:tr>
      <w:tr w:rsidR="00D45792" w14:paraId="0FC47CC7" w14:textId="77777777" w:rsidTr="007864DF">
        <w:trPr>
          <w:ins w:id="322" w:author="nyadav.idmworks@outlook.com" w:date="2020-05-10T00:06:00Z"/>
        </w:trPr>
        <w:tc>
          <w:tcPr>
            <w:tcW w:w="4508" w:type="dxa"/>
          </w:tcPr>
          <w:p w14:paraId="1E4F4740" w14:textId="77777777" w:rsidR="00D45792" w:rsidRPr="00C747D7" w:rsidRDefault="00D45792" w:rsidP="007864DF">
            <w:pPr>
              <w:rPr>
                <w:ins w:id="323" w:author="nyadav.idmworks@outlook.com" w:date="2020-05-10T00:06:00Z"/>
                <w:lang w:val="en-IN"/>
              </w:rPr>
            </w:pPr>
          </w:p>
        </w:tc>
        <w:tc>
          <w:tcPr>
            <w:tcW w:w="4508" w:type="dxa"/>
          </w:tcPr>
          <w:p w14:paraId="626D2229" w14:textId="77777777" w:rsidR="00D45792" w:rsidRDefault="00D45792" w:rsidP="007864DF">
            <w:pPr>
              <w:rPr>
                <w:ins w:id="324" w:author="nyadav.idmworks@outlook.com" w:date="2020-05-10T00:06:00Z"/>
                <w:lang w:val="en-IN"/>
              </w:rPr>
            </w:pPr>
          </w:p>
        </w:tc>
      </w:tr>
    </w:tbl>
    <w:p w14:paraId="0AA677B6" w14:textId="77777777" w:rsidR="0020753C" w:rsidRPr="00BE521B" w:rsidRDefault="0020753C">
      <w:pPr>
        <w:rPr>
          <w:ins w:id="325" w:author="nyadav.idmworks@outlook.com" w:date="2020-05-09T22:50:00Z"/>
          <w:lang w:val="en-IN"/>
          <w:rPrChange w:id="326" w:author="nyadav.idmworks@outlook.com" w:date="2020-05-09T23:00:00Z">
            <w:rPr>
              <w:ins w:id="327" w:author="nyadav.idmworks@outlook.com" w:date="2020-05-09T22:50:00Z"/>
              <w:rFonts w:ascii="JetBrains Mono" w:hAnsi="JetBrains Mono"/>
              <w:color w:val="080808"/>
            </w:rPr>
          </w:rPrChange>
        </w:rPr>
        <w:pPrChange w:id="328" w:author="nyadav.idmworks@outlook.com" w:date="2020-05-09T23:00:00Z">
          <w:pPr>
            <w:pStyle w:val="HTMLPreformatted"/>
            <w:shd w:val="clear" w:color="auto" w:fill="FFFFFF"/>
          </w:pPr>
        </w:pPrChange>
      </w:pPr>
    </w:p>
    <w:p w14:paraId="0D8EA069" w14:textId="714A00A2" w:rsidR="00B558EC" w:rsidRPr="00B558EC" w:rsidRDefault="00B558EC">
      <w:pPr>
        <w:pStyle w:val="Heading2"/>
        <w:rPr>
          <w:ins w:id="329" w:author="nyadav.idmworks@outlook.com" w:date="2020-05-09T22:55:00Z"/>
          <w:lang w:val="en-IN"/>
          <w:rPrChange w:id="330" w:author="nyadav.idmworks@outlook.com" w:date="2020-05-09T22:55:00Z">
            <w:rPr>
              <w:ins w:id="331" w:author="nyadav.idmworks@outlook.com" w:date="2020-05-09T22:55:00Z"/>
              <w:rFonts w:ascii="JetBrains Mono" w:hAnsi="JetBrains Mono"/>
              <w:color w:val="080808"/>
            </w:rPr>
          </w:rPrChange>
        </w:rPr>
        <w:pPrChange w:id="332" w:author="nyadav.idmworks@outlook.com" w:date="2020-05-09T22:55:00Z">
          <w:pPr>
            <w:pStyle w:val="HTMLPreformatted"/>
            <w:shd w:val="clear" w:color="auto" w:fill="FFFFFF"/>
          </w:pPr>
        </w:pPrChange>
      </w:pPr>
      <w:bookmarkStart w:id="333" w:name="_Ref39957601"/>
      <w:ins w:id="334" w:author="nyadav.idmworks@outlook.com" w:date="2020-05-09T22:55:00Z">
        <w:r>
          <w:rPr>
            <w:lang w:val="en-IN"/>
          </w:rPr>
          <w:t>d</w:t>
        </w:r>
      </w:ins>
      <w:ins w:id="335" w:author="nyadav.idmworks@outlook.com" w:date="2020-05-09T22:54:00Z">
        <w:r w:rsidRPr="00B558EC">
          <w:rPr>
            <w:lang w:val="en-IN"/>
            <w:rPrChange w:id="336" w:author="nyadav.idmworks@outlook.com" w:date="2020-05-09T22:55:00Z">
              <w:rPr>
                <w:rFonts w:ascii="JetBrains Mono" w:hAnsi="JetBrains Mono"/>
                <w:color w:val="067D17"/>
              </w:rPr>
            </w:rPrChange>
          </w:rPr>
          <w:t>elivery/</w:t>
        </w:r>
      </w:ins>
      <w:ins w:id="337" w:author="nyadav.idmworks@outlook.com" w:date="2020-05-09T22:55:00Z">
        <w:r w:rsidRPr="00B558EC">
          <w:rPr>
            <w:lang w:val="en-IN"/>
            <w:rPrChange w:id="338" w:author="nyadav.idmworks@outlook.com" w:date="2020-05-09T22:55:00Z">
              <w:rPr>
                <w:rFonts w:ascii="JetBrains Mono" w:hAnsi="JetBrains Mono"/>
                <w:color w:val="067D17"/>
              </w:rPr>
            </w:rPrChange>
          </w:rPr>
          <w:t>createDelivery</w:t>
        </w:r>
        <w:bookmarkEnd w:id="333"/>
      </w:ins>
    </w:p>
    <w:tbl>
      <w:tblPr>
        <w:tblStyle w:val="TableGrid"/>
        <w:tblW w:w="0" w:type="auto"/>
        <w:tblLook w:val="04A0" w:firstRow="1" w:lastRow="0" w:firstColumn="1" w:lastColumn="0" w:noHBand="0" w:noVBand="1"/>
      </w:tblPr>
      <w:tblGrid>
        <w:gridCol w:w="4508"/>
        <w:gridCol w:w="4508"/>
      </w:tblGrid>
      <w:tr w:rsidR="00BE521B" w14:paraId="1BF04B12" w14:textId="77777777" w:rsidTr="007864DF">
        <w:trPr>
          <w:ins w:id="339" w:author="nyadav.idmworks@outlook.com" w:date="2020-05-09T23:00:00Z"/>
        </w:trPr>
        <w:tc>
          <w:tcPr>
            <w:tcW w:w="4508" w:type="dxa"/>
          </w:tcPr>
          <w:p w14:paraId="689659BD" w14:textId="77777777" w:rsidR="00BE521B" w:rsidRDefault="00BE521B" w:rsidP="007864DF">
            <w:pPr>
              <w:rPr>
                <w:ins w:id="340" w:author="nyadav.idmworks@outlook.com" w:date="2020-05-09T23:00:00Z"/>
                <w:lang w:val="en-IN"/>
              </w:rPr>
            </w:pPr>
            <w:commentRangeStart w:id="341"/>
            <w:ins w:id="342" w:author="nyadav.idmworks@outlook.com" w:date="2020-05-09T23:00:00Z">
              <w:r w:rsidRPr="00672ABE">
                <w:rPr>
                  <w:b/>
                  <w:bCs/>
                  <w:lang w:val="en-IN"/>
                </w:rPr>
                <w:t>API</w:t>
              </w:r>
            </w:ins>
            <w:commentRangeEnd w:id="341"/>
            <w:ins w:id="343" w:author="nyadav.idmworks@outlook.com" w:date="2020-05-09T23:01:00Z">
              <w:r w:rsidR="008E1389">
                <w:rPr>
                  <w:rStyle w:val="CommentReference"/>
                </w:rPr>
                <w:commentReference w:id="341"/>
              </w:r>
            </w:ins>
          </w:p>
        </w:tc>
        <w:tc>
          <w:tcPr>
            <w:tcW w:w="4508" w:type="dxa"/>
          </w:tcPr>
          <w:p w14:paraId="6AFD8BFD" w14:textId="77777777" w:rsidR="00BE521B" w:rsidRDefault="00BE521B" w:rsidP="007864DF">
            <w:pPr>
              <w:rPr>
                <w:ins w:id="344" w:author="nyadav.idmworks@outlook.com" w:date="2020-05-09T23:00:00Z"/>
                <w:lang w:val="en-IN"/>
              </w:rPr>
            </w:pPr>
            <w:ins w:id="345" w:author="nyadav.idmworks@outlook.com" w:date="2020-05-09T23:00:00Z">
              <w:r>
                <w:rPr>
                  <w:b/>
                  <w:bCs/>
                  <w:lang w:val="en-IN"/>
                </w:rPr>
                <w:t xml:space="preserve">THE FIELDS NEED </w:t>
              </w:r>
              <w:commentRangeStart w:id="346"/>
              <w:commentRangeStart w:id="347"/>
              <w:r>
                <w:rPr>
                  <w:b/>
                  <w:bCs/>
                  <w:lang w:val="en-IN"/>
                </w:rPr>
                <w:t>CLARIFICATION</w:t>
              </w:r>
            </w:ins>
            <w:commentRangeEnd w:id="346"/>
            <w:ins w:id="348" w:author="nyadav.idmworks@outlook.com" w:date="2020-05-09T23:01:00Z">
              <w:r w:rsidR="008E1389">
                <w:rPr>
                  <w:rStyle w:val="CommentReference"/>
                </w:rPr>
                <w:commentReference w:id="346"/>
              </w:r>
              <w:commentRangeEnd w:id="347"/>
              <w:r w:rsidR="008E1389">
                <w:rPr>
                  <w:rStyle w:val="CommentReference"/>
                </w:rPr>
                <w:commentReference w:id="347"/>
              </w:r>
            </w:ins>
          </w:p>
        </w:tc>
      </w:tr>
      <w:tr w:rsidR="00BE521B" w14:paraId="646A4264" w14:textId="77777777" w:rsidTr="007864DF">
        <w:trPr>
          <w:ins w:id="349" w:author="nyadav.idmworks@outlook.com" w:date="2020-05-09T23:00:00Z"/>
        </w:trPr>
        <w:tc>
          <w:tcPr>
            <w:tcW w:w="4508" w:type="dxa"/>
          </w:tcPr>
          <w:p w14:paraId="65037719" w14:textId="77777777" w:rsidR="004308B9" w:rsidRPr="004308B9" w:rsidRDefault="004308B9" w:rsidP="004308B9">
            <w:pPr>
              <w:rPr>
                <w:ins w:id="350" w:author="nyadav.idmworks@outlook.com" w:date="2020-05-09T23:08:00Z"/>
                <w:lang w:val="en-IN"/>
              </w:rPr>
            </w:pPr>
            <w:ins w:id="351" w:author="nyadav.idmworks@outlook.com" w:date="2020-05-09T23:08:00Z">
              <w:r w:rsidRPr="004308B9">
                <w:rPr>
                  <w:lang w:val="en-IN"/>
                </w:rPr>
                <w:t>{</w:t>
              </w:r>
            </w:ins>
          </w:p>
          <w:p w14:paraId="50FCF02B" w14:textId="77777777" w:rsidR="004308B9" w:rsidRPr="004308B9" w:rsidRDefault="004308B9" w:rsidP="004308B9">
            <w:pPr>
              <w:rPr>
                <w:ins w:id="352" w:author="nyadav.idmworks@outlook.com" w:date="2020-05-09T23:08:00Z"/>
                <w:lang w:val="en-IN"/>
              </w:rPr>
            </w:pPr>
            <w:ins w:id="353" w:author="nyadav.idmworks@outlook.com" w:date="2020-05-09T23:08:00Z">
              <w:r w:rsidRPr="004308B9">
                <w:rPr>
                  <w:lang w:val="en-IN"/>
                </w:rPr>
                <w:t xml:space="preserve">  "createdbyId": "string",</w:t>
              </w:r>
            </w:ins>
          </w:p>
          <w:p w14:paraId="129685A7" w14:textId="77777777" w:rsidR="004308B9" w:rsidRPr="004308B9" w:rsidRDefault="004308B9" w:rsidP="004308B9">
            <w:pPr>
              <w:rPr>
                <w:ins w:id="354" w:author="nyadav.idmworks@outlook.com" w:date="2020-05-09T23:08:00Z"/>
                <w:lang w:val="en-IN"/>
              </w:rPr>
            </w:pPr>
            <w:ins w:id="355" w:author="nyadav.idmworks@outlook.com" w:date="2020-05-09T23:08:00Z">
              <w:r w:rsidRPr="004308B9">
                <w:rPr>
                  <w:lang w:val="en-IN"/>
                </w:rPr>
                <w:t xml:space="preserve">  "date": "2020-05-09T17:38:07.112Z",</w:t>
              </w:r>
            </w:ins>
          </w:p>
          <w:p w14:paraId="33921DF4" w14:textId="77777777" w:rsidR="004308B9" w:rsidRPr="004308B9" w:rsidRDefault="004308B9" w:rsidP="004308B9">
            <w:pPr>
              <w:rPr>
                <w:ins w:id="356" w:author="nyadav.idmworks@outlook.com" w:date="2020-05-09T23:08:00Z"/>
                <w:lang w:val="en-IN"/>
              </w:rPr>
            </w:pPr>
            <w:ins w:id="357" w:author="nyadav.idmworks@outlook.com" w:date="2020-05-09T23:08:00Z">
              <w:r w:rsidRPr="004308B9">
                <w:rPr>
                  <w:lang w:val="en-IN"/>
                </w:rPr>
                <w:t xml:space="preserve">  "deliveryID": 0,</w:t>
              </w:r>
            </w:ins>
          </w:p>
          <w:p w14:paraId="0793DBA8" w14:textId="77777777" w:rsidR="004308B9" w:rsidRPr="004308B9" w:rsidRDefault="004308B9" w:rsidP="004308B9">
            <w:pPr>
              <w:rPr>
                <w:ins w:id="358" w:author="nyadav.idmworks@outlook.com" w:date="2020-05-09T23:08:00Z"/>
                <w:lang w:val="en-IN"/>
              </w:rPr>
            </w:pPr>
            <w:ins w:id="359" w:author="nyadav.idmworks@outlook.com" w:date="2020-05-09T23:08:00Z">
              <w:r w:rsidRPr="004308B9">
                <w:rPr>
                  <w:lang w:val="en-IN"/>
                </w:rPr>
                <w:t xml:space="preserve">  "description": "string",</w:t>
              </w:r>
            </w:ins>
          </w:p>
          <w:p w14:paraId="4E5E707B" w14:textId="77777777" w:rsidR="004308B9" w:rsidRPr="004308B9" w:rsidRDefault="004308B9" w:rsidP="004308B9">
            <w:pPr>
              <w:rPr>
                <w:ins w:id="360" w:author="nyadav.idmworks@outlook.com" w:date="2020-05-09T23:08:00Z"/>
                <w:lang w:val="en-IN"/>
              </w:rPr>
            </w:pPr>
            <w:ins w:id="361" w:author="nyadav.idmworks@outlook.com" w:date="2020-05-09T23:08:00Z">
              <w:r w:rsidRPr="004308B9">
                <w:rPr>
                  <w:lang w:val="en-IN"/>
                </w:rPr>
                <w:t xml:space="preserve">  "orgId": 0,</w:t>
              </w:r>
            </w:ins>
          </w:p>
          <w:p w14:paraId="180DFE38" w14:textId="77777777" w:rsidR="004308B9" w:rsidRPr="004308B9" w:rsidRDefault="004308B9" w:rsidP="004308B9">
            <w:pPr>
              <w:rPr>
                <w:ins w:id="362" w:author="nyadav.idmworks@outlook.com" w:date="2020-05-09T23:08:00Z"/>
                <w:lang w:val="en-IN"/>
              </w:rPr>
            </w:pPr>
            <w:ins w:id="363" w:author="nyadav.idmworks@outlook.com" w:date="2020-05-09T23:08:00Z">
              <w:r w:rsidRPr="004308B9">
                <w:rPr>
                  <w:lang w:val="en-IN"/>
                </w:rPr>
                <w:t xml:space="preserve">  "toCustomerID": "string"</w:t>
              </w:r>
            </w:ins>
          </w:p>
          <w:p w14:paraId="6C7CA337" w14:textId="6BDE7485" w:rsidR="00BE521B" w:rsidRDefault="004308B9" w:rsidP="004308B9">
            <w:pPr>
              <w:rPr>
                <w:ins w:id="364" w:author="nyadav.idmworks@outlook.com" w:date="2020-05-09T23:00:00Z"/>
                <w:lang w:val="en-IN"/>
              </w:rPr>
            </w:pPr>
            <w:ins w:id="365" w:author="nyadav.idmworks@outlook.com" w:date="2020-05-09T23:08:00Z">
              <w:r w:rsidRPr="004308B9">
                <w:rPr>
                  <w:lang w:val="en-IN"/>
                </w:rPr>
                <w:t>}</w:t>
              </w:r>
            </w:ins>
          </w:p>
        </w:tc>
        <w:tc>
          <w:tcPr>
            <w:tcW w:w="4508" w:type="dxa"/>
          </w:tcPr>
          <w:p w14:paraId="048E5F3C" w14:textId="77777777" w:rsidR="00BE521B" w:rsidRPr="0083442C" w:rsidRDefault="00BE521B" w:rsidP="007864DF">
            <w:pPr>
              <w:rPr>
                <w:ins w:id="366" w:author="nyadav.idmworks@outlook.com" w:date="2020-05-09T23:00:00Z"/>
                <w:b/>
                <w:bCs/>
                <w:lang w:val="en-IN"/>
              </w:rPr>
            </w:pPr>
            <w:ins w:id="367" w:author="nyadav.idmworks@outlook.com" w:date="2020-05-09T23:00:00Z">
              <w:r w:rsidRPr="0083442C">
                <w:rPr>
                  <w:b/>
                  <w:bCs/>
                  <w:lang w:val="en-IN"/>
                </w:rPr>
                <w:t xml:space="preserve">Do not pass (as you may not have): </w:t>
              </w:r>
            </w:ins>
          </w:p>
          <w:p w14:paraId="64E823C9" w14:textId="77777777" w:rsidR="00BE521B" w:rsidRPr="0083442C" w:rsidRDefault="00BE521B" w:rsidP="007864DF">
            <w:pPr>
              <w:pStyle w:val="HTMLPreformatted"/>
              <w:shd w:val="clear" w:color="auto" w:fill="FFFFFF"/>
              <w:rPr>
                <w:ins w:id="368" w:author="nyadav.idmworks@outlook.com" w:date="2020-05-09T23:00:00Z"/>
                <w:rFonts w:asciiTheme="minorHAnsi" w:eastAsiaTheme="minorHAnsi" w:hAnsiTheme="minorHAnsi" w:cstheme="minorBidi"/>
                <w:sz w:val="22"/>
                <w:szCs w:val="22"/>
                <w:lang w:val="en-IN"/>
                <w:rPrChange w:id="369" w:author="nyadav.idmworks@outlook.com" w:date="2020-05-09T23:09:00Z">
                  <w:rPr>
                    <w:ins w:id="370" w:author="nyadav.idmworks@outlook.com" w:date="2020-05-09T23:00:00Z"/>
                    <w:rFonts w:ascii="JetBrains Mono" w:hAnsi="JetBrains Mono"/>
                    <w:color w:val="080808"/>
                  </w:rPr>
                </w:rPrChange>
              </w:rPr>
            </w:pPr>
            <w:ins w:id="371" w:author="nyadav.idmworks@outlook.com" w:date="2020-05-09T23:00:00Z">
              <w:r w:rsidRPr="0083442C">
                <w:rPr>
                  <w:rFonts w:asciiTheme="minorHAnsi" w:eastAsiaTheme="minorHAnsi" w:hAnsiTheme="minorHAnsi" w:cstheme="minorBidi"/>
                  <w:sz w:val="22"/>
                  <w:szCs w:val="22"/>
                  <w:lang w:val="en-IN"/>
                  <w:rPrChange w:id="372" w:author="nyadav.idmworks@outlook.com" w:date="2020-05-09T23:09:00Z">
                    <w:rPr>
                      <w:lang w:val="en-IN"/>
                    </w:rPr>
                  </w:rPrChange>
                </w:rPr>
                <w:t>“</w:t>
              </w:r>
              <w:r w:rsidRPr="0083442C">
                <w:rPr>
                  <w:rFonts w:asciiTheme="minorHAnsi" w:eastAsiaTheme="minorHAnsi" w:hAnsiTheme="minorHAnsi" w:cstheme="minorBidi"/>
                  <w:sz w:val="22"/>
                  <w:szCs w:val="22"/>
                  <w:lang w:val="en-IN"/>
                  <w:rPrChange w:id="373" w:author="nyadav.idmworks@outlook.com" w:date="2020-05-09T23:09:00Z">
                    <w:rPr>
                      <w:rFonts w:ascii="JetBrains Mono" w:hAnsi="JetBrains Mono"/>
                      <w:color w:val="871094"/>
                    </w:rPr>
                  </w:rPrChange>
                </w:rPr>
                <w:t>deliveryID</w:t>
              </w:r>
              <w:r w:rsidRPr="0083442C">
                <w:rPr>
                  <w:rFonts w:asciiTheme="minorHAnsi" w:eastAsiaTheme="minorHAnsi" w:hAnsiTheme="minorHAnsi" w:cstheme="minorBidi"/>
                  <w:sz w:val="22"/>
                  <w:szCs w:val="22"/>
                  <w:lang w:val="en-IN"/>
                  <w:rPrChange w:id="374" w:author="nyadav.idmworks@outlook.com" w:date="2020-05-09T23:09:00Z">
                    <w:rPr>
                      <w:lang w:val="en-IN"/>
                    </w:rPr>
                  </w:rPrChange>
                </w:rPr>
                <w:t>”</w:t>
              </w:r>
            </w:ins>
          </w:p>
          <w:p w14:paraId="38B1CF8E" w14:textId="77777777" w:rsidR="00BE521B" w:rsidRPr="0083442C" w:rsidRDefault="00BE521B" w:rsidP="007864DF">
            <w:pPr>
              <w:rPr>
                <w:ins w:id="375" w:author="nyadav.idmworks@outlook.com" w:date="2020-05-09T23:00:00Z"/>
                <w:lang w:val="en-IN"/>
                <w:rPrChange w:id="376" w:author="nyadav.idmworks@outlook.com" w:date="2020-05-09T23:09:00Z">
                  <w:rPr>
                    <w:ins w:id="377" w:author="nyadav.idmworks@outlook.com" w:date="2020-05-09T23:00:00Z"/>
                    <w:b/>
                    <w:bCs/>
                    <w:lang w:val="en-IN"/>
                  </w:rPr>
                </w:rPrChange>
              </w:rPr>
            </w:pPr>
          </w:p>
          <w:p w14:paraId="187445E4" w14:textId="77777777" w:rsidR="00BE521B" w:rsidRPr="0083442C" w:rsidRDefault="00BE521B" w:rsidP="007864DF">
            <w:pPr>
              <w:rPr>
                <w:ins w:id="378" w:author="nyadav.idmworks@outlook.com" w:date="2020-05-09T23:00:00Z"/>
                <w:b/>
                <w:bCs/>
                <w:lang w:val="en-IN"/>
              </w:rPr>
            </w:pPr>
            <w:ins w:id="379" w:author="nyadav.idmworks@outlook.com" w:date="2020-05-09T23:00:00Z">
              <w:r w:rsidRPr="0083442C">
                <w:rPr>
                  <w:b/>
                  <w:bCs/>
                  <w:lang w:val="en-IN"/>
                </w:rPr>
                <w:t xml:space="preserve">Mapping (UI to API) </w:t>
              </w:r>
            </w:ins>
          </w:p>
          <w:p w14:paraId="09A0D42B" w14:textId="0F8157F9" w:rsidR="00431870" w:rsidRDefault="00BE521B" w:rsidP="00431870">
            <w:pPr>
              <w:pStyle w:val="HTMLPreformatted"/>
              <w:shd w:val="clear" w:color="auto" w:fill="FFFFFF"/>
              <w:rPr>
                <w:ins w:id="380" w:author="nyadav.idmworks@outlook.com" w:date="2020-05-09T23:12:00Z"/>
                <w:rFonts w:ascii="JetBrains Mono" w:hAnsi="JetBrains Mono"/>
                <w:color w:val="080808"/>
              </w:rPr>
            </w:pPr>
            <w:ins w:id="381" w:author="nyadav.idmworks@outlook.com" w:date="2020-05-09T23:00:00Z">
              <w:r w:rsidRPr="0083442C">
                <w:rPr>
                  <w:rFonts w:asciiTheme="minorHAnsi" w:eastAsiaTheme="minorHAnsi" w:hAnsiTheme="minorHAnsi" w:cstheme="minorBidi"/>
                  <w:sz w:val="22"/>
                  <w:szCs w:val="22"/>
                  <w:lang w:val="en-IN"/>
                  <w:rPrChange w:id="382" w:author="nyadav.idmworks@outlook.com" w:date="2020-05-09T23:09:00Z">
                    <w:rPr>
                      <w:lang w:val="en-IN"/>
                    </w:rPr>
                  </w:rPrChange>
                </w:rPr>
                <w:t xml:space="preserve">Customer: </w:t>
              </w:r>
            </w:ins>
            <w:ins w:id="383" w:author="nyadav.idmworks@outlook.com" w:date="2020-05-09T23:12:00Z">
              <w:r w:rsidR="00431870" w:rsidRPr="00980802">
                <w:rPr>
                  <w:rFonts w:asciiTheme="minorHAnsi" w:eastAsiaTheme="minorHAnsi" w:hAnsiTheme="minorHAnsi" w:cstheme="minorBidi"/>
                  <w:sz w:val="22"/>
                  <w:szCs w:val="22"/>
                  <w:lang w:val="en-IN"/>
                  <w:rPrChange w:id="384" w:author="nyadav.idmworks@outlook.com" w:date="2020-05-09T23:13:00Z">
                    <w:rPr>
                      <w:rFonts w:ascii="JetBrains Mono" w:hAnsi="JetBrains Mono"/>
                      <w:color w:val="067D17"/>
                    </w:rPr>
                  </w:rPrChange>
                </w:rPr>
                <w:t>ownerid</w:t>
              </w:r>
              <w:r w:rsidR="00431870" w:rsidRPr="0025747A">
                <w:rPr>
                  <w:rFonts w:ascii="JetBrains Mono" w:hAnsi="JetBrains Mono"/>
                  <w:b/>
                  <w:bCs/>
                  <w:color w:val="067D17"/>
                  <w:sz w:val="24"/>
                  <w:szCs w:val="24"/>
                  <w:rPrChange w:id="385" w:author="nyadav.idmworks@outlook.com" w:date="2020-05-09T23:23:00Z">
                    <w:rPr>
                      <w:rFonts w:ascii="JetBrains Mono" w:hAnsi="JetBrains Mono"/>
                      <w:color w:val="067D17"/>
                    </w:rPr>
                  </w:rPrChange>
                </w:rPr>
                <w:t>*</w:t>
              </w:r>
            </w:ins>
          </w:p>
          <w:p w14:paraId="3FAA045C" w14:textId="79F8219A" w:rsidR="00BE521B" w:rsidRDefault="00431870" w:rsidP="00431870">
            <w:pPr>
              <w:pStyle w:val="HTMLPreformatted"/>
              <w:shd w:val="clear" w:color="auto" w:fill="FFFFFF"/>
              <w:rPr>
                <w:ins w:id="386" w:author="nyadav.idmworks@outlook.com" w:date="2020-05-09T23:10:00Z"/>
                <w:rFonts w:asciiTheme="minorHAnsi" w:eastAsiaTheme="minorHAnsi" w:hAnsiTheme="minorHAnsi" w:cstheme="minorBidi"/>
                <w:sz w:val="22"/>
                <w:szCs w:val="22"/>
                <w:lang w:val="en-IN"/>
              </w:rPr>
            </w:pPr>
            <w:ins w:id="387" w:author="nyadav.idmworks@outlook.com" w:date="2020-05-09T23:12:00Z">
              <w:r w:rsidRPr="00431870">
                <w:rPr>
                  <w:rFonts w:asciiTheme="minorHAnsi" w:eastAsiaTheme="minorHAnsi" w:hAnsiTheme="minorHAnsi" w:cstheme="minorBidi"/>
                  <w:sz w:val="22"/>
                  <w:szCs w:val="22"/>
                  <w:lang w:val="en-IN"/>
                </w:rPr>
                <w:t xml:space="preserve"> </w:t>
              </w:r>
            </w:ins>
            <w:ins w:id="388" w:author="nyadav.idmworks@outlook.com" w:date="2020-05-09T23:00:00Z">
              <w:r w:rsidR="00BE521B" w:rsidRPr="0083442C">
                <w:rPr>
                  <w:rFonts w:asciiTheme="minorHAnsi" w:eastAsiaTheme="minorHAnsi" w:hAnsiTheme="minorHAnsi" w:cstheme="minorBidi"/>
                  <w:sz w:val="22"/>
                  <w:szCs w:val="22"/>
                  <w:lang w:val="en-IN"/>
                  <w:rPrChange w:id="389" w:author="nyadav.idmworks@outlook.com" w:date="2020-05-09T23:09:00Z">
                    <w:rPr>
                      <w:lang w:val="en-IN"/>
                    </w:rPr>
                  </w:rPrChange>
                </w:rPr>
                <w:sym w:font="Wingdings" w:char="F0E0"/>
              </w:r>
              <w:r w:rsidR="00BE521B" w:rsidRPr="0083442C">
                <w:rPr>
                  <w:rFonts w:asciiTheme="minorHAnsi" w:eastAsiaTheme="minorHAnsi" w:hAnsiTheme="minorHAnsi" w:cstheme="minorBidi"/>
                  <w:sz w:val="22"/>
                  <w:szCs w:val="22"/>
                  <w:lang w:val="en-IN"/>
                  <w:rPrChange w:id="390" w:author="nyadav.idmworks@outlook.com" w:date="2020-05-09T23:09:00Z">
                    <w:rPr>
                      <w:lang w:val="en-IN"/>
                    </w:rPr>
                  </w:rPrChange>
                </w:rPr>
                <w:t xml:space="preserve"> </w:t>
              </w:r>
              <w:r w:rsidR="00BE521B" w:rsidRPr="0083442C">
                <w:rPr>
                  <w:rFonts w:asciiTheme="minorHAnsi" w:eastAsiaTheme="minorHAnsi" w:hAnsiTheme="minorHAnsi" w:cstheme="minorBidi"/>
                  <w:sz w:val="22"/>
                  <w:szCs w:val="22"/>
                  <w:lang w:val="en-IN"/>
                  <w:rPrChange w:id="391" w:author="nyadav.idmworks@outlook.com" w:date="2020-05-09T23:09:00Z">
                    <w:rPr>
                      <w:rFonts w:ascii="JetBrains Mono" w:hAnsi="JetBrains Mono"/>
                      <w:color w:val="871094"/>
                    </w:rPr>
                  </w:rPrChange>
                </w:rPr>
                <w:t>toCustomerID</w:t>
              </w:r>
            </w:ins>
          </w:p>
          <w:p w14:paraId="6938C0D6" w14:textId="77777777" w:rsidR="00BE521B" w:rsidRDefault="00C11242" w:rsidP="007864DF">
            <w:pPr>
              <w:rPr>
                <w:ins w:id="392" w:author="nyadav.idmworks@outlook.com" w:date="2020-05-09T23:09:00Z"/>
                <w:lang w:val="en-IN"/>
              </w:rPr>
            </w:pPr>
            <w:ins w:id="393" w:author="nyadav.idmworks@outlook.com" w:date="2020-05-09T23:08:00Z">
              <w:r>
                <w:rPr>
                  <w:lang w:val="en-IN"/>
                </w:rPr>
                <w:t>LoggedI</w:t>
              </w:r>
            </w:ins>
            <w:ins w:id="394" w:author="nyadav.idmworks@outlook.com" w:date="2020-05-09T23:09:00Z">
              <w:r>
                <w:rPr>
                  <w:lang w:val="en-IN"/>
                </w:rPr>
                <w:t xml:space="preserve">nUser:OrgID </w:t>
              </w:r>
              <w:r w:rsidRPr="00C11242">
                <w:rPr>
                  <w:lang w:val="en-IN"/>
                </w:rPr>
                <w:sym w:font="Wingdings" w:char="F0E0"/>
              </w:r>
              <w:r>
                <w:rPr>
                  <w:lang w:val="en-IN"/>
                </w:rPr>
                <w:t xml:space="preserve"> </w:t>
              </w:r>
            </w:ins>
            <w:ins w:id="395" w:author="nyadav.idmworks@outlook.com" w:date="2020-05-09T23:08:00Z">
              <w:r w:rsidRPr="004308B9">
                <w:rPr>
                  <w:lang w:val="en-IN"/>
                </w:rPr>
                <w:t>orgId</w:t>
              </w:r>
            </w:ins>
          </w:p>
          <w:p w14:paraId="055767E1" w14:textId="77777777" w:rsidR="00BE73A0" w:rsidRDefault="00BE73A0" w:rsidP="007864DF">
            <w:pPr>
              <w:rPr>
                <w:ins w:id="396" w:author="nyadav.idmworks@outlook.com" w:date="2020-05-09T23:12:00Z"/>
                <w:lang w:val="en-IN"/>
              </w:rPr>
            </w:pPr>
            <w:ins w:id="397" w:author="nyadav.idmworks@outlook.com" w:date="2020-05-09T23:09:00Z">
              <w:r>
                <w:rPr>
                  <w:lang w:val="en-IN"/>
                </w:rPr>
                <w:t>LoggedInUser:EmployeeID</w:t>
              </w:r>
            </w:ins>
            <w:ins w:id="398" w:author="nyadav.idmworks@outlook.com" w:date="2020-05-09T23:10:00Z">
              <w:r w:rsidR="00B45599">
                <w:rPr>
                  <w:lang w:val="en-IN"/>
                </w:rPr>
                <w:t xml:space="preserve"> </w:t>
              </w:r>
              <w:r w:rsidR="00B45599" w:rsidRPr="00B45599">
                <w:rPr>
                  <w:lang w:val="en-IN"/>
                </w:rPr>
                <w:sym w:font="Wingdings" w:char="F0E0"/>
              </w:r>
            </w:ins>
            <w:ins w:id="399" w:author="nyadav.idmworks@outlook.com" w:date="2020-05-09T23:09:00Z">
              <w:r>
                <w:rPr>
                  <w:lang w:val="en-IN"/>
                </w:rPr>
                <w:t xml:space="preserve"> </w:t>
              </w:r>
              <w:r w:rsidRPr="004308B9">
                <w:rPr>
                  <w:lang w:val="en-IN"/>
                </w:rPr>
                <w:t>createdbyId</w:t>
              </w:r>
            </w:ins>
          </w:p>
          <w:p w14:paraId="1B0604A5" w14:textId="48E62A00" w:rsidR="00431870" w:rsidRDefault="00431870" w:rsidP="007864DF">
            <w:pPr>
              <w:rPr>
                <w:ins w:id="400" w:author="nyadav.idmworks@outlook.com" w:date="2020-05-09T23:12:00Z"/>
                <w:lang w:val="en-IN"/>
              </w:rPr>
            </w:pPr>
          </w:p>
          <w:p w14:paraId="40E6177E" w14:textId="3D1F5551" w:rsidR="00431870" w:rsidRDefault="00431870" w:rsidP="007864DF">
            <w:pPr>
              <w:rPr>
                <w:ins w:id="401" w:author="nyadav.idmworks@outlook.com" w:date="2020-05-09T23:12:00Z"/>
                <w:lang w:val="en-IN"/>
              </w:rPr>
            </w:pPr>
          </w:p>
          <w:p w14:paraId="7618D4AC" w14:textId="2AFB566E" w:rsidR="00431870" w:rsidRPr="00431870" w:rsidRDefault="00431870" w:rsidP="00431870">
            <w:pPr>
              <w:rPr>
                <w:ins w:id="402" w:author="nyadav.idmworks@outlook.com" w:date="2020-05-09T23:12:00Z"/>
                <w:lang w:val="en-IN"/>
              </w:rPr>
            </w:pPr>
            <w:ins w:id="403" w:author="nyadav.idmworks@outlook.com" w:date="2020-05-09T23:12:00Z">
              <w:r w:rsidRPr="0025747A">
                <w:rPr>
                  <w:b/>
                  <w:bCs/>
                  <w:sz w:val="28"/>
                  <w:szCs w:val="28"/>
                  <w:lang w:val="en-IN"/>
                  <w:rPrChange w:id="404" w:author="nyadav.idmworks@outlook.com" w:date="2020-05-09T23:23:00Z">
                    <w:rPr>
                      <w:lang w:val="en-IN"/>
                    </w:rPr>
                  </w:rPrChange>
                </w:rPr>
                <w:t>*</w:t>
              </w:r>
              <w:r>
                <w:rPr>
                  <w:lang w:val="en-IN"/>
                </w:rPr>
                <w:t xml:space="preserve">ownerId you will get as part of </w:t>
              </w:r>
            </w:ins>
            <w:ins w:id="405" w:author="nyadav.idmworks@outlook.com" w:date="2020-05-09T23:13:00Z">
              <w:r>
                <w:rPr>
                  <w:lang w:val="en-IN"/>
                </w:rPr>
                <w:t>“</w:t>
              </w:r>
            </w:ins>
            <w:ins w:id="406" w:author="nyadav.idmworks@outlook.com" w:date="2020-05-09T23:12:00Z">
              <w:r>
                <w:rPr>
                  <w:lang w:val="en-IN"/>
                </w:rPr>
                <w:t>Customer”</w:t>
              </w:r>
            </w:ins>
            <w:ins w:id="407" w:author="nyadav.idmworks@outlook.com" w:date="2020-05-09T23:13:00Z">
              <w:r>
                <w:rPr>
                  <w:lang w:val="en-IN"/>
                </w:rPr>
                <w:t xml:space="preserve"> search, while you display </w:t>
              </w:r>
            </w:ins>
            <w:ins w:id="408" w:author="nyadav.idmworks@outlook.com" w:date="2020-05-09T23:21:00Z">
              <w:r w:rsidR="00306B5F">
                <w:rPr>
                  <w:lang w:val="en-IN"/>
                </w:rPr>
                <w:t>“</w:t>
              </w:r>
            </w:ins>
            <w:ins w:id="409" w:author="nyadav.idmworks@outlook.com" w:date="2020-05-09T23:13:00Z">
              <w:r>
                <w:rPr>
                  <w:lang w:val="en-IN"/>
                </w:rPr>
                <w:t>NickName</w:t>
              </w:r>
            </w:ins>
            <w:ins w:id="410" w:author="nyadav.idmworks@outlook.com" w:date="2020-05-09T23:21:00Z">
              <w:r w:rsidR="00306B5F">
                <w:rPr>
                  <w:lang w:val="en-IN"/>
                </w:rPr>
                <w:t>”</w:t>
              </w:r>
            </w:ins>
            <w:ins w:id="411" w:author="nyadav.idmworks@outlook.com" w:date="2020-05-09T23:13:00Z">
              <w:r>
                <w:rPr>
                  <w:lang w:val="en-IN"/>
                </w:rPr>
                <w:t xml:space="preserve">, you need to pass </w:t>
              </w:r>
            </w:ins>
            <w:ins w:id="412" w:author="nyadav.idmworks@outlook.com" w:date="2020-05-09T23:22:00Z">
              <w:r w:rsidR="00306B5F">
                <w:rPr>
                  <w:lang w:val="en-IN"/>
                </w:rPr>
                <w:t>“</w:t>
              </w:r>
            </w:ins>
            <w:ins w:id="413" w:author="nyadav.idmworks@outlook.com" w:date="2020-05-09T23:13:00Z">
              <w:r>
                <w:rPr>
                  <w:lang w:val="en-IN"/>
                </w:rPr>
                <w:t>OwnerID</w:t>
              </w:r>
            </w:ins>
            <w:ins w:id="414" w:author="nyadav.idmworks@outlook.com" w:date="2020-05-09T23:22:00Z">
              <w:r w:rsidR="00306B5F">
                <w:rPr>
                  <w:lang w:val="en-IN"/>
                </w:rPr>
                <w:t xml:space="preserve">” to the backend </w:t>
              </w:r>
              <w:r w:rsidR="00954BC4">
                <w:rPr>
                  <w:lang w:val="en-IN"/>
                </w:rPr>
                <w:t>for that field.</w:t>
              </w:r>
            </w:ins>
          </w:p>
          <w:p w14:paraId="787610AA" w14:textId="6A7B6607" w:rsidR="00431870" w:rsidRDefault="00431870" w:rsidP="007864DF">
            <w:pPr>
              <w:rPr>
                <w:ins w:id="415" w:author="nyadav.idmworks@outlook.com" w:date="2020-05-09T23:00:00Z"/>
                <w:lang w:val="en-IN"/>
              </w:rPr>
            </w:pPr>
          </w:p>
        </w:tc>
      </w:tr>
      <w:tr w:rsidR="00BE521B" w14:paraId="633C0CB4" w14:textId="77777777" w:rsidTr="007864DF">
        <w:trPr>
          <w:ins w:id="416" w:author="nyadav.idmworks@outlook.com" w:date="2020-05-09T23:00:00Z"/>
        </w:trPr>
        <w:tc>
          <w:tcPr>
            <w:tcW w:w="4508" w:type="dxa"/>
          </w:tcPr>
          <w:p w14:paraId="5B81E140" w14:textId="77777777" w:rsidR="00BE521B" w:rsidRPr="00C747D7" w:rsidRDefault="00BE521B" w:rsidP="007864DF">
            <w:pPr>
              <w:rPr>
                <w:ins w:id="417" w:author="nyadav.idmworks@outlook.com" w:date="2020-05-09T23:00:00Z"/>
                <w:lang w:val="en-IN"/>
              </w:rPr>
            </w:pPr>
          </w:p>
        </w:tc>
        <w:tc>
          <w:tcPr>
            <w:tcW w:w="4508" w:type="dxa"/>
          </w:tcPr>
          <w:p w14:paraId="20AB35CF" w14:textId="77777777" w:rsidR="00BE521B" w:rsidRDefault="00BE521B" w:rsidP="007864DF">
            <w:pPr>
              <w:rPr>
                <w:ins w:id="418" w:author="nyadav.idmworks@outlook.com" w:date="2020-05-09T23:00:00Z"/>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419" w:author="nyadav.idmworks@outlook.com" w:date="2020-05-09T22:54:00Z"/>
          <w:rFonts w:ascii="JetBrains Mono" w:eastAsia="Times New Roman" w:hAnsi="JetBrains Mono" w:cs="Courier New"/>
          <w:color w:val="080808"/>
          <w:sz w:val="20"/>
          <w:szCs w:val="20"/>
        </w:rPr>
      </w:pPr>
    </w:p>
    <w:p w14:paraId="689015ED" w14:textId="28B33FF2" w:rsidR="008E1389" w:rsidRPr="008E1389" w:rsidRDefault="00CA2263">
      <w:pPr>
        <w:pStyle w:val="Heading2"/>
        <w:rPr>
          <w:ins w:id="420" w:author="nyadav.idmworks@outlook.com" w:date="2020-05-09T23:02:00Z"/>
          <w:lang w:val="en-IN"/>
          <w:rPrChange w:id="421" w:author="nyadav.idmworks@outlook.com" w:date="2020-05-09T23:02:00Z">
            <w:rPr>
              <w:ins w:id="422" w:author="nyadav.idmworks@outlook.com" w:date="2020-05-09T23:02:00Z"/>
              <w:rFonts w:ascii="JetBrains Mono" w:hAnsi="JetBrains Mono"/>
              <w:color w:val="080808"/>
            </w:rPr>
          </w:rPrChange>
        </w:rPr>
        <w:pPrChange w:id="423" w:author="nyadav.idmworks@outlook.com" w:date="2020-05-09T23:03:00Z">
          <w:pPr>
            <w:pStyle w:val="HTMLPreformatted"/>
            <w:shd w:val="clear" w:color="auto" w:fill="FFFFFF"/>
          </w:pPr>
        </w:pPrChange>
      </w:pPr>
      <w:bookmarkStart w:id="424" w:name="_Ref39957829"/>
      <w:ins w:id="425" w:author="nyadav.idmworks@outlook.com" w:date="2020-05-09T23:03:00Z">
        <w:r>
          <w:rPr>
            <w:lang w:val="en-IN"/>
          </w:rPr>
          <w:lastRenderedPageBreak/>
          <w:t>a</w:t>
        </w:r>
      </w:ins>
      <w:ins w:id="426" w:author="nyadav.idmworks@outlook.com" w:date="2020-05-09T23:02:00Z">
        <w:r w:rsidR="008E1389" w:rsidRPr="008E1389">
          <w:rPr>
            <w:lang w:val="en-IN"/>
            <w:rPrChange w:id="427" w:author="nyadav.idmworks@outlook.com" w:date="2020-05-09T23:02:00Z">
              <w:rPr>
                <w:rFonts w:ascii="JetBrains Mono" w:hAnsi="JetBrains Mono"/>
                <w:color w:val="067D17"/>
              </w:rPr>
            </w:rPrChange>
          </w:rPr>
          <w:t>ccounting/</w:t>
        </w:r>
        <w:commentRangeStart w:id="428"/>
        <w:r w:rsidR="008E1389" w:rsidRPr="008E1389">
          <w:rPr>
            <w:lang w:val="en-IN"/>
            <w:rPrChange w:id="429" w:author="nyadav.idmworks@outlook.com" w:date="2020-05-09T23:02:00Z">
              <w:rPr>
                <w:rFonts w:ascii="JetBrains Mono" w:hAnsi="JetBrains Mono"/>
                <w:color w:val="067D17"/>
              </w:rPr>
            </w:rPrChange>
          </w:rPr>
          <w:t>getAccountsByNickName</w:t>
        </w:r>
      </w:ins>
      <w:bookmarkEnd w:id="424"/>
      <w:commentRangeEnd w:id="428"/>
      <w:ins w:id="430" w:author="nyadav.idmworks@outlook.com" w:date="2020-05-09T23:20:00Z">
        <w:r w:rsidR="00F05226">
          <w:rPr>
            <w:rStyle w:val="CommentReference"/>
            <w:rFonts w:asciiTheme="minorHAnsi" w:eastAsiaTheme="minorHAnsi" w:hAnsiTheme="minorHAnsi" w:cstheme="minorBidi"/>
            <w:color w:val="auto"/>
          </w:rPr>
          <w:commentReference w:id="428"/>
        </w:r>
      </w:ins>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431" w:author="nyadav.idmworks@outlook.com" w:date="2020-05-09T23:14:00Z"/>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rPr>
          <w:ins w:id="432" w:author="nyadav.idmworks@outlook.com" w:date="2020-05-09T23:14:00Z"/>
        </w:trPr>
        <w:tc>
          <w:tcPr>
            <w:tcW w:w="4508" w:type="dxa"/>
          </w:tcPr>
          <w:p w14:paraId="2C5A158C" w14:textId="77777777" w:rsidR="00980802" w:rsidRDefault="00980802" w:rsidP="007864DF">
            <w:pPr>
              <w:rPr>
                <w:ins w:id="433" w:author="nyadav.idmworks@outlook.com" w:date="2020-05-09T23:14:00Z"/>
                <w:lang w:val="en-IN"/>
              </w:rPr>
            </w:pPr>
            <w:commentRangeStart w:id="434"/>
            <w:ins w:id="435" w:author="nyadav.idmworks@outlook.com" w:date="2020-05-09T23:14:00Z">
              <w:r w:rsidRPr="00672ABE">
                <w:rPr>
                  <w:b/>
                  <w:bCs/>
                  <w:lang w:val="en-IN"/>
                </w:rPr>
                <w:t>API</w:t>
              </w:r>
              <w:commentRangeEnd w:id="434"/>
              <w:r>
                <w:rPr>
                  <w:rStyle w:val="CommentReference"/>
                </w:rPr>
                <w:commentReference w:id="434"/>
              </w:r>
            </w:ins>
          </w:p>
        </w:tc>
        <w:tc>
          <w:tcPr>
            <w:tcW w:w="4508" w:type="dxa"/>
          </w:tcPr>
          <w:p w14:paraId="16F96285" w14:textId="77777777" w:rsidR="00980802" w:rsidRDefault="00980802" w:rsidP="007864DF">
            <w:pPr>
              <w:rPr>
                <w:ins w:id="436" w:author="nyadav.idmworks@outlook.com" w:date="2020-05-09T23:14:00Z"/>
                <w:lang w:val="en-IN"/>
              </w:rPr>
            </w:pPr>
            <w:ins w:id="437" w:author="nyadav.idmworks@outlook.com" w:date="2020-05-09T23:14:00Z">
              <w:r>
                <w:rPr>
                  <w:b/>
                  <w:bCs/>
                  <w:lang w:val="en-IN"/>
                </w:rPr>
                <w:t xml:space="preserve">THE FIELDS NEED </w:t>
              </w:r>
              <w:commentRangeStart w:id="438"/>
              <w:commentRangeStart w:id="439"/>
              <w:r>
                <w:rPr>
                  <w:b/>
                  <w:bCs/>
                  <w:lang w:val="en-IN"/>
                </w:rPr>
                <w:t>CLARIFICATION</w:t>
              </w:r>
              <w:commentRangeEnd w:id="438"/>
              <w:r>
                <w:rPr>
                  <w:rStyle w:val="CommentReference"/>
                </w:rPr>
                <w:commentReference w:id="438"/>
              </w:r>
              <w:commentRangeEnd w:id="439"/>
              <w:r>
                <w:rPr>
                  <w:rStyle w:val="CommentReference"/>
                </w:rPr>
                <w:commentReference w:id="439"/>
              </w:r>
            </w:ins>
          </w:p>
        </w:tc>
      </w:tr>
      <w:tr w:rsidR="00980802" w14:paraId="77CF2950" w14:textId="77777777" w:rsidTr="007864DF">
        <w:trPr>
          <w:ins w:id="440" w:author="nyadav.idmworks@outlook.com" w:date="2020-05-09T23:14:00Z"/>
        </w:trPr>
        <w:tc>
          <w:tcPr>
            <w:tcW w:w="4508" w:type="dxa"/>
          </w:tcPr>
          <w:p w14:paraId="4D34BE6D" w14:textId="77777777" w:rsidR="00E9412C" w:rsidRPr="00E9412C" w:rsidRDefault="00E9412C" w:rsidP="00E9412C">
            <w:pPr>
              <w:rPr>
                <w:ins w:id="441" w:author="nyadav.idmworks@outlook.com" w:date="2020-05-11T13:22:00Z"/>
                <w:lang w:val="en-IN"/>
              </w:rPr>
            </w:pPr>
            <w:ins w:id="442" w:author="nyadav.idmworks@outlook.com" w:date="2020-05-11T13:22:00Z">
              <w:r w:rsidRPr="00E9412C">
                <w:rPr>
                  <w:lang w:val="en-IN"/>
                </w:rPr>
                <w:t>{</w:t>
              </w:r>
            </w:ins>
          </w:p>
          <w:p w14:paraId="7B7A4A0A" w14:textId="77777777" w:rsidR="00E9412C" w:rsidRPr="00E9412C" w:rsidRDefault="00E9412C" w:rsidP="00E9412C">
            <w:pPr>
              <w:rPr>
                <w:ins w:id="443" w:author="nyadav.idmworks@outlook.com" w:date="2020-05-11T13:22:00Z"/>
                <w:lang w:val="en-IN"/>
              </w:rPr>
            </w:pPr>
            <w:ins w:id="444" w:author="nyadav.idmworks@outlook.com" w:date="2020-05-11T13:22:00Z">
              <w:r w:rsidRPr="00E9412C">
                <w:rPr>
                  <w:lang w:val="en-IN"/>
                </w:rPr>
                <w:t xml:space="preserve">  "accountId": 0,</w:t>
              </w:r>
            </w:ins>
          </w:p>
          <w:p w14:paraId="1D7757CC" w14:textId="77777777" w:rsidR="00E9412C" w:rsidRPr="00E9412C" w:rsidRDefault="00E9412C" w:rsidP="00E9412C">
            <w:pPr>
              <w:rPr>
                <w:ins w:id="445" w:author="nyadav.idmworks@outlook.com" w:date="2020-05-11T13:22:00Z"/>
                <w:lang w:val="en-IN"/>
              </w:rPr>
            </w:pPr>
            <w:ins w:id="446" w:author="nyadav.idmworks@outlook.com" w:date="2020-05-11T13:22:00Z">
              <w:r w:rsidRPr="00E9412C">
                <w:rPr>
                  <w:lang w:val="en-IN"/>
                </w:rPr>
                <w:t xml:space="preserve">  "accountnickname": "string",</w:t>
              </w:r>
            </w:ins>
          </w:p>
          <w:p w14:paraId="066FF1D3" w14:textId="77777777" w:rsidR="00E9412C" w:rsidRPr="00E9412C" w:rsidRDefault="00E9412C" w:rsidP="00E9412C">
            <w:pPr>
              <w:rPr>
                <w:ins w:id="447" w:author="nyadav.idmworks@outlook.com" w:date="2020-05-11T13:22:00Z"/>
                <w:lang w:val="en-IN"/>
              </w:rPr>
            </w:pPr>
            <w:ins w:id="448" w:author="nyadav.idmworks@outlook.com" w:date="2020-05-11T13:22:00Z">
              <w:r w:rsidRPr="00E9412C">
                <w:rPr>
                  <w:lang w:val="en-IN"/>
                </w:rPr>
                <w:t xml:space="preserve">  "createdate": "string",</w:t>
              </w:r>
            </w:ins>
          </w:p>
          <w:p w14:paraId="0F9CCE6C" w14:textId="77777777" w:rsidR="00E9412C" w:rsidRPr="00E9412C" w:rsidRDefault="00E9412C" w:rsidP="00E9412C">
            <w:pPr>
              <w:rPr>
                <w:ins w:id="449" w:author="nyadav.idmworks@outlook.com" w:date="2020-05-11T13:22:00Z"/>
                <w:lang w:val="en-IN"/>
              </w:rPr>
            </w:pPr>
            <w:ins w:id="450" w:author="nyadav.idmworks@outlook.com" w:date="2020-05-11T13:22:00Z">
              <w:r w:rsidRPr="00E9412C">
                <w:rPr>
                  <w:lang w:val="en-IN"/>
                </w:rPr>
                <w:t xml:space="preserve">  "createdbyId": "string",</w:t>
              </w:r>
            </w:ins>
          </w:p>
          <w:p w14:paraId="0DA7C381" w14:textId="77777777" w:rsidR="00E9412C" w:rsidRPr="00E9412C" w:rsidRDefault="00E9412C" w:rsidP="00E9412C">
            <w:pPr>
              <w:rPr>
                <w:ins w:id="451" w:author="nyadav.idmworks@outlook.com" w:date="2020-05-11T13:22:00Z"/>
                <w:lang w:val="en-IN"/>
              </w:rPr>
            </w:pPr>
            <w:ins w:id="452" w:author="nyadav.idmworks@outlook.com" w:date="2020-05-11T13:22:00Z">
              <w:r w:rsidRPr="00E9412C">
                <w:rPr>
                  <w:lang w:val="en-IN"/>
                </w:rPr>
                <w:t xml:space="preserve">  "createdbyid": "string",</w:t>
              </w:r>
            </w:ins>
          </w:p>
          <w:p w14:paraId="7803DD2A" w14:textId="77777777" w:rsidR="00E9412C" w:rsidRPr="00E9412C" w:rsidRDefault="00E9412C" w:rsidP="00E9412C">
            <w:pPr>
              <w:rPr>
                <w:ins w:id="453" w:author="nyadav.idmworks@outlook.com" w:date="2020-05-11T13:22:00Z"/>
                <w:lang w:val="en-IN"/>
              </w:rPr>
            </w:pPr>
            <w:ins w:id="454" w:author="nyadav.idmworks@outlook.com" w:date="2020-05-11T13:22:00Z">
              <w:r w:rsidRPr="00E9412C">
                <w:rPr>
                  <w:lang w:val="en-IN"/>
                </w:rPr>
                <w:t xml:space="preserve">  "currentbalance": 0,</w:t>
              </w:r>
            </w:ins>
          </w:p>
          <w:p w14:paraId="47488207" w14:textId="77777777" w:rsidR="00E9412C" w:rsidRPr="00E9412C" w:rsidRDefault="00E9412C" w:rsidP="00E9412C">
            <w:pPr>
              <w:rPr>
                <w:ins w:id="455" w:author="nyadav.idmworks@outlook.com" w:date="2020-05-11T13:22:00Z"/>
                <w:lang w:val="en-IN"/>
              </w:rPr>
            </w:pPr>
            <w:ins w:id="456" w:author="nyadav.idmworks@outlook.com" w:date="2020-05-11T13:22:00Z">
              <w:r w:rsidRPr="00E9412C">
                <w:rPr>
                  <w:lang w:val="en-IN"/>
                </w:rPr>
                <w:t xml:space="preserve">  "details": "string",</w:t>
              </w:r>
            </w:ins>
          </w:p>
          <w:p w14:paraId="43B1246E" w14:textId="77777777" w:rsidR="00E9412C" w:rsidRPr="00E9412C" w:rsidRDefault="00E9412C" w:rsidP="00E9412C">
            <w:pPr>
              <w:rPr>
                <w:ins w:id="457" w:author="nyadav.idmworks@outlook.com" w:date="2020-05-11T13:22:00Z"/>
                <w:lang w:val="en-IN"/>
              </w:rPr>
            </w:pPr>
            <w:ins w:id="458" w:author="nyadav.idmworks@outlook.com" w:date="2020-05-11T13:22:00Z">
              <w:r w:rsidRPr="00E9412C">
                <w:rPr>
                  <w:lang w:val="en-IN"/>
                </w:rPr>
                <w:t xml:space="preserve">  "lastbalance": 0,</w:t>
              </w:r>
            </w:ins>
          </w:p>
          <w:p w14:paraId="7DCF5A49" w14:textId="77777777" w:rsidR="00E9412C" w:rsidRPr="00E9412C" w:rsidRDefault="00E9412C" w:rsidP="00E9412C">
            <w:pPr>
              <w:rPr>
                <w:ins w:id="459" w:author="nyadav.idmworks@outlook.com" w:date="2020-05-11T13:22:00Z"/>
                <w:lang w:val="en-IN"/>
              </w:rPr>
            </w:pPr>
            <w:ins w:id="460" w:author="nyadav.idmworks@outlook.com" w:date="2020-05-11T13:22:00Z">
              <w:r w:rsidRPr="00E9412C">
                <w:rPr>
                  <w:lang w:val="en-IN"/>
                </w:rPr>
                <w:t xml:space="preserve">  "orgId": 0,</w:t>
              </w:r>
            </w:ins>
          </w:p>
          <w:p w14:paraId="16C7A9EB" w14:textId="77777777" w:rsidR="00E9412C" w:rsidRPr="00E9412C" w:rsidRDefault="00E9412C" w:rsidP="00E9412C">
            <w:pPr>
              <w:rPr>
                <w:ins w:id="461" w:author="nyadav.idmworks@outlook.com" w:date="2020-05-11T13:22:00Z"/>
                <w:lang w:val="en-IN"/>
              </w:rPr>
            </w:pPr>
            <w:ins w:id="462" w:author="nyadav.idmworks@outlook.com" w:date="2020-05-11T13:22:00Z">
              <w:r w:rsidRPr="00E9412C">
                <w:rPr>
                  <w:lang w:val="en-IN"/>
                </w:rPr>
                <w:t xml:space="preserve">  "ownerid": "string",</w:t>
              </w:r>
            </w:ins>
          </w:p>
          <w:p w14:paraId="04CE588B" w14:textId="77777777" w:rsidR="00E9412C" w:rsidRPr="00E9412C" w:rsidRDefault="00E9412C" w:rsidP="00E9412C">
            <w:pPr>
              <w:rPr>
                <w:ins w:id="463" w:author="nyadav.idmworks@outlook.com" w:date="2020-05-11T13:22:00Z"/>
                <w:lang w:val="en-IN"/>
              </w:rPr>
            </w:pPr>
            <w:ins w:id="464" w:author="nyadav.idmworks@outlook.com" w:date="2020-05-11T13:22:00Z">
              <w:r w:rsidRPr="00E9412C">
                <w:rPr>
                  <w:lang w:val="en-IN"/>
                </w:rPr>
                <w:t xml:space="preserve">  "type": "string"</w:t>
              </w:r>
            </w:ins>
          </w:p>
          <w:p w14:paraId="5654ABBB" w14:textId="7B277A80" w:rsidR="00980802" w:rsidRDefault="00E9412C" w:rsidP="00E9412C">
            <w:pPr>
              <w:rPr>
                <w:ins w:id="465" w:author="nyadav.idmworks@outlook.com" w:date="2020-05-09T23:14:00Z"/>
                <w:lang w:val="en-IN"/>
              </w:rPr>
            </w:pPr>
            <w:ins w:id="466" w:author="nyadav.idmworks@outlook.com" w:date="2020-05-11T13:22:00Z">
              <w:r w:rsidRPr="00E9412C">
                <w:rPr>
                  <w:lang w:val="en-IN"/>
                </w:rPr>
                <w:t>}</w:t>
              </w:r>
            </w:ins>
          </w:p>
        </w:tc>
        <w:tc>
          <w:tcPr>
            <w:tcW w:w="4508" w:type="dxa"/>
          </w:tcPr>
          <w:p w14:paraId="36ED32DB" w14:textId="77777777" w:rsidR="00980802" w:rsidRPr="009847C4" w:rsidRDefault="007779A7" w:rsidP="007864DF">
            <w:pPr>
              <w:rPr>
                <w:ins w:id="467" w:author="nyadav.idmworks@outlook.com" w:date="2020-05-11T13:23:00Z"/>
                <w:b/>
                <w:bCs/>
                <w:lang w:val="en-IN"/>
                <w:rPrChange w:id="468" w:author="nyadav.idmworks@outlook.com" w:date="2020-05-11T13:24:00Z">
                  <w:rPr>
                    <w:ins w:id="469" w:author="nyadav.idmworks@outlook.com" w:date="2020-05-11T13:23:00Z"/>
                    <w:lang w:val="en-IN"/>
                  </w:rPr>
                </w:rPrChange>
              </w:rPr>
            </w:pPr>
            <w:ins w:id="470" w:author="nyadav.idmworks@outlook.com" w:date="2020-05-11T13:23:00Z">
              <w:r w:rsidRPr="009847C4">
                <w:rPr>
                  <w:b/>
                  <w:bCs/>
                  <w:lang w:val="en-IN"/>
                  <w:rPrChange w:id="471" w:author="nyadav.idmworks@outlook.com" w:date="2020-05-11T13:24:00Z">
                    <w:rPr>
                      <w:lang w:val="en-IN"/>
                    </w:rPr>
                  </w:rPrChange>
                </w:rPr>
                <w:t xml:space="preserve">Only Pass: </w:t>
              </w:r>
            </w:ins>
          </w:p>
          <w:p w14:paraId="41AB2AAE" w14:textId="034DF152" w:rsidR="007779A7" w:rsidRPr="009847C4" w:rsidRDefault="007779A7" w:rsidP="007864DF">
            <w:pPr>
              <w:rPr>
                <w:ins w:id="472" w:author="nyadav.idmworks@outlook.com" w:date="2020-05-11T13:23:00Z"/>
                <w:lang w:val="en-IN"/>
                <w:rPrChange w:id="473" w:author="nyadav.idmworks@outlook.com" w:date="2020-05-11T13:24:00Z">
                  <w:rPr>
                    <w:ins w:id="474" w:author="nyadav.idmworks@outlook.com" w:date="2020-05-11T13:23:00Z"/>
                    <w:lang w:val="en-IN"/>
                  </w:rPr>
                </w:rPrChange>
              </w:rPr>
            </w:pPr>
            <w:ins w:id="475" w:author="nyadav.idmworks@outlook.com" w:date="2020-05-11T13:23:00Z">
              <w:r w:rsidRPr="009847C4">
                <w:rPr>
                  <w:lang w:val="en-IN"/>
                  <w:rPrChange w:id="476" w:author="nyadav.idmworks@outlook.com" w:date="2020-05-11T13:24:00Z">
                    <w:rPr>
                      <w:lang w:val="en-IN"/>
                    </w:rPr>
                  </w:rPrChange>
                </w:rPr>
                <w:t>A</w:t>
              </w:r>
              <w:r w:rsidRPr="009847C4">
                <w:rPr>
                  <w:lang w:val="en-IN"/>
                  <w:rPrChange w:id="477" w:author="nyadav.idmworks@outlook.com" w:date="2020-05-11T13:24:00Z">
                    <w:rPr>
                      <w:lang w:val="en-IN"/>
                    </w:rPr>
                  </w:rPrChange>
                </w:rPr>
                <w:t>ccountnickname</w:t>
              </w:r>
            </w:ins>
          </w:p>
          <w:p w14:paraId="2D05C576" w14:textId="77777777" w:rsidR="007779A7" w:rsidRDefault="007779A7" w:rsidP="007864DF">
            <w:pPr>
              <w:rPr>
                <w:ins w:id="478" w:author="nyadav.idmworks@outlook.com" w:date="2020-05-11T13:23:00Z"/>
                <w:lang w:val="en-IN"/>
              </w:rPr>
            </w:pPr>
            <w:ins w:id="479" w:author="nyadav.idmworks@outlook.com" w:date="2020-05-11T13:23:00Z">
              <w:r w:rsidRPr="00E9412C">
                <w:rPr>
                  <w:lang w:val="en-IN"/>
                </w:rPr>
                <w:t>orgId</w:t>
              </w:r>
            </w:ins>
          </w:p>
          <w:p w14:paraId="2718A06F" w14:textId="77777777" w:rsidR="004B376E" w:rsidRDefault="004B376E" w:rsidP="007864DF">
            <w:pPr>
              <w:rPr>
                <w:ins w:id="480" w:author="nyadav.idmworks@outlook.com" w:date="2020-05-11T13:24:00Z"/>
                <w:lang w:val="en-IN"/>
              </w:rPr>
            </w:pPr>
          </w:p>
          <w:p w14:paraId="130BE6F0" w14:textId="268009D8" w:rsidR="009847C4" w:rsidRPr="00415C83" w:rsidRDefault="009847C4" w:rsidP="007864DF">
            <w:pPr>
              <w:rPr>
                <w:ins w:id="481" w:author="nyadav.idmworks@outlook.com" w:date="2020-05-11T13:24:00Z"/>
                <w:b/>
                <w:bCs/>
                <w:lang w:val="en-IN"/>
                <w:rPrChange w:id="482" w:author="nyadav.idmworks@outlook.com" w:date="2020-05-11T13:25:00Z">
                  <w:rPr>
                    <w:ins w:id="483" w:author="nyadav.idmworks@outlook.com" w:date="2020-05-11T13:24:00Z"/>
                    <w:lang w:val="en-IN"/>
                  </w:rPr>
                </w:rPrChange>
              </w:rPr>
            </w:pPr>
            <w:ins w:id="484" w:author="nyadav.idmworks@outlook.com" w:date="2020-05-11T13:24:00Z">
              <w:r w:rsidRPr="00415C83">
                <w:rPr>
                  <w:b/>
                  <w:bCs/>
                  <w:lang w:val="en-IN"/>
                  <w:rPrChange w:id="485" w:author="nyadav.idmworks@outlook.com" w:date="2020-05-11T13:25:00Z">
                    <w:rPr>
                      <w:lang w:val="en-IN"/>
                    </w:rPr>
                  </w:rPrChange>
                </w:rPr>
                <w:t xml:space="preserve">You will get a List of AccountBeans and only following fields will be present: </w:t>
              </w:r>
            </w:ins>
          </w:p>
          <w:p w14:paraId="2686CDF4" w14:textId="77777777" w:rsidR="004267C7" w:rsidRPr="004267C7" w:rsidRDefault="004267C7" w:rsidP="004267C7">
            <w:pPr>
              <w:pStyle w:val="ListParagraph"/>
              <w:numPr>
                <w:ilvl w:val="0"/>
                <w:numId w:val="23"/>
              </w:numPr>
              <w:rPr>
                <w:ins w:id="486" w:author="nyadav.idmworks@outlook.com" w:date="2020-05-11T13:24:00Z"/>
                <w:lang w:val="en-IN"/>
                <w:rPrChange w:id="487" w:author="nyadav.idmworks@outlook.com" w:date="2020-05-11T13:25:00Z">
                  <w:rPr>
                    <w:ins w:id="488" w:author="nyadav.idmworks@outlook.com" w:date="2020-05-11T13:24:00Z"/>
                    <w:lang w:val="en-IN"/>
                  </w:rPr>
                </w:rPrChange>
              </w:rPr>
              <w:pPrChange w:id="489" w:author="nyadav.idmworks@outlook.com" w:date="2020-05-11T13:25:00Z">
                <w:pPr/>
              </w:pPrChange>
            </w:pPr>
            <w:ins w:id="490" w:author="nyadav.idmworks@outlook.com" w:date="2020-05-11T13:24:00Z">
              <w:r w:rsidRPr="004267C7">
                <w:rPr>
                  <w:lang w:val="en-IN"/>
                  <w:rPrChange w:id="491" w:author="nyadav.idmworks@outlook.com" w:date="2020-05-11T13:25:00Z">
                    <w:rPr>
                      <w:lang w:val="en-IN"/>
                    </w:rPr>
                  </w:rPrChange>
                </w:rPr>
                <w:t>Accountnickname</w:t>
              </w:r>
            </w:ins>
          </w:p>
          <w:p w14:paraId="19066CC0" w14:textId="306692D4" w:rsidR="004267C7" w:rsidRPr="004267C7" w:rsidRDefault="004267C7" w:rsidP="004267C7">
            <w:pPr>
              <w:pStyle w:val="ListParagraph"/>
              <w:numPr>
                <w:ilvl w:val="0"/>
                <w:numId w:val="23"/>
              </w:numPr>
              <w:rPr>
                <w:ins w:id="492" w:author="nyadav.idmworks@outlook.com" w:date="2020-05-11T13:24:00Z"/>
                <w:lang w:val="en-IN"/>
                <w:rPrChange w:id="493" w:author="nyadav.idmworks@outlook.com" w:date="2020-05-11T13:25:00Z">
                  <w:rPr>
                    <w:ins w:id="494" w:author="nyadav.idmworks@outlook.com" w:date="2020-05-11T13:24:00Z"/>
                    <w:lang w:val="en-IN"/>
                  </w:rPr>
                </w:rPrChange>
              </w:rPr>
              <w:pPrChange w:id="495" w:author="nyadav.idmworks@outlook.com" w:date="2020-05-11T13:25:00Z">
                <w:pPr/>
              </w:pPrChange>
            </w:pPr>
            <w:ins w:id="496" w:author="nyadav.idmworks@outlook.com" w:date="2020-05-11T13:24:00Z">
              <w:r w:rsidRPr="004267C7">
                <w:rPr>
                  <w:lang w:val="en-IN"/>
                  <w:rPrChange w:id="497" w:author="nyadav.idmworks@outlook.com" w:date="2020-05-11T13:25:00Z">
                    <w:rPr>
                      <w:lang w:val="en-IN"/>
                    </w:rPr>
                  </w:rPrChange>
                </w:rPr>
                <w:t>accountId</w:t>
              </w:r>
            </w:ins>
          </w:p>
          <w:p w14:paraId="037D7AF1" w14:textId="086F2956" w:rsidR="009847C4" w:rsidRPr="004267C7" w:rsidRDefault="004267C7" w:rsidP="004267C7">
            <w:pPr>
              <w:pStyle w:val="ListParagraph"/>
              <w:numPr>
                <w:ilvl w:val="0"/>
                <w:numId w:val="23"/>
              </w:numPr>
              <w:rPr>
                <w:ins w:id="498" w:author="nyadav.idmworks@outlook.com" w:date="2020-05-11T13:24:00Z"/>
                <w:lang w:val="en-IN"/>
                <w:rPrChange w:id="499" w:author="nyadav.idmworks@outlook.com" w:date="2020-05-11T13:25:00Z">
                  <w:rPr>
                    <w:ins w:id="500" w:author="nyadav.idmworks@outlook.com" w:date="2020-05-11T13:24:00Z"/>
                    <w:lang w:val="en-IN"/>
                  </w:rPr>
                </w:rPrChange>
              </w:rPr>
              <w:pPrChange w:id="501" w:author="nyadav.idmworks@outlook.com" w:date="2020-05-11T13:25:00Z">
                <w:pPr/>
              </w:pPrChange>
            </w:pPr>
            <w:ins w:id="502" w:author="nyadav.idmworks@outlook.com" w:date="2020-05-11T13:24:00Z">
              <w:r w:rsidRPr="004267C7">
                <w:rPr>
                  <w:lang w:val="en-IN"/>
                  <w:rPrChange w:id="503" w:author="nyadav.idmworks@outlook.com" w:date="2020-05-11T13:25:00Z">
                    <w:rPr>
                      <w:lang w:val="en-IN"/>
                    </w:rPr>
                  </w:rPrChange>
                </w:rPr>
                <w:t>ownerid</w:t>
              </w:r>
            </w:ins>
          </w:p>
          <w:p w14:paraId="01C4D940" w14:textId="76CF8AC7" w:rsidR="009847C4" w:rsidRDefault="009847C4" w:rsidP="007864DF">
            <w:pPr>
              <w:rPr>
                <w:ins w:id="504" w:author="nyadav.idmworks@outlook.com" w:date="2020-05-09T23:14:00Z"/>
                <w:lang w:val="en-IN"/>
              </w:rPr>
            </w:pPr>
          </w:p>
        </w:tc>
      </w:tr>
      <w:tr w:rsidR="00980802" w14:paraId="05ED9C5C" w14:textId="77777777" w:rsidTr="007864DF">
        <w:trPr>
          <w:ins w:id="505" w:author="nyadav.idmworks@outlook.com" w:date="2020-05-09T23:14:00Z"/>
        </w:trPr>
        <w:tc>
          <w:tcPr>
            <w:tcW w:w="4508" w:type="dxa"/>
          </w:tcPr>
          <w:p w14:paraId="6170E3B0" w14:textId="77777777" w:rsidR="00980802" w:rsidRPr="00C747D7" w:rsidRDefault="00980802" w:rsidP="007864DF">
            <w:pPr>
              <w:rPr>
                <w:ins w:id="506" w:author="nyadav.idmworks@outlook.com" w:date="2020-05-09T23:14:00Z"/>
                <w:lang w:val="en-IN"/>
              </w:rPr>
            </w:pPr>
          </w:p>
        </w:tc>
        <w:tc>
          <w:tcPr>
            <w:tcW w:w="4508" w:type="dxa"/>
          </w:tcPr>
          <w:p w14:paraId="42DBD0FF" w14:textId="77777777" w:rsidR="00980802" w:rsidRDefault="00980802" w:rsidP="007864DF">
            <w:pPr>
              <w:rPr>
                <w:ins w:id="507" w:author="nyadav.idmworks@outlook.com" w:date="2020-05-09T23:14:00Z"/>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08" w:author="nyadav.idmworks@outlook.com" w:date="2020-05-09T23:14:00Z"/>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09" w:author="nyadav.idmworks@outlook.com" w:date="2020-05-10T00:02:00Z"/>
          <w:rFonts w:ascii="JetBrains Mono" w:eastAsia="Times New Roman" w:hAnsi="JetBrains Mono" w:cs="Courier New"/>
          <w:color w:val="080808"/>
          <w:sz w:val="20"/>
          <w:szCs w:val="20"/>
        </w:rPr>
      </w:pPr>
    </w:p>
    <w:p w14:paraId="5F78427E" w14:textId="3800911A" w:rsidR="00DC58CD" w:rsidRDefault="00DC58CD" w:rsidP="00DC58CD">
      <w:pPr>
        <w:pStyle w:val="Heading2"/>
        <w:rPr>
          <w:ins w:id="510" w:author="nyadav.idmworks@outlook.com" w:date="2020-05-10T00:03:00Z"/>
          <w:lang w:val="en-IN"/>
        </w:rPr>
      </w:pPr>
      <w:bookmarkStart w:id="511" w:name="_Ref39961415"/>
      <w:ins w:id="512" w:author="nyadav.idmworks@outlook.com" w:date="2020-05-10T00:02:00Z">
        <w:r>
          <w:rPr>
            <w:lang w:val="en-IN"/>
          </w:rPr>
          <w:t>a</w:t>
        </w:r>
        <w:r w:rsidRPr="000163D8">
          <w:rPr>
            <w:lang w:val="en-IN"/>
          </w:rPr>
          <w:t>ccounting</w:t>
        </w:r>
        <w:r w:rsidRPr="00DC58CD">
          <w:rPr>
            <w:lang w:val="en-IN"/>
            <w:rPrChange w:id="513" w:author="nyadav.idmworks@outlook.com" w:date="2020-05-10T00:03:00Z">
              <w:rPr>
                <w:rFonts w:ascii="JetBrains Mono" w:eastAsia="Times New Roman" w:hAnsi="JetBrains Mono" w:cs="Courier New"/>
                <w:color w:val="067D17"/>
                <w:sz w:val="20"/>
                <w:szCs w:val="20"/>
              </w:rPr>
            </w:rPrChange>
          </w:rPr>
          <w:t xml:space="preserve"> /searchExpenseByToPartyName</w:t>
        </w:r>
      </w:ins>
      <w:bookmarkEnd w:id="511"/>
    </w:p>
    <w:tbl>
      <w:tblPr>
        <w:tblStyle w:val="TableGrid"/>
        <w:tblW w:w="0" w:type="auto"/>
        <w:tblLook w:val="04A0" w:firstRow="1" w:lastRow="0" w:firstColumn="1" w:lastColumn="0" w:noHBand="0" w:noVBand="1"/>
      </w:tblPr>
      <w:tblGrid>
        <w:gridCol w:w="4508"/>
        <w:gridCol w:w="4508"/>
      </w:tblGrid>
      <w:tr w:rsidR="00972DB9" w14:paraId="16B08996" w14:textId="77777777" w:rsidTr="007864DF">
        <w:trPr>
          <w:ins w:id="514" w:author="nyadav.idmworks@outlook.com" w:date="2020-05-10T00:10:00Z"/>
        </w:trPr>
        <w:tc>
          <w:tcPr>
            <w:tcW w:w="4508" w:type="dxa"/>
          </w:tcPr>
          <w:p w14:paraId="1E523BD2" w14:textId="77777777" w:rsidR="00972DB9" w:rsidRDefault="00972DB9" w:rsidP="007864DF">
            <w:pPr>
              <w:rPr>
                <w:ins w:id="515" w:author="nyadav.idmworks@outlook.com" w:date="2020-05-10T00:10:00Z"/>
                <w:lang w:val="en-IN"/>
              </w:rPr>
            </w:pPr>
            <w:commentRangeStart w:id="516"/>
            <w:ins w:id="517" w:author="nyadav.idmworks@outlook.com" w:date="2020-05-10T00:10:00Z">
              <w:r w:rsidRPr="00672ABE">
                <w:rPr>
                  <w:b/>
                  <w:bCs/>
                  <w:lang w:val="en-IN"/>
                </w:rPr>
                <w:t>API</w:t>
              </w:r>
              <w:commentRangeEnd w:id="516"/>
              <w:r>
                <w:rPr>
                  <w:rStyle w:val="CommentReference"/>
                </w:rPr>
                <w:commentReference w:id="516"/>
              </w:r>
            </w:ins>
          </w:p>
        </w:tc>
        <w:tc>
          <w:tcPr>
            <w:tcW w:w="4508" w:type="dxa"/>
          </w:tcPr>
          <w:p w14:paraId="53CDBBF5" w14:textId="77777777" w:rsidR="00972DB9" w:rsidRDefault="00972DB9" w:rsidP="007864DF">
            <w:pPr>
              <w:rPr>
                <w:ins w:id="518" w:author="nyadav.idmworks@outlook.com" w:date="2020-05-10T00:10:00Z"/>
                <w:lang w:val="en-IN"/>
              </w:rPr>
            </w:pPr>
            <w:ins w:id="519" w:author="nyadav.idmworks@outlook.com" w:date="2020-05-10T00:10:00Z">
              <w:r>
                <w:rPr>
                  <w:b/>
                  <w:bCs/>
                  <w:lang w:val="en-IN"/>
                </w:rPr>
                <w:t xml:space="preserve">THE FIELDS NEED </w:t>
              </w:r>
              <w:commentRangeStart w:id="520"/>
              <w:commentRangeStart w:id="521"/>
              <w:r>
                <w:rPr>
                  <w:b/>
                  <w:bCs/>
                  <w:lang w:val="en-IN"/>
                </w:rPr>
                <w:t>CLARIFICATION</w:t>
              </w:r>
              <w:commentRangeEnd w:id="520"/>
              <w:r>
                <w:rPr>
                  <w:rStyle w:val="CommentReference"/>
                </w:rPr>
                <w:commentReference w:id="520"/>
              </w:r>
              <w:commentRangeEnd w:id="521"/>
              <w:r>
                <w:rPr>
                  <w:rStyle w:val="CommentReference"/>
                </w:rPr>
                <w:commentReference w:id="521"/>
              </w:r>
            </w:ins>
          </w:p>
        </w:tc>
      </w:tr>
      <w:tr w:rsidR="00972DB9" w14:paraId="5749352D" w14:textId="77777777" w:rsidTr="007864DF">
        <w:trPr>
          <w:ins w:id="522" w:author="nyadav.idmworks@outlook.com" w:date="2020-05-10T00:10:00Z"/>
        </w:trPr>
        <w:tc>
          <w:tcPr>
            <w:tcW w:w="4508" w:type="dxa"/>
          </w:tcPr>
          <w:p w14:paraId="26883A67" w14:textId="276586C0" w:rsidR="00972DB9" w:rsidRPr="00EF6519" w:rsidRDefault="00201518" w:rsidP="007864DF">
            <w:pPr>
              <w:rPr>
                <w:ins w:id="523" w:author="nyadav.idmworks@outlook.com" w:date="2020-05-11T13:25:00Z"/>
                <w:rFonts w:ascii="Arial" w:hAnsi="Arial" w:cs="Arial"/>
                <w:color w:val="FF0000"/>
                <w:rPrChange w:id="524" w:author="nyadav.idmworks@outlook.com" w:date="2020-05-11T13:25:00Z">
                  <w:rPr>
                    <w:ins w:id="525" w:author="nyadav.idmworks@outlook.com" w:date="2020-05-11T13:25:00Z"/>
                    <w:rFonts w:ascii="Arial" w:hAnsi="Arial" w:cs="Arial"/>
                    <w:b/>
                    <w:bCs/>
                    <w:color w:val="FF0000"/>
                  </w:rPr>
                </w:rPrChange>
              </w:rPr>
            </w:pPr>
            <w:ins w:id="526" w:author="nyadav.idmworks@outlook.com" w:date="2020-05-11T13:25:00Z">
              <w:r w:rsidRPr="00EF6519">
                <w:rPr>
                  <w:rFonts w:ascii="Arial" w:hAnsi="Arial" w:cs="Arial"/>
                  <w:color w:val="3B4151"/>
                  <w:rPrChange w:id="527" w:author="nyadav.idmworks@outlook.com" w:date="2020-05-11T13:25:00Z">
                    <w:rPr>
                      <w:rFonts w:ascii="Arial" w:hAnsi="Arial" w:cs="Arial"/>
                      <w:b/>
                      <w:bCs/>
                      <w:color w:val="3B4151"/>
                    </w:rPr>
                  </w:rPrChange>
                </w:rPr>
                <w:t>orgId</w:t>
              </w:r>
              <w:r w:rsidR="00EF6519">
                <w:rPr>
                  <w:rFonts w:ascii="Arial" w:hAnsi="Arial" w:cs="Arial"/>
                  <w:color w:val="3B4151"/>
                </w:rPr>
                <w:t>:int</w:t>
              </w:r>
            </w:ins>
          </w:p>
          <w:p w14:paraId="0D9B0255" w14:textId="58F67B01" w:rsidR="00201518" w:rsidRDefault="00201518" w:rsidP="007864DF">
            <w:pPr>
              <w:rPr>
                <w:ins w:id="528" w:author="nyadav.idmworks@outlook.com" w:date="2020-05-10T00:10:00Z"/>
                <w:lang w:val="en-IN"/>
              </w:rPr>
            </w:pPr>
            <w:ins w:id="529" w:author="nyadav.idmworks@outlook.com" w:date="2020-05-11T13:25:00Z">
              <w:r w:rsidRPr="00EF6519">
                <w:rPr>
                  <w:rFonts w:ascii="Arial" w:hAnsi="Arial" w:cs="Arial"/>
                  <w:color w:val="3B4151"/>
                  <w:rPrChange w:id="530" w:author="nyadav.idmworks@outlook.com" w:date="2020-05-11T13:25:00Z">
                    <w:rPr>
                      <w:rFonts w:ascii="Arial" w:hAnsi="Arial" w:cs="Arial"/>
                      <w:b/>
                      <w:bCs/>
                      <w:color w:val="3B4151"/>
                    </w:rPr>
                  </w:rPrChange>
                </w:rPr>
                <w:t>toPartyname</w:t>
              </w:r>
              <w:r w:rsidR="00EF6519">
                <w:rPr>
                  <w:rFonts w:ascii="Arial" w:hAnsi="Arial" w:cs="Arial"/>
                  <w:color w:val="3B4151"/>
                </w:rPr>
                <w:t>:String</w:t>
              </w:r>
            </w:ins>
          </w:p>
        </w:tc>
        <w:tc>
          <w:tcPr>
            <w:tcW w:w="4508" w:type="dxa"/>
          </w:tcPr>
          <w:p w14:paraId="27E23818" w14:textId="61B58681" w:rsidR="007E2E13" w:rsidRDefault="007E2E13" w:rsidP="007E2E13">
            <w:pPr>
              <w:rPr>
                <w:ins w:id="531" w:author="nyadav.idmworks@outlook.com" w:date="2020-05-11T13:26:00Z"/>
                <w:b/>
                <w:bCs/>
                <w:lang w:val="en-IN"/>
              </w:rPr>
            </w:pPr>
            <w:ins w:id="532" w:author="nyadav.idmworks@outlook.com" w:date="2020-05-11T13:26:00Z">
              <w:r w:rsidRPr="00293DA2">
                <w:rPr>
                  <w:b/>
                  <w:bCs/>
                  <w:lang w:val="en-IN"/>
                </w:rPr>
                <w:t xml:space="preserve">You will get a List of </w:t>
              </w:r>
              <w:r>
                <w:rPr>
                  <w:b/>
                  <w:bCs/>
                  <w:lang w:val="en-IN"/>
                </w:rPr>
                <w:t>Expense</w:t>
              </w:r>
              <w:r w:rsidRPr="00293DA2">
                <w:rPr>
                  <w:b/>
                  <w:bCs/>
                  <w:lang w:val="en-IN"/>
                </w:rPr>
                <w:t xml:space="preserve"> and only following fields will be present: </w:t>
              </w:r>
            </w:ins>
          </w:p>
          <w:p w14:paraId="390A79A7" w14:textId="77777777" w:rsidR="005D6D3F" w:rsidRPr="002B502B" w:rsidRDefault="005D6D3F" w:rsidP="002B502B">
            <w:pPr>
              <w:pStyle w:val="ListParagraph"/>
              <w:numPr>
                <w:ilvl w:val="0"/>
                <w:numId w:val="24"/>
              </w:numPr>
              <w:rPr>
                <w:ins w:id="533" w:author="nyadav.idmworks@outlook.com" w:date="2020-05-11T13:27:00Z"/>
                <w:lang w:val="en-IN"/>
                <w:rPrChange w:id="534" w:author="nyadav.idmworks@outlook.com" w:date="2020-05-11T13:27:00Z">
                  <w:rPr>
                    <w:ins w:id="535" w:author="nyadav.idmworks@outlook.com" w:date="2020-05-11T13:27:00Z"/>
                    <w:b/>
                    <w:bCs/>
                    <w:lang w:val="en-IN"/>
                  </w:rPr>
                </w:rPrChange>
              </w:rPr>
              <w:pPrChange w:id="536" w:author="nyadav.idmworks@outlook.com" w:date="2020-05-11T13:27:00Z">
                <w:pPr/>
              </w:pPrChange>
            </w:pPr>
            <w:ins w:id="537" w:author="nyadav.idmworks@outlook.com" w:date="2020-05-11T13:27:00Z">
              <w:r w:rsidRPr="002B502B">
                <w:rPr>
                  <w:lang w:val="en-IN"/>
                  <w:rPrChange w:id="538" w:author="nyadav.idmworks@outlook.com" w:date="2020-05-11T13:27:00Z">
                    <w:rPr>
                      <w:b/>
                      <w:bCs/>
                      <w:lang w:val="en-IN"/>
                    </w:rPr>
                  </w:rPrChange>
                </w:rPr>
                <w:t>toPartyGSTNO</w:t>
              </w:r>
            </w:ins>
          </w:p>
          <w:p w14:paraId="61E9BDD4" w14:textId="77777777" w:rsidR="005D6D3F" w:rsidRPr="002B502B" w:rsidRDefault="005D6D3F" w:rsidP="002B502B">
            <w:pPr>
              <w:pStyle w:val="ListParagraph"/>
              <w:numPr>
                <w:ilvl w:val="0"/>
                <w:numId w:val="24"/>
              </w:numPr>
              <w:rPr>
                <w:ins w:id="539" w:author="nyadav.idmworks@outlook.com" w:date="2020-05-11T13:27:00Z"/>
                <w:lang w:val="en-IN"/>
                <w:rPrChange w:id="540" w:author="nyadav.idmworks@outlook.com" w:date="2020-05-11T13:27:00Z">
                  <w:rPr>
                    <w:ins w:id="541" w:author="nyadav.idmworks@outlook.com" w:date="2020-05-11T13:27:00Z"/>
                    <w:b/>
                    <w:bCs/>
                    <w:lang w:val="en-IN"/>
                  </w:rPr>
                </w:rPrChange>
              </w:rPr>
              <w:pPrChange w:id="542" w:author="nyadav.idmworks@outlook.com" w:date="2020-05-11T13:27:00Z">
                <w:pPr/>
              </w:pPrChange>
            </w:pPr>
            <w:ins w:id="543" w:author="nyadav.idmworks@outlook.com" w:date="2020-05-11T13:27:00Z">
              <w:r w:rsidRPr="002B502B">
                <w:rPr>
                  <w:lang w:val="en-IN"/>
                  <w:rPrChange w:id="544" w:author="nyadav.idmworks@outlook.com" w:date="2020-05-11T13:27:00Z">
                    <w:rPr>
                      <w:b/>
                      <w:bCs/>
                      <w:lang w:val="en-IN"/>
                    </w:rPr>
                  </w:rPrChange>
                </w:rPr>
                <w:t>toPartyName</w:t>
              </w:r>
            </w:ins>
          </w:p>
          <w:p w14:paraId="0BF5E5B2" w14:textId="5F2456C4" w:rsidR="005D6D3F" w:rsidRPr="002B502B" w:rsidRDefault="005D6D3F" w:rsidP="002B502B">
            <w:pPr>
              <w:pStyle w:val="ListParagraph"/>
              <w:numPr>
                <w:ilvl w:val="0"/>
                <w:numId w:val="24"/>
              </w:numPr>
              <w:rPr>
                <w:ins w:id="545" w:author="nyadav.idmworks@outlook.com" w:date="2020-05-11T13:26:00Z"/>
                <w:lang w:val="en-IN"/>
                <w:rPrChange w:id="546" w:author="nyadav.idmworks@outlook.com" w:date="2020-05-11T13:27:00Z">
                  <w:rPr>
                    <w:ins w:id="547" w:author="nyadav.idmworks@outlook.com" w:date="2020-05-11T13:26:00Z"/>
                    <w:b/>
                    <w:bCs/>
                    <w:lang w:val="en-IN"/>
                  </w:rPr>
                </w:rPrChange>
              </w:rPr>
              <w:pPrChange w:id="548" w:author="nyadav.idmworks@outlook.com" w:date="2020-05-11T13:27:00Z">
                <w:pPr/>
              </w:pPrChange>
            </w:pPr>
            <w:ins w:id="549" w:author="nyadav.idmworks@outlook.com" w:date="2020-05-11T13:27:00Z">
              <w:r w:rsidRPr="002B502B">
                <w:rPr>
                  <w:lang w:val="en-IN"/>
                  <w:rPrChange w:id="550" w:author="nyadav.idmworks@outlook.com" w:date="2020-05-11T13:27:00Z">
                    <w:rPr>
                      <w:b/>
                      <w:bCs/>
                      <w:lang w:val="en-IN"/>
                    </w:rPr>
                  </w:rPrChange>
                </w:rPr>
                <w:t>toPartyMobileNO</w:t>
              </w:r>
            </w:ins>
          </w:p>
          <w:p w14:paraId="0EB52B42" w14:textId="77777777" w:rsidR="00972DB9" w:rsidRDefault="00972DB9" w:rsidP="007864DF">
            <w:pPr>
              <w:rPr>
                <w:ins w:id="551" w:author="nyadav.idmworks@outlook.com" w:date="2020-05-10T00:10:00Z"/>
                <w:lang w:val="en-IN"/>
              </w:rPr>
            </w:pPr>
          </w:p>
        </w:tc>
      </w:tr>
      <w:tr w:rsidR="00972DB9" w14:paraId="56B0986B" w14:textId="77777777" w:rsidTr="007864DF">
        <w:trPr>
          <w:ins w:id="552" w:author="nyadav.idmworks@outlook.com" w:date="2020-05-10T00:10:00Z"/>
        </w:trPr>
        <w:tc>
          <w:tcPr>
            <w:tcW w:w="4508" w:type="dxa"/>
          </w:tcPr>
          <w:p w14:paraId="2E89F403" w14:textId="77777777" w:rsidR="00972DB9" w:rsidRPr="00C747D7" w:rsidRDefault="00972DB9" w:rsidP="007864DF">
            <w:pPr>
              <w:rPr>
                <w:ins w:id="553" w:author="nyadav.idmworks@outlook.com" w:date="2020-05-10T00:10:00Z"/>
                <w:lang w:val="en-IN"/>
              </w:rPr>
            </w:pPr>
          </w:p>
        </w:tc>
        <w:tc>
          <w:tcPr>
            <w:tcW w:w="4508" w:type="dxa"/>
          </w:tcPr>
          <w:p w14:paraId="7D62E9CF" w14:textId="77777777" w:rsidR="00972DB9" w:rsidRDefault="00972DB9" w:rsidP="007864DF">
            <w:pPr>
              <w:rPr>
                <w:ins w:id="554" w:author="nyadav.idmworks@outlook.com" w:date="2020-05-10T00:10:00Z"/>
                <w:lang w:val="en-IN"/>
              </w:rPr>
            </w:pPr>
          </w:p>
        </w:tc>
      </w:tr>
    </w:tbl>
    <w:p w14:paraId="08CB6EC3" w14:textId="46679B27" w:rsidR="009A494E" w:rsidRDefault="009A494E" w:rsidP="009A494E">
      <w:pPr>
        <w:rPr>
          <w:ins w:id="555" w:author="nyadav.idmworks@outlook.com" w:date="2020-05-10T00:10:00Z"/>
          <w:lang w:val="en-IN"/>
        </w:rPr>
      </w:pPr>
    </w:p>
    <w:p w14:paraId="1A4C1BF4" w14:textId="25C3EB18" w:rsidR="001800A0" w:rsidRPr="001800A0" w:rsidRDefault="001800A0">
      <w:pPr>
        <w:pStyle w:val="Heading2"/>
        <w:rPr>
          <w:ins w:id="556" w:author="nyadav.idmworks@outlook.com" w:date="2020-05-10T00:10:00Z"/>
          <w:lang w:val="en-IN"/>
          <w:rPrChange w:id="557" w:author="nyadav.idmworks@outlook.com" w:date="2020-05-10T00:10:00Z">
            <w:rPr>
              <w:ins w:id="558" w:author="nyadav.idmworks@outlook.com" w:date="2020-05-10T00:10:00Z"/>
              <w:rFonts w:ascii="JetBrains Mono" w:eastAsia="Times New Roman" w:hAnsi="JetBrains Mono" w:cs="Courier New"/>
              <w:color w:val="080808"/>
              <w:sz w:val="20"/>
              <w:szCs w:val="20"/>
            </w:rPr>
          </w:rPrChange>
        </w:rPr>
        <w:pPrChange w:id="559" w:author="nyadav.idmworks@outlook.com" w:date="2020-05-10T00:10: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560" w:name="_Ref39961889"/>
      <w:ins w:id="561" w:author="nyadav.idmworks@outlook.com" w:date="2020-05-10T00:10:00Z">
        <w:r w:rsidRPr="001800A0">
          <w:rPr>
            <w:lang w:val="en-IN"/>
            <w:rPrChange w:id="562" w:author="nyadav.idmworks@outlook.com" w:date="2020-05-10T00:10:00Z">
              <w:rPr>
                <w:rFonts w:ascii="JetBrains Mono" w:eastAsia="Times New Roman" w:hAnsi="JetBrains Mono" w:cs="Courier New"/>
                <w:color w:val="067D17"/>
                <w:sz w:val="20"/>
                <w:szCs w:val="20"/>
              </w:rPr>
            </w:rPrChange>
          </w:rPr>
          <w:t>employee/getEmployeeListByName</w:t>
        </w:r>
        <w:bookmarkEnd w:id="560"/>
      </w:ins>
    </w:p>
    <w:tbl>
      <w:tblPr>
        <w:tblStyle w:val="TableGrid"/>
        <w:tblW w:w="0" w:type="auto"/>
        <w:tblLook w:val="04A0" w:firstRow="1" w:lastRow="0" w:firstColumn="1" w:lastColumn="0" w:noHBand="0" w:noVBand="1"/>
      </w:tblPr>
      <w:tblGrid>
        <w:gridCol w:w="4508"/>
        <w:gridCol w:w="4508"/>
      </w:tblGrid>
      <w:tr w:rsidR="00972DB9" w14:paraId="7A3B5270" w14:textId="77777777" w:rsidTr="007864DF">
        <w:trPr>
          <w:ins w:id="563" w:author="nyadav.idmworks@outlook.com" w:date="2020-05-10T00:10:00Z"/>
        </w:trPr>
        <w:tc>
          <w:tcPr>
            <w:tcW w:w="4508" w:type="dxa"/>
          </w:tcPr>
          <w:p w14:paraId="3F530F55" w14:textId="77777777" w:rsidR="00972DB9" w:rsidRDefault="00972DB9" w:rsidP="007864DF">
            <w:pPr>
              <w:rPr>
                <w:ins w:id="564" w:author="nyadav.idmworks@outlook.com" w:date="2020-05-10T00:10:00Z"/>
                <w:lang w:val="en-IN"/>
              </w:rPr>
            </w:pPr>
            <w:commentRangeStart w:id="565"/>
            <w:ins w:id="566" w:author="nyadav.idmworks@outlook.com" w:date="2020-05-10T00:10:00Z">
              <w:r w:rsidRPr="00672ABE">
                <w:rPr>
                  <w:b/>
                  <w:bCs/>
                  <w:lang w:val="en-IN"/>
                </w:rPr>
                <w:t>API</w:t>
              </w:r>
              <w:commentRangeEnd w:id="565"/>
              <w:r>
                <w:rPr>
                  <w:rStyle w:val="CommentReference"/>
                </w:rPr>
                <w:commentReference w:id="565"/>
              </w:r>
            </w:ins>
          </w:p>
        </w:tc>
        <w:tc>
          <w:tcPr>
            <w:tcW w:w="4508" w:type="dxa"/>
          </w:tcPr>
          <w:p w14:paraId="7080048C" w14:textId="77777777" w:rsidR="00972DB9" w:rsidRDefault="00972DB9" w:rsidP="007864DF">
            <w:pPr>
              <w:rPr>
                <w:ins w:id="567" w:author="nyadav.idmworks@outlook.com" w:date="2020-05-10T00:10:00Z"/>
                <w:lang w:val="en-IN"/>
              </w:rPr>
            </w:pPr>
            <w:ins w:id="568" w:author="nyadav.idmworks@outlook.com" w:date="2020-05-10T00:10:00Z">
              <w:r>
                <w:rPr>
                  <w:b/>
                  <w:bCs/>
                  <w:lang w:val="en-IN"/>
                </w:rPr>
                <w:t xml:space="preserve">THE FIELDS NEED </w:t>
              </w:r>
              <w:commentRangeStart w:id="569"/>
              <w:commentRangeStart w:id="570"/>
              <w:r>
                <w:rPr>
                  <w:b/>
                  <w:bCs/>
                  <w:lang w:val="en-IN"/>
                </w:rPr>
                <w:t>CLARIFICATION</w:t>
              </w:r>
              <w:commentRangeEnd w:id="569"/>
              <w:r>
                <w:rPr>
                  <w:rStyle w:val="CommentReference"/>
                </w:rPr>
                <w:commentReference w:id="569"/>
              </w:r>
              <w:commentRangeEnd w:id="570"/>
              <w:r>
                <w:rPr>
                  <w:rStyle w:val="CommentReference"/>
                </w:rPr>
                <w:commentReference w:id="570"/>
              </w:r>
            </w:ins>
          </w:p>
        </w:tc>
      </w:tr>
      <w:tr w:rsidR="00972DB9" w14:paraId="74B48337" w14:textId="77777777" w:rsidTr="007864DF">
        <w:trPr>
          <w:ins w:id="571" w:author="nyadav.idmworks@outlook.com" w:date="2020-05-10T00:10:00Z"/>
        </w:trPr>
        <w:tc>
          <w:tcPr>
            <w:tcW w:w="4508" w:type="dxa"/>
          </w:tcPr>
          <w:p w14:paraId="16486899" w14:textId="77777777" w:rsidR="00CA3BEC" w:rsidRPr="00CA3BEC" w:rsidRDefault="00CA3BEC" w:rsidP="00CA3BEC">
            <w:pPr>
              <w:rPr>
                <w:ins w:id="572" w:author="nyadav.idmworks@outlook.com" w:date="2020-05-11T13:28:00Z"/>
                <w:lang w:val="en-IN"/>
              </w:rPr>
            </w:pPr>
            <w:ins w:id="573" w:author="nyadav.idmworks@outlook.com" w:date="2020-05-11T13:28:00Z">
              <w:r w:rsidRPr="00CA3BEC">
                <w:rPr>
                  <w:lang w:val="en-IN"/>
                </w:rPr>
                <w:t>{</w:t>
              </w:r>
            </w:ins>
          </w:p>
          <w:p w14:paraId="72E16190" w14:textId="77777777" w:rsidR="00CA3BEC" w:rsidRPr="00CA3BEC" w:rsidRDefault="00CA3BEC" w:rsidP="00CA3BEC">
            <w:pPr>
              <w:rPr>
                <w:ins w:id="574" w:author="nyadav.idmworks@outlook.com" w:date="2020-05-11T13:28:00Z"/>
                <w:lang w:val="en-IN"/>
              </w:rPr>
            </w:pPr>
            <w:ins w:id="575" w:author="nyadav.idmworks@outlook.com" w:date="2020-05-11T13:28:00Z">
              <w:r w:rsidRPr="00CA3BEC">
                <w:rPr>
                  <w:lang w:val="en-IN"/>
                </w:rPr>
                <w:t xml:space="preserve">  "createdbyId": "string",</w:t>
              </w:r>
            </w:ins>
          </w:p>
          <w:p w14:paraId="4B68C30E" w14:textId="77777777" w:rsidR="00CA3BEC" w:rsidRPr="00CA3BEC" w:rsidRDefault="00CA3BEC" w:rsidP="00CA3BEC">
            <w:pPr>
              <w:rPr>
                <w:ins w:id="576" w:author="nyadav.idmworks@outlook.com" w:date="2020-05-11T13:28:00Z"/>
                <w:lang w:val="en-IN"/>
              </w:rPr>
            </w:pPr>
            <w:ins w:id="577" w:author="nyadav.idmworks@outlook.com" w:date="2020-05-11T13:28:00Z">
              <w:r w:rsidRPr="00CA3BEC">
                <w:rPr>
                  <w:lang w:val="en-IN"/>
                </w:rPr>
                <w:t xml:space="preserve">  "currentAccountBalance": 0,</w:t>
              </w:r>
            </w:ins>
          </w:p>
          <w:p w14:paraId="0D0FBFBD" w14:textId="77777777" w:rsidR="00CA3BEC" w:rsidRPr="00CA3BEC" w:rsidRDefault="00CA3BEC" w:rsidP="00CA3BEC">
            <w:pPr>
              <w:rPr>
                <w:ins w:id="578" w:author="nyadav.idmworks@outlook.com" w:date="2020-05-11T13:28:00Z"/>
                <w:lang w:val="en-IN"/>
              </w:rPr>
            </w:pPr>
            <w:ins w:id="579" w:author="nyadav.idmworks@outlook.com" w:date="2020-05-11T13:28:00Z">
              <w:r w:rsidRPr="00CA3BEC">
                <w:rPr>
                  <w:lang w:val="en-IN"/>
                </w:rPr>
                <w:t xml:space="preserve">  "currentsalarybalance": 0,</w:t>
              </w:r>
            </w:ins>
          </w:p>
          <w:p w14:paraId="303B6C5C" w14:textId="77777777" w:rsidR="00CA3BEC" w:rsidRPr="00CA3BEC" w:rsidRDefault="00CA3BEC" w:rsidP="00CA3BEC">
            <w:pPr>
              <w:rPr>
                <w:ins w:id="580" w:author="nyadav.idmworks@outlook.com" w:date="2020-05-11T13:28:00Z"/>
                <w:lang w:val="en-IN"/>
              </w:rPr>
            </w:pPr>
            <w:ins w:id="581" w:author="nyadav.idmworks@outlook.com" w:date="2020-05-11T13:28:00Z">
              <w:r w:rsidRPr="00CA3BEC">
                <w:rPr>
                  <w:lang w:val="en-IN"/>
                </w:rPr>
                <w:t xml:space="preserve">  "displayName": "string",</w:t>
              </w:r>
            </w:ins>
          </w:p>
          <w:p w14:paraId="72B8CFD3" w14:textId="77777777" w:rsidR="00CA3BEC" w:rsidRPr="00CA3BEC" w:rsidRDefault="00CA3BEC" w:rsidP="00CA3BEC">
            <w:pPr>
              <w:rPr>
                <w:ins w:id="582" w:author="nyadav.idmworks@outlook.com" w:date="2020-05-11T13:28:00Z"/>
                <w:lang w:val="en-IN"/>
              </w:rPr>
            </w:pPr>
            <w:ins w:id="583" w:author="nyadav.idmworks@outlook.com" w:date="2020-05-11T13:28:00Z">
              <w:r w:rsidRPr="00CA3BEC">
                <w:rPr>
                  <w:lang w:val="en-IN"/>
                </w:rPr>
                <w:t xml:space="preserve">  "first": "string",</w:t>
              </w:r>
            </w:ins>
          </w:p>
          <w:p w14:paraId="3709B9A7" w14:textId="77777777" w:rsidR="00CA3BEC" w:rsidRPr="00CA3BEC" w:rsidRDefault="00CA3BEC" w:rsidP="00CA3BEC">
            <w:pPr>
              <w:rPr>
                <w:ins w:id="584" w:author="nyadav.idmworks@outlook.com" w:date="2020-05-11T13:28:00Z"/>
                <w:lang w:val="en-IN"/>
              </w:rPr>
            </w:pPr>
            <w:ins w:id="585" w:author="nyadav.idmworks@outlook.com" w:date="2020-05-11T13:28:00Z">
              <w:r w:rsidRPr="00CA3BEC">
                <w:rPr>
                  <w:lang w:val="en-IN"/>
                </w:rPr>
                <w:t xml:space="preserve">  "initialSalaryBalance": 0,</w:t>
              </w:r>
            </w:ins>
          </w:p>
          <w:p w14:paraId="0B241A02" w14:textId="77777777" w:rsidR="00CA3BEC" w:rsidRPr="00CA3BEC" w:rsidRDefault="00CA3BEC" w:rsidP="00CA3BEC">
            <w:pPr>
              <w:rPr>
                <w:ins w:id="586" w:author="nyadav.idmworks@outlook.com" w:date="2020-05-11T13:28:00Z"/>
                <w:lang w:val="en-IN"/>
              </w:rPr>
            </w:pPr>
            <w:ins w:id="587" w:author="nyadav.idmworks@outlook.com" w:date="2020-05-11T13:28:00Z">
              <w:r w:rsidRPr="00CA3BEC">
                <w:rPr>
                  <w:lang w:val="en-IN"/>
                </w:rPr>
                <w:t xml:space="preserve">  "last": "string",</w:t>
              </w:r>
            </w:ins>
          </w:p>
          <w:p w14:paraId="03066625" w14:textId="77777777" w:rsidR="00CA3BEC" w:rsidRPr="00CA3BEC" w:rsidRDefault="00CA3BEC" w:rsidP="00CA3BEC">
            <w:pPr>
              <w:rPr>
                <w:ins w:id="588" w:author="nyadav.idmworks@outlook.com" w:date="2020-05-11T13:28:00Z"/>
                <w:lang w:val="en-IN"/>
              </w:rPr>
            </w:pPr>
            <w:ins w:id="589" w:author="nyadav.idmworks@outlook.com" w:date="2020-05-11T13:28:00Z">
              <w:r w:rsidRPr="00CA3BEC">
                <w:rPr>
                  <w:lang w:val="en-IN"/>
                </w:rPr>
                <w:t xml:space="preserve">  "lastsalarybalance": 0,</w:t>
              </w:r>
            </w:ins>
          </w:p>
          <w:p w14:paraId="27893B63" w14:textId="77777777" w:rsidR="00CA3BEC" w:rsidRPr="00CA3BEC" w:rsidRDefault="00CA3BEC" w:rsidP="00CA3BEC">
            <w:pPr>
              <w:rPr>
                <w:ins w:id="590" w:author="nyadav.idmworks@outlook.com" w:date="2020-05-11T13:28:00Z"/>
                <w:lang w:val="en-IN"/>
              </w:rPr>
            </w:pPr>
            <w:ins w:id="591" w:author="nyadav.idmworks@outlook.com" w:date="2020-05-11T13:28:00Z">
              <w:r w:rsidRPr="00CA3BEC">
                <w:rPr>
                  <w:lang w:val="en-IN"/>
                </w:rPr>
                <w:t xml:space="preserve">  "loginrequired": true,</w:t>
              </w:r>
            </w:ins>
          </w:p>
          <w:p w14:paraId="56B8034E" w14:textId="77777777" w:rsidR="00CA3BEC" w:rsidRPr="00CA3BEC" w:rsidRDefault="00CA3BEC" w:rsidP="00CA3BEC">
            <w:pPr>
              <w:rPr>
                <w:ins w:id="592" w:author="nyadav.idmworks@outlook.com" w:date="2020-05-11T13:28:00Z"/>
                <w:lang w:val="en-IN"/>
              </w:rPr>
            </w:pPr>
            <w:ins w:id="593" w:author="nyadav.idmworks@outlook.com" w:date="2020-05-11T13:28:00Z">
              <w:r w:rsidRPr="00CA3BEC">
                <w:rPr>
                  <w:lang w:val="en-IN"/>
                </w:rPr>
                <w:t xml:space="preserve">  "loginusername": "string",</w:t>
              </w:r>
            </w:ins>
          </w:p>
          <w:p w14:paraId="6C63BCF9" w14:textId="77777777" w:rsidR="00CA3BEC" w:rsidRPr="00CA3BEC" w:rsidRDefault="00CA3BEC" w:rsidP="00CA3BEC">
            <w:pPr>
              <w:rPr>
                <w:ins w:id="594" w:author="nyadav.idmworks@outlook.com" w:date="2020-05-11T13:28:00Z"/>
                <w:lang w:val="en-IN"/>
              </w:rPr>
            </w:pPr>
            <w:ins w:id="595" w:author="nyadav.idmworks@outlook.com" w:date="2020-05-11T13:28:00Z">
              <w:r w:rsidRPr="00CA3BEC">
                <w:rPr>
                  <w:lang w:val="en-IN"/>
                </w:rPr>
                <w:t xml:space="preserve">  "mobile": "string",</w:t>
              </w:r>
            </w:ins>
          </w:p>
          <w:p w14:paraId="49557D0A" w14:textId="77777777" w:rsidR="00CA3BEC" w:rsidRPr="00CA3BEC" w:rsidRDefault="00CA3BEC" w:rsidP="00CA3BEC">
            <w:pPr>
              <w:rPr>
                <w:ins w:id="596" w:author="nyadav.idmworks@outlook.com" w:date="2020-05-11T13:28:00Z"/>
                <w:lang w:val="en-IN"/>
              </w:rPr>
            </w:pPr>
            <w:ins w:id="597" w:author="nyadav.idmworks@outlook.com" w:date="2020-05-11T13:28:00Z">
              <w:r w:rsidRPr="00CA3BEC">
                <w:rPr>
                  <w:lang w:val="en-IN"/>
                </w:rPr>
                <w:t xml:space="preserve">  "orgId": 0,</w:t>
              </w:r>
            </w:ins>
          </w:p>
          <w:p w14:paraId="6FAAC7B7" w14:textId="77777777" w:rsidR="00CA3BEC" w:rsidRPr="00CA3BEC" w:rsidRDefault="00CA3BEC" w:rsidP="00CA3BEC">
            <w:pPr>
              <w:rPr>
                <w:ins w:id="598" w:author="nyadav.idmworks@outlook.com" w:date="2020-05-11T13:28:00Z"/>
                <w:lang w:val="en-IN"/>
              </w:rPr>
            </w:pPr>
            <w:ins w:id="599" w:author="nyadav.idmworks@outlook.com" w:date="2020-05-11T13:28:00Z">
              <w:r w:rsidRPr="00CA3BEC">
                <w:rPr>
                  <w:lang w:val="en-IN"/>
                </w:rPr>
                <w:t xml:space="preserve">  "type": "string"</w:t>
              </w:r>
            </w:ins>
          </w:p>
          <w:p w14:paraId="50D67BF6" w14:textId="05BCA494" w:rsidR="00972DB9" w:rsidRDefault="00CA3BEC" w:rsidP="00CA3BEC">
            <w:pPr>
              <w:rPr>
                <w:ins w:id="600" w:author="nyadav.idmworks@outlook.com" w:date="2020-05-10T00:10:00Z"/>
                <w:lang w:val="en-IN"/>
              </w:rPr>
            </w:pPr>
            <w:ins w:id="601" w:author="nyadav.idmworks@outlook.com" w:date="2020-05-11T13:28:00Z">
              <w:r w:rsidRPr="00CA3BEC">
                <w:rPr>
                  <w:lang w:val="en-IN"/>
                </w:rPr>
                <w:t>}</w:t>
              </w:r>
            </w:ins>
          </w:p>
        </w:tc>
        <w:tc>
          <w:tcPr>
            <w:tcW w:w="4508" w:type="dxa"/>
          </w:tcPr>
          <w:p w14:paraId="65462B6B" w14:textId="77777777" w:rsidR="00972DB9" w:rsidRDefault="00805631" w:rsidP="007864DF">
            <w:pPr>
              <w:rPr>
                <w:ins w:id="602" w:author="nyadav.idmworks@outlook.com" w:date="2020-05-11T13:28:00Z"/>
                <w:lang w:val="en-IN"/>
              </w:rPr>
            </w:pPr>
            <w:ins w:id="603" w:author="nyadav.idmworks@outlook.com" w:date="2020-05-11T13:28:00Z">
              <w:r>
                <w:rPr>
                  <w:lang w:val="en-IN"/>
                </w:rPr>
                <w:t xml:space="preserve">You need to only pass: </w:t>
              </w:r>
            </w:ins>
          </w:p>
          <w:p w14:paraId="46A4D556" w14:textId="3D1989E0" w:rsidR="00805631" w:rsidRDefault="00E71C77" w:rsidP="007864DF">
            <w:pPr>
              <w:rPr>
                <w:ins w:id="604" w:author="nyadav.idmworks@outlook.com" w:date="2020-05-11T13:29:00Z"/>
                <w:lang w:val="en-IN"/>
              </w:rPr>
            </w:pPr>
            <w:ins w:id="605" w:author="nyadav.idmworks@outlook.com" w:date="2020-05-11T13:29:00Z">
              <w:r>
                <w:rPr>
                  <w:lang w:val="en-IN"/>
                </w:rPr>
                <w:t xml:space="preserve">LoggedinUser: </w:t>
              </w:r>
            </w:ins>
            <w:ins w:id="606" w:author="nyadav.idmworks@outlook.com" w:date="2020-05-11T13:28:00Z">
              <w:r w:rsidR="00805631">
                <w:rPr>
                  <w:lang w:val="en-IN"/>
                </w:rPr>
                <w:t>orgId</w:t>
              </w:r>
            </w:ins>
            <w:ins w:id="607" w:author="nyadav.idmworks@outlook.com" w:date="2020-05-11T13:29:00Z">
              <w:r>
                <w:rPr>
                  <w:lang w:val="en-IN"/>
                </w:rPr>
                <w:t xml:space="preserve"> </w:t>
              </w:r>
              <w:r w:rsidR="00250AC7" w:rsidRPr="00250AC7">
                <w:rPr>
                  <w:lang w:val="en-IN"/>
                </w:rPr>
                <w:sym w:font="Wingdings" w:char="F0E0"/>
              </w:r>
              <w:r>
                <w:rPr>
                  <w:lang w:val="en-IN"/>
                </w:rPr>
                <w:t xml:space="preserve"> OrgID</w:t>
              </w:r>
            </w:ins>
          </w:p>
          <w:p w14:paraId="21572A78" w14:textId="77777777" w:rsidR="00805631" w:rsidRDefault="00805631" w:rsidP="007864DF">
            <w:pPr>
              <w:rPr>
                <w:ins w:id="608" w:author="nyadav.idmworks@outlook.com" w:date="2020-05-11T13:29:00Z"/>
                <w:lang w:val="en-IN"/>
              </w:rPr>
            </w:pPr>
            <w:ins w:id="609" w:author="nyadav.idmworks@outlook.com" w:date="2020-05-11T13:28:00Z">
              <w:r>
                <w:rPr>
                  <w:lang w:val="en-IN"/>
                </w:rPr>
                <w:t>Name</w:t>
              </w:r>
            </w:ins>
            <w:ins w:id="610" w:author="nyadav.idmworks@outlook.com" w:date="2020-05-11T13:29:00Z">
              <w:r w:rsidR="00112451">
                <w:rPr>
                  <w:lang w:val="en-IN"/>
                </w:rPr>
                <w:t xml:space="preserve"> on the search box</w:t>
              </w:r>
            </w:ins>
            <w:ins w:id="611" w:author="nyadav.idmworks@outlook.com" w:date="2020-05-11T13:28:00Z">
              <w:r w:rsidRPr="00805631">
                <w:rPr>
                  <w:lang w:val="en-IN"/>
                </w:rPr>
                <w:sym w:font="Wingdings" w:char="F0E0"/>
              </w:r>
              <w:r>
                <w:rPr>
                  <w:lang w:val="en-IN"/>
                </w:rPr>
                <w:t xml:space="preserve"> </w:t>
              </w:r>
            </w:ins>
            <w:ins w:id="612" w:author="nyadav.idmworks@outlook.com" w:date="2020-05-11T13:29:00Z">
              <w:r w:rsidRPr="00CA3BEC">
                <w:rPr>
                  <w:lang w:val="en-IN"/>
                </w:rPr>
                <w:t>first</w:t>
              </w:r>
            </w:ins>
          </w:p>
          <w:p w14:paraId="6378507D" w14:textId="77777777" w:rsidR="00B75B02" w:rsidRDefault="00B75B02" w:rsidP="007864DF">
            <w:pPr>
              <w:rPr>
                <w:ins w:id="613" w:author="nyadav.idmworks@outlook.com" w:date="2020-05-11T13:29:00Z"/>
                <w:lang w:val="en-IN"/>
              </w:rPr>
            </w:pPr>
          </w:p>
          <w:p w14:paraId="0D44764F" w14:textId="77777777" w:rsidR="00B75B02" w:rsidRDefault="00B75B02" w:rsidP="007864DF">
            <w:pPr>
              <w:rPr>
                <w:ins w:id="614" w:author="nyadav.idmworks@outlook.com" w:date="2020-05-11T13:30:00Z"/>
                <w:lang w:val="en-IN"/>
              </w:rPr>
            </w:pPr>
            <w:ins w:id="615" w:author="nyadav.idmworks@outlook.com" w:date="2020-05-11T13:29:00Z">
              <w:r>
                <w:rPr>
                  <w:lang w:val="en-IN"/>
                </w:rPr>
                <w:t>You will only get following fields in the EmployeeBean List</w:t>
              </w:r>
            </w:ins>
            <w:ins w:id="616" w:author="nyadav.idmworks@outlook.com" w:date="2020-05-11T13:30:00Z">
              <w:r>
                <w:rPr>
                  <w:lang w:val="en-IN"/>
                </w:rPr>
                <w:t>:</w:t>
              </w:r>
            </w:ins>
          </w:p>
          <w:p w14:paraId="6814775A" w14:textId="77777777" w:rsidR="00B75B02" w:rsidRDefault="00B75B02" w:rsidP="007864DF">
            <w:pPr>
              <w:rPr>
                <w:ins w:id="617" w:author="nyadav.idmworks@outlook.com" w:date="2020-05-11T13:30:00Z"/>
                <w:lang w:val="en-IN"/>
              </w:rPr>
            </w:pPr>
          </w:p>
          <w:p w14:paraId="3B9CCA1D" w14:textId="77777777" w:rsidR="002B4F78" w:rsidRDefault="002B4F78" w:rsidP="007864DF">
            <w:pPr>
              <w:rPr>
                <w:ins w:id="618" w:author="nyadav.idmworks@outlook.com" w:date="2020-05-11T13:30:00Z"/>
                <w:lang w:val="en-IN"/>
              </w:rPr>
            </w:pPr>
            <w:ins w:id="619" w:author="nyadav.idmworks@outlook.com" w:date="2020-05-11T13:30:00Z">
              <w:r>
                <w:rPr>
                  <w:lang w:val="en-IN"/>
                </w:rPr>
                <w:t>First</w:t>
              </w:r>
            </w:ins>
          </w:p>
          <w:p w14:paraId="049F80BD" w14:textId="77777777" w:rsidR="002B4F78" w:rsidRDefault="002B4F78" w:rsidP="007864DF">
            <w:pPr>
              <w:rPr>
                <w:ins w:id="620" w:author="nyadav.idmworks@outlook.com" w:date="2020-05-11T13:30:00Z"/>
                <w:lang w:val="en-IN"/>
              </w:rPr>
            </w:pPr>
            <w:ins w:id="621" w:author="nyadav.idmworks@outlook.com" w:date="2020-05-11T13:30:00Z">
              <w:r>
                <w:rPr>
                  <w:lang w:val="en-IN"/>
                </w:rPr>
                <w:t>Last</w:t>
              </w:r>
            </w:ins>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622" w:author="nyadav.idmworks@outlook.com" w:date="2020-05-11T13:31:00Z"/>
                <w:rFonts w:ascii="JetBrains Mono" w:eastAsia="Times New Roman" w:hAnsi="JetBrains Mono" w:cs="Courier New"/>
                <w:color w:val="080808"/>
                <w:sz w:val="20"/>
                <w:szCs w:val="20"/>
              </w:rPr>
            </w:pPr>
            <w:ins w:id="623" w:author="nyadav.idmworks@outlook.com" w:date="2020-05-11T13:31:00Z">
              <w:r w:rsidRPr="002B4F78">
                <w:rPr>
                  <w:rFonts w:ascii="JetBrains Mono" w:eastAsia="Times New Roman" w:hAnsi="JetBrains Mono" w:cs="Courier New"/>
                  <w:color w:val="871094"/>
                  <w:sz w:val="20"/>
                  <w:szCs w:val="20"/>
                </w:rPr>
                <w:t>employeeId</w:t>
              </w:r>
            </w:ins>
          </w:p>
          <w:p w14:paraId="4F5E6E26" w14:textId="40407A45" w:rsidR="002B4F78" w:rsidRDefault="002B4F78" w:rsidP="007864DF">
            <w:pPr>
              <w:rPr>
                <w:ins w:id="624" w:author="nyadav.idmworks@outlook.com" w:date="2020-05-10T00:10:00Z"/>
                <w:lang w:val="en-IN"/>
              </w:rPr>
            </w:pPr>
          </w:p>
        </w:tc>
      </w:tr>
      <w:tr w:rsidR="00972DB9" w14:paraId="7F411FF3" w14:textId="77777777" w:rsidTr="007864DF">
        <w:trPr>
          <w:ins w:id="625" w:author="nyadav.idmworks@outlook.com" w:date="2020-05-10T00:10:00Z"/>
        </w:trPr>
        <w:tc>
          <w:tcPr>
            <w:tcW w:w="4508" w:type="dxa"/>
          </w:tcPr>
          <w:p w14:paraId="4C1AC5E6" w14:textId="77777777" w:rsidR="00972DB9" w:rsidRPr="00C747D7" w:rsidRDefault="00972DB9" w:rsidP="007864DF">
            <w:pPr>
              <w:rPr>
                <w:ins w:id="626" w:author="nyadav.idmworks@outlook.com" w:date="2020-05-10T00:10:00Z"/>
                <w:lang w:val="en-IN"/>
              </w:rPr>
            </w:pPr>
          </w:p>
        </w:tc>
        <w:tc>
          <w:tcPr>
            <w:tcW w:w="4508" w:type="dxa"/>
          </w:tcPr>
          <w:p w14:paraId="3A26D834" w14:textId="77777777" w:rsidR="00972DB9" w:rsidRDefault="00972DB9" w:rsidP="007864DF">
            <w:pPr>
              <w:rPr>
                <w:ins w:id="627" w:author="nyadav.idmworks@outlook.com" w:date="2020-05-10T00:10:00Z"/>
                <w:lang w:val="en-IN"/>
              </w:rPr>
            </w:pPr>
          </w:p>
        </w:tc>
      </w:tr>
    </w:tbl>
    <w:p w14:paraId="0FB8110B" w14:textId="550F6A9F" w:rsidR="001800A0" w:rsidRDefault="001800A0">
      <w:pPr>
        <w:rPr>
          <w:ins w:id="628" w:author="nyadav.idmworks@outlook.com" w:date="2020-05-10T11:47:00Z"/>
          <w:lang w:val="en-IN"/>
        </w:rPr>
      </w:pPr>
    </w:p>
    <w:p w14:paraId="3129A42A" w14:textId="7433A1B5" w:rsidR="00845691" w:rsidRDefault="00845691" w:rsidP="00845691">
      <w:pPr>
        <w:pStyle w:val="Heading2"/>
        <w:rPr>
          <w:ins w:id="629" w:author="nyadav.idmworks@outlook.com" w:date="2020-05-10T11:51:00Z"/>
          <w:lang w:val="en-IN"/>
        </w:rPr>
      </w:pPr>
      <w:ins w:id="630" w:author="nyadav.idmworks@outlook.com" w:date="2020-05-10T11:47:00Z">
        <w:r w:rsidRPr="00845691">
          <w:rPr>
            <w:lang w:val="en-IN"/>
          </w:rPr>
          <w:lastRenderedPageBreak/>
          <w:t>/login/</w:t>
        </w:r>
        <w:r w:rsidRPr="00845691">
          <w:rPr>
            <w:lang w:val="en-IN"/>
            <w:rPrChange w:id="631" w:author="nyadav.idmworks@outlook.com" w:date="2020-05-10T11:47:00Z">
              <w:rPr>
                <w:rFonts w:ascii="JetBrains Mono" w:hAnsi="JetBrains Mono"/>
                <w:color w:val="067D17"/>
              </w:rPr>
            </w:rPrChange>
          </w:rPr>
          <w:t>sendOTP</w:t>
        </w:r>
      </w:ins>
    </w:p>
    <w:tbl>
      <w:tblPr>
        <w:tblStyle w:val="TableGrid"/>
        <w:tblW w:w="0" w:type="auto"/>
        <w:tblLook w:val="04A0" w:firstRow="1" w:lastRow="0" w:firstColumn="1" w:lastColumn="0" w:noHBand="0" w:noVBand="1"/>
      </w:tblPr>
      <w:tblGrid>
        <w:gridCol w:w="4508"/>
        <w:gridCol w:w="4508"/>
      </w:tblGrid>
      <w:tr w:rsidR="00982B42" w14:paraId="20406954" w14:textId="77777777" w:rsidTr="005953F7">
        <w:trPr>
          <w:ins w:id="632" w:author="nyadav.idmworks@outlook.com" w:date="2020-05-10T11:51:00Z"/>
        </w:trPr>
        <w:tc>
          <w:tcPr>
            <w:tcW w:w="4508" w:type="dxa"/>
          </w:tcPr>
          <w:p w14:paraId="670D1171" w14:textId="77777777" w:rsidR="00982B42" w:rsidRDefault="00982B42" w:rsidP="005953F7">
            <w:pPr>
              <w:rPr>
                <w:ins w:id="633" w:author="nyadav.idmworks@outlook.com" w:date="2020-05-10T11:51:00Z"/>
                <w:lang w:val="en-IN"/>
              </w:rPr>
            </w:pPr>
            <w:commentRangeStart w:id="634"/>
            <w:ins w:id="635" w:author="nyadav.idmworks@outlook.com" w:date="2020-05-10T11:51:00Z">
              <w:r w:rsidRPr="00672ABE">
                <w:rPr>
                  <w:b/>
                  <w:bCs/>
                  <w:lang w:val="en-IN"/>
                </w:rPr>
                <w:t>API</w:t>
              </w:r>
              <w:commentRangeEnd w:id="634"/>
              <w:r>
                <w:rPr>
                  <w:rStyle w:val="CommentReference"/>
                </w:rPr>
                <w:commentReference w:id="634"/>
              </w:r>
            </w:ins>
          </w:p>
        </w:tc>
        <w:tc>
          <w:tcPr>
            <w:tcW w:w="4508" w:type="dxa"/>
          </w:tcPr>
          <w:p w14:paraId="7B630193" w14:textId="77777777" w:rsidR="00982B42" w:rsidRDefault="00982B42" w:rsidP="005953F7">
            <w:pPr>
              <w:rPr>
                <w:ins w:id="636" w:author="nyadav.idmworks@outlook.com" w:date="2020-05-10T11:51:00Z"/>
                <w:lang w:val="en-IN"/>
              </w:rPr>
            </w:pPr>
            <w:ins w:id="637" w:author="nyadav.idmworks@outlook.com" w:date="2020-05-10T11:51:00Z">
              <w:r>
                <w:rPr>
                  <w:b/>
                  <w:bCs/>
                  <w:lang w:val="en-IN"/>
                </w:rPr>
                <w:t xml:space="preserve">THE FIELDS NEED </w:t>
              </w:r>
              <w:commentRangeStart w:id="638"/>
              <w:commentRangeStart w:id="639"/>
              <w:r>
                <w:rPr>
                  <w:b/>
                  <w:bCs/>
                  <w:lang w:val="en-IN"/>
                </w:rPr>
                <w:t>CLARIFICATION</w:t>
              </w:r>
              <w:commentRangeEnd w:id="638"/>
              <w:r>
                <w:rPr>
                  <w:rStyle w:val="CommentReference"/>
                </w:rPr>
                <w:commentReference w:id="638"/>
              </w:r>
              <w:commentRangeEnd w:id="639"/>
              <w:r>
                <w:rPr>
                  <w:rStyle w:val="CommentReference"/>
                </w:rPr>
                <w:commentReference w:id="639"/>
              </w:r>
            </w:ins>
          </w:p>
        </w:tc>
      </w:tr>
      <w:tr w:rsidR="00982B42" w14:paraId="221DDB2F" w14:textId="77777777" w:rsidTr="005953F7">
        <w:trPr>
          <w:ins w:id="640" w:author="nyadav.idmworks@outlook.com" w:date="2020-05-10T11:51:00Z"/>
        </w:trPr>
        <w:tc>
          <w:tcPr>
            <w:tcW w:w="4508" w:type="dxa"/>
          </w:tcPr>
          <w:p w14:paraId="06440DA2" w14:textId="77777777" w:rsidR="00982B42" w:rsidRPr="00770F70" w:rsidRDefault="00B4629C" w:rsidP="005953F7">
            <w:pPr>
              <w:rPr>
                <w:ins w:id="641" w:author="nyadav.idmworks@outlook.com" w:date="2020-05-11T13:33:00Z"/>
                <w:lang w:val="en-IN"/>
                <w:rPrChange w:id="642" w:author="nyadav.idmworks@outlook.com" w:date="2020-05-11T13:34:00Z">
                  <w:rPr>
                    <w:ins w:id="643" w:author="nyadav.idmworks@outlook.com" w:date="2020-05-11T13:33:00Z"/>
                    <w:rFonts w:ascii="Arial" w:hAnsi="Arial" w:cs="Arial"/>
                    <w:b/>
                    <w:bCs/>
                    <w:color w:val="FF0000"/>
                  </w:rPr>
                </w:rPrChange>
              </w:rPr>
            </w:pPr>
            <w:ins w:id="644" w:author="nyadav.idmworks@outlook.com" w:date="2020-05-11T13:32:00Z">
              <w:r>
                <w:rPr>
                  <w:lang w:val="en-IN"/>
                </w:rPr>
                <w:t>String:</w:t>
              </w:r>
              <w:r w:rsidRPr="00770F70">
                <w:rPr>
                  <w:lang w:val="en-IN"/>
                  <w:rPrChange w:id="645" w:author="nyadav.idmworks@outlook.com" w:date="2020-05-11T13:34:00Z">
                    <w:rPr>
                      <w:rFonts w:ascii="Arial" w:hAnsi="Arial" w:cs="Arial"/>
                      <w:b/>
                      <w:bCs/>
                      <w:color w:val="3B4151"/>
                    </w:rPr>
                  </w:rPrChange>
                </w:rPr>
                <w:t xml:space="preserve"> </w:t>
              </w:r>
              <w:r w:rsidRPr="00770F70">
                <w:rPr>
                  <w:lang w:val="en-IN"/>
                  <w:rPrChange w:id="646" w:author="nyadav.idmworks@outlook.com" w:date="2020-05-11T13:34:00Z">
                    <w:rPr>
                      <w:rFonts w:ascii="Arial" w:hAnsi="Arial" w:cs="Arial"/>
                      <w:b/>
                      <w:bCs/>
                      <w:color w:val="3B4151"/>
                    </w:rPr>
                  </w:rPrChange>
                </w:rPr>
                <w:t>mobileNumber</w:t>
              </w:r>
              <w:r w:rsidRPr="00770F70">
                <w:rPr>
                  <w:lang w:val="en-IN"/>
                  <w:rPrChange w:id="647" w:author="nyadav.idmworks@outlook.com" w:date="2020-05-11T13:34:00Z">
                    <w:rPr>
                      <w:rFonts w:ascii="Arial" w:hAnsi="Arial" w:cs="Arial"/>
                      <w:b/>
                      <w:bCs/>
                      <w:color w:val="FF0000"/>
                    </w:rPr>
                  </w:rPrChange>
                </w:rPr>
                <w:t> </w:t>
              </w:r>
            </w:ins>
          </w:p>
          <w:p w14:paraId="621577FB" w14:textId="4BDC54F9" w:rsidR="00770F70" w:rsidRDefault="00770F70" w:rsidP="005953F7">
            <w:pPr>
              <w:rPr>
                <w:ins w:id="648" w:author="nyadav.idmworks@outlook.com" w:date="2020-05-10T11:51:00Z"/>
                <w:lang w:val="en-IN"/>
              </w:rPr>
            </w:pPr>
            <w:ins w:id="649" w:author="nyadav.idmworks@outlook.com" w:date="2020-05-11T13:33:00Z">
              <w:r w:rsidRPr="00770F70">
                <w:rPr>
                  <w:lang w:val="en-IN"/>
                  <w:rPrChange w:id="650" w:author="nyadav.idmworks@outlook.com" w:date="2020-05-11T13:34:00Z">
                    <w:rPr>
                      <w:rFonts w:ascii="Arial" w:hAnsi="Arial" w:cs="Arial"/>
                      <w:b/>
                      <w:bCs/>
                      <w:color w:val="FF0000"/>
                    </w:rPr>
                  </w:rPrChange>
                </w:rPr>
                <w:t>String:</w:t>
              </w:r>
            </w:ins>
            <w:ins w:id="651" w:author="nyadav.idmworks@outlook.com" w:date="2020-05-11T13:34:00Z">
              <w:r w:rsidRPr="00770F70">
                <w:rPr>
                  <w:lang w:val="en-IN"/>
                  <w:rPrChange w:id="652" w:author="nyadav.idmworks@outlook.com" w:date="2020-05-11T13:34:00Z">
                    <w:rPr>
                      <w:rFonts w:ascii="Arial" w:hAnsi="Arial" w:cs="Arial"/>
                      <w:b/>
                      <w:bCs/>
                      <w:color w:val="FF0000"/>
                    </w:rPr>
                  </w:rPrChange>
                </w:rPr>
                <w:t>otp</w:t>
              </w:r>
            </w:ins>
          </w:p>
        </w:tc>
        <w:tc>
          <w:tcPr>
            <w:tcW w:w="4508" w:type="dxa"/>
          </w:tcPr>
          <w:p w14:paraId="6CA8C86C" w14:textId="61843FBC" w:rsidR="00982B42" w:rsidRDefault="006E381B" w:rsidP="005953F7">
            <w:pPr>
              <w:rPr>
                <w:ins w:id="653" w:author="nyadav.idmworks@outlook.com" w:date="2020-05-10T11:51:00Z"/>
                <w:lang w:val="en-IN"/>
              </w:rPr>
            </w:pPr>
            <w:ins w:id="654" w:author="nyadav.idmworks@outlook.com" w:date="2020-05-11T13:34:00Z">
              <w:r>
                <w:rPr>
                  <w:lang w:val="en-IN"/>
                </w:rPr>
                <w:t>200 Response</w:t>
              </w:r>
            </w:ins>
          </w:p>
        </w:tc>
      </w:tr>
      <w:tr w:rsidR="00982B42" w14:paraId="359004D1" w14:textId="77777777" w:rsidTr="005953F7">
        <w:trPr>
          <w:ins w:id="655" w:author="nyadav.idmworks@outlook.com" w:date="2020-05-10T11:51:00Z"/>
        </w:trPr>
        <w:tc>
          <w:tcPr>
            <w:tcW w:w="4508" w:type="dxa"/>
          </w:tcPr>
          <w:p w14:paraId="6E6E6EF7" w14:textId="77777777" w:rsidR="00982B42" w:rsidRPr="00C747D7" w:rsidRDefault="00982B42" w:rsidP="005953F7">
            <w:pPr>
              <w:rPr>
                <w:ins w:id="656" w:author="nyadav.idmworks@outlook.com" w:date="2020-05-10T11:51:00Z"/>
                <w:lang w:val="en-IN"/>
              </w:rPr>
            </w:pPr>
          </w:p>
        </w:tc>
        <w:tc>
          <w:tcPr>
            <w:tcW w:w="4508" w:type="dxa"/>
          </w:tcPr>
          <w:p w14:paraId="1DA3F238" w14:textId="77777777" w:rsidR="00982B42" w:rsidRDefault="00982B42" w:rsidP="005953F7">
            <w:pPr>
              <w:rPr>
                <w:ins w:id="657" w:author="nyadav.idmworks@outlook.com" w:date="2020-05-10T11:51:00Z"/>
                <w:lang w:val="en-IN"/>
              </w:rPr>
            </w:pPr>
          </w:p>
        </w:tc>
      </w:tr>
    </w:tbl>
    <w:p w14:paraId="4B7A3CF0" w14:textId="6479AF88" w:rsidR="00845691" w:rsidRDefault="00845691">
      <w:pPr>
        <w:rPr>
          <w:ins w:id="658" w:author="nyadav.idmworks@outlook.com" w:date="2020-05-10T11:47:00Z"/>
          <w:lang w:val="en-IN"/>
        </w:rPr>
      </w:pPr>
    </w:p>
    <w:p w14:paraId="2C23CBE6" w14:textId="3075053C" w:rsidR="00845691" w:rsidRPr="00845691" w:rsidRDefault="00845691">
      <w:pPr>
        <w:pStyle w:val="Heading2"/>
        <w:rPr>
          <w:ins w:id="659" w:author="nyadav.idmworks@outlook.com" w:date="2020-05-10T11:47:00Z"/>
          <w:lang w:val="en-IN"/>
          <w:rPrChange w:id="660" w:author="nyadav.idmworks@outlook.com" w:date="2020-05-10T11:51:00Z">
            <w:rPr>
              <w:ins w:id="661" w:author="nyadav.idmworks@outlook.com" w:date="2020-05-10T11:47:00Z"/>
              <w:rFonts w:ascii="JetBrains Mono" w:eastAsia="Times New Roman" w:hAnsi="JetBrains Mono" w:cs="Courier New"/>
              <w:color w:val="080808"/>
              <w:sz w:val="20"/>
              <w:szCs w:val="20"/>
            </w:rPr>
          </w:rPrChange>
        </w:rPr>
        <w:pPrChange w:id="662" w:author="nyadav.idmworks@outlook.com" w:date="2020-05-10T11:5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663" w:author="nyadav.idmworks@outlook.com" w:date="2020-05-10T11:48:00Z">
        <w:r w:rsidRPr="005953F7">
          <w:rPr>
            <w:lang w:val="en-IN"/>
          </w:rPr>
          <w:t>/login</w:t>
        </w:r>
        <w:r w:rsidRPr="00845691">
          <w:rPr>
            <w:lang w:val="en-IN"/>
            <w:rPrChange w:id="664" w:author="nyadav.idmworks@outlook.com" w:date="2020-05-10T11:51:00Z">
              <w:rPr>
                <w:rFonts w:ascii="JetBrains Mono" w:eastAsia="Times New Roman" w:hAnsi="JetBrains Mono" w:cs="Courier New"/>
                <w:color w:val="00627A"/>
                <w:sz w:val="20"/>
                <w:szCs w:val="20"/>
              </w:rPr>
            </w:rPrChange>
          </w:rPr>
          <w:t>/</w:t>
        </w:r>
      </w:ins>
      <w:ins w:id="665" w:author="nyadav.idmworks@outlook.com" w:date="2020-05-10T11:47:00Z">
        <w:r w:rsidRPr="00845691">
          <w:rPr>
            <w:lang w:val="en-IN"/>
            <w:rPrChange w:id="666" w:author="nyadav.idmworks@outlook.com" w:date="2020-05-10T11:51:00Z">
              <w:rPr>
                <w:rFonts w:ascii="JetBrains Mono" w:eastAsia="Times New Roman" w:hAnsi="JetBrains Mono" w:cs="Courier New"/>
                <w:color w:val="00627A"/>
                <w:sz w:val="20"/>
                <w:szCs w:val="20"/>
              </w:rPr>
            </w:rPrChange>
          </w:rPr>
          <w:t>verifyOTP</w:t>
        </w:r>
      </w:ins>
    </w:p>
    <w:tbl>
      <w:tblPr>
        <w:tblStyle w:val="TableGrid"/>
        <w:tblW w:w="0" w:type="auto"/>
        <w:tblLook w:val="04A0" w:firstRow="1" w:lastRow="0" w:firstColumn="1" w:lastColumn="0" w:noHBand="0" w:noVBand="1"/>
      </w:tblPr>
      <w:tblGrid>
        <w:gridCol w:w="4508"/>
        <w:gridCol w:w="4508"/>
      </w:tblGrid>
      <w:tr w:rsidR="00982B42" w14:paraId="5F373012" w14:textId="77777777" w:rsidTr="005953F7">
        <w:trPr>
          <w:ins w:id="667" w:author="nyadav.idmworks@outlook.com" w:date="2020-05-10T11:51:00Z"/>
        </w:trPr>
        <w:tc>
          <w:tcPr>
            <w:tcW w:w="4508" w:type="dxa"/>
          </w:tcPr>
          <w:p w14:paraId="194F8337" w14:textId="77777777" w:rsidR="00982B42" w:rsidRDefault="00982B42" w:rsidP="005953F7">
            <w:pPr>
              <w:rPr>
                <w:ins w:id="668" w:author="nyadav.idmworks@outlook.com" w:date="2020-05-10T11:51:00Z"/>
                <w:lang w:val="en-IN"/>
              </w:rPr>
            </w:pPr>
            <w:commentRangeStart w:id="669"/>
            <w:ins w:id="670" w:author="nyadav.idmworks@outlook.com" w:date="2020-05-10T11:51:00Z">
              <w:r w:rsidRPr="00672ABE">
                <w:rPr>
                  <w:b/>
                  <w:bCs/>
                  <w:lang w:val="en-IN"/>
                </w:rPr>
                <w:t>API</w:t>
              </w:r>
              <w:commentRangeEnd w:id="669"/>
              <w:r>
                <w:rPr>
                  <w:rStyle w:val="CommentReference"/>
                </w:rPr>
                <w:commentReference w:id="669"/>
              </w:r>
            </w:ins>
          </w:p>
        </w:tc>
        <w:tc>
          <w:tcPr>
            <w:tcW w:w="4508" w:type="dxa"/>
          </w:tcPr>
          <w:p w14:paraId="1A6992F3" w14:textId="77777777" w:rsidR="00982B42" w:rsidRDefault="00982B42" w:rsidP="005953F7">
            <w:pPr>
              <w:rPr>
                <w:ins w:id="671" w:author="nyadav.idmworks@outlook.com" w:date="2020-05-10T11:51:00Z"/>
                <w:lang w:val="en-IN"/>
              </w:rPr>
            </w:pPr>
            <w:ins w:id="672" w:author="nyadav.idmworks@outlook.com" w:date="2020-05-10T11:51:00Z">
              <w:r>
                <w:rPr>
                  <w:b/>
                  <w:bCs/>
                  <w:lang w:val="en-IN"/>
                </w:rPr>
                <w:t xml:space="preserve">THE FIELDS NEED </w:t>
              </w:r>
              <w:commentRangeStart w:id="673"/>
              <w:commentRangeStart w:id="674"/>
              <w:r>
                <w:rPr>
                  <w:b/>
                  <w:bCs/>
                  <w:lang w:val="en-IN"/>
                </w:rPr>
                <w:t>CLARIFICATION</w:t>
              </w:r>
              <w:commentRangeEnd w:id="673"/>
              <w:r>
                <w:rPr>
                  <w:rStyle w:val="CommentReference"/>
                </w:rPr>
                <w:commentReference w:id="673"/>
              </w:r>
              <w:commentRangeEnd w:id="674"/>
              <w:r>
                <w:rPr>
                  <w:rStyle w:val="CommentReference"/>
                </w:rPr>
                <w:commentReference w:id="674"/>
              </w:r>
            </w:ins>
          </w:p>
        </w:tc>
      </w:tr>
      <w:tr w:rsidR="00402D51" w14:paraId="077990E1" w14:textId="77777777" w:rsidTr="005953F7">
        <w:trPr>
          <w:ins w:id="675" w:author="nyadav.idmworks@outlook.com" w:date="2020-05-10T11:51:00Z"/>
        </w:trPr>
        <w:tc>
          <w:tcPr>
            <w:tcW w:w="4508" w:type="dxa"/>
          </w:tcPr>
          <w:p w14:paraId="23D0A7D0" w14:textId="77777777" w:rsidR="00402D51" w:rsidRPr="00293DA2" w:rsidRDefault="00402D51" w:rsidP="00402D51">
            <w:pPr>
              <w:rPr>
                <w:ins w:id="676" w:author="nyadav.idmworks@outlook.com" w:date="2020-05-11T13:34:00Z"/>
                <w:lang w:val="en-IN"/>
              </w:rPr>
            </w:pPr>
            <w:ins w:id="677" w:author="nyadav.idmworks@outlook.com" w:date="2020-05-11T13:34:00Z">
              <w:r>
                <w:rPr>
                  <w:lang w:val="en-IN"/>
                </w:rPr>
                <w:t>String:</w:t>
              </w:r>
              <w:r w:rsidRPr="00293DA2">
                <w:rPr>
                  <w:lang w:val="en-IN"/>
                </w:rPr>
                <w:t xml:space="preserve"> mobileNumber </w:t>
              </w:r>
            </w:ins>
          </w:p>
          <w:p w14:paraId="633BFA6E" w14:textId="16C2AE75" w:rsidR="00402D51" w:rsidRDefault="00402D51" w:rsidP="00402D51">
            <w:pPr>
              <w:rPr>
                <w:ins w:id="678" w:author="nyadav.idmworks@outlook.com" w:date="2020-05-10T11:51:00Z"/>
                <w:lang w:val="en-IN"/>
              </w:rPr>
            </w:pPr>
            <w:ins w:id="679" w:author="nyadav.idmworks@outlook.com" w:date="2020-05-11T13:34:00Z">
              <w:r w:rsidRPr="00293DA2">
                <w:rPr>
                  <w:lang w:val="en-IN"/>
                </w:rPr>
                <w:t>String:otp</w:t>
              </w:r>
            </w:ins>
          </w:p>
        </w:tc>
        <w:tc>
          <w:tcPr>
            <w:tcW w:w="4508" w:type="dxa"/>
          </w:tcPr>
          <w:p w14:paraId="0F032A47" w14:textId="2B3E135C" w:rsidR="00402D51" w:rsidRDefault="00402D51" w:rsidP="00402D51">
            <w:pPr>
              <w:rPr>
                <w:ins w:id="680" w:author="nyadav.idmworks@outlook.com" w:date="2020-05-10T11:51:00Z"/>
                <w:lang w:val="en-IN"/>
              </w:rPr>
            </w:pPr>
            <w:ins w:id="681" w:author="nyadav.idmworks@outlook.com" w:date="2020-05-11T13:35:00Z">
              <w:r>
                <w:rPr>
                  <w:lang w:val="en-IN"/>
                </w:rPr>
                <w:t>200 Response</w:t>
              </w:r>
            </w:ins>
          </w:p>
        </w:tc>
      </w:tr>
      <w:tr w:rsidR="00402D51" w14:paraId="19C70B3E" w14:textId="77777777" w:rsidTr="005953F7">
        <w:trPr>
          <w:ins w:id="682" w:author="nyadav.idmworks@outlook.com" w:date="2020-05-10T11:51:00Z"/>
        </w:trPr>
        <w:tc>
          <w:tcPr>
            <w:tcW w:w="4508" w:type="dxa"/>
          </w:tcPr>
          <w:p w14:paraId="5DB7CC39" w14:textId="77777777" w:rsidR="00402D51" w:rsidRPr="00C747D7" w:rsidRDefault="00402D51" w:rsidP="00402D51">
            <w:pPr>
              <w:rPr>
                <w:ins w:id="683" w:author="nyadav.idmworks@outlook.com" w:date="2020-05-10T11:51:00Z"/>
                <w:lang w:val="en-IN"/>
              </w:rPr>
            </w:pPr>
          </w:p>
        </w:tc>
        <w:tc>
          <w:tcPr>
            <w:tcW w:w="4508" w:type="dxa"/>
          </w:tcPr>
          <w:p w14:paraId="6F22814B" w14:textId="77777777" w:rsidR="00402D51" w:rsidRDefault="00402D51" w:rsidP="00402D51">
            <w:pPr>
              <w:rPr>
                <w:ins w:id="684" w:author="nyadav.idmworks@outlook.com" w:date="2020-05-10T11:51:00Z"/>
                <w:lang w:val="en-IN"/>
              </w:rPr>
            </w:pPr>
          </w:p>
        </w:tc>
      </w:tr>
    </w:tbl>
    <w:p w14:paraId="2B4FED58" w14:textId="345102E4" w:rsidR="00845691" w:rsidRDefault="00845691">
      <w:pPr>
        <w:rPr>
          <w:ins w:id="685" w:author="nyadav.idmworks@outlook.com" w:date="2020-05-10T11:47:00Z"/>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686" w:author="nyadav.idmworks@outlook.com" w:date="2020-05-10T11:47:00Z"/>
          <w:rFonts w:ascii="JetBrains Mono" w:eastAsia="Times New Roman" w:hAnsi="JetBrains Mono" w:cs="Courier New"/>
          <w:color w:val="080808"/>
          <w:sz w:val="20"/>
          <w:szCs w:val="20"/>
        </w:rPr>
      </w:pPr>
      <w:ins w:id="687" w:author="nyadav.idmworks@outlook.com" w:date="2020-05-10T11:51:00Z">
        <w:r w:rsidRPr="00845691">
          <w:rPr>
            <w:rFonts w:asciiTheme="majorHAnsi" w:eastAsiaTheme="majorEastAsia" w:hAnsiTheme="majorHAnsi" w:cstheme="majorBidi"/>
            <w:color w:val="2F5496" w:themeColor="accent1" w:themeShade="BF"/>
            <w:sz w:val="26"/>
            <w:szCs w:val="26"/>
            <w:lang w:val="en-IN"/>
            <w:rPrChange w:id="688" w:author="nyadav.idmworks@outlook.com" w:date="2020-05-10T11:51:00Z">
              <w:rPr>
                <w:rFonts w:ascii="JetBrains Mono" w:eastAsia="Times New Roman" w:hAnsi="JetBrains Mono" w:cs="Courier New"/>
                <w:color w:val="067D17"/>
                <w:sz w:val="20"/>
                <w:szCs w:val="20"/>
              </w:rPr>
            </w:rPrChange>
          </w:rPr>
          <w:t>/login/</w:t>
        </w:r>
      </w:ins>
      <w:ins w:id="689" w:author="nyadav.idmworks@outlook.com" w:date="2020-05-10T11:47:00Z">
        <w:r w:rsidRPr="00845691">
          <w:rPr>
            <w:rFonts w:asciiTheme="majorHAnsi" w:eastAsiaTheme="majorEastAsia" w:hAnsiTheme="majorHAnsi" w:cstheme="majorBidi"/>
            <w:color w:val="2F5496" w:themeColor="accent1" w:themeShade="BF"/>
            <w:sz w:val="26"/>
            <w:szCs w:val="26"/>
            <w:lang w:val="en-IN"/>
            <w:rPrChange w:id="690" w:author="nyadav.idmworks@outlook.com" w:date="2020-05-10T11:51:00Z">
              <w:rPr>
                <w:rFonts w:ascii="JetBrains Mono" w:eastAsia="Times New Roman" w:hAnsi="JetBrains Mono" w:cs="Courier New"/>
                <w:color w:val="067D17"/>
                <w:sz w:val="20"/>
                <w:szCs w:val="20"/>
              </w:rPr>
            </w:rPrChange>
          </w:rPr>
          <w:t>getUserRegistrationStatusOnVerifiedOTP</w:t>
        </w:r>
      </w:ins>
    </w:p>
    <w:tbl>
      <w:tblPr>
        <w:tblStyle w:val="TableGrid"/>
        <w:tblW w:w="0" w:type="auto"/>
        <w:tblLook w:val="04A0" w:firstRow="1" w:lastRow="0" w:firstColumn="1" w:lastColumn="0" w:noHBand="0" w:noVBand="1"/>
      </w:tblPr>
      <w:tblGrid>
        <w:gridCol w:w="4508"/>
        <w:gridCol w:w="4508"/>
      </w:tblGrid>
      <w:tr w:rsidR="00982B42" w14:paraId="3E0CAE1F" w14:textId="77777777" w:rsidTr="005953F7">
        <w:trPr>
          <w:ins w:id="691" w:author="nyadav.idmworks@outlook.com" w:date="2020-05-10T11:51:00Z"/>
        </w:trPr>
        <w:tc>
          <w:tcPr>
            <w:tcW w:w="4508" w:type="dxa"/>
          </w:tcPr>
          <w:p w14:paraId="55DA63AD" w14:textId="77777777" w:rsidR="00982B42" w:rsidRDefault="00982B42" w:rsidP="005953F7">
            <w:pPr>
              <w:rPr>
                <w:ins w:id="692" w:author="nyadav.idmworks@outlook.com" w:date="2020-05-10T11:51:00Z"/>
                <w:lang w:val="en-IN"/>
              </w:rPr>
            </w:pPr>
            <w:commentRangeStart w:id="693"/>
            <w:ins w:id="694" w:author="nyadav.idmworks@outlook.com" w:date="2020-05-10T11:51:00Z">
              <w:r w:rsidRPr="00672ABE">
                <w:rPr>
                  <w:b/>
                  <w:bCs/>
                  <w:lang w:val="en-IN"/>
                </w:rPr>
                <w:t>API</w:t>
              </w:r>
              <w:commentRangeEnd w:id="693"/>
              <w:r>
                <w:rPr>
                  <w:rStyle w:val="CommentReference"/>
                </w:rPr>
                <w:commentReference w:id="693"/>
              </w:r>
            </w:ins>
          </w:p>
        </w:tc>
        <w:tc>
          <w:tcPr>
            <w:tcW w:w="4508" w:type="dxa"/>
          </w:tcPr>
          <w:p w14:paraId="362ED777" w14:textId="77777777" w:rsidR="00982B42" w:rsidRDefault="00982B42" w:rsidP="005953F7">
            <w:pPr>
              <w:rPr>
                <w:ins w:id="695" w:author="nyadav.idmworks@outlook.com" w:date="2020-05-10T11:51:00Z"/>
                <w:lang w:val="en-IN"/>
              </w:rPr>
            </w:pPr>
            <w:ins w:id="696" w:author="nyadav.idmworks@outlook.com" w:date="2020-05-10T11:51:00Z">
              <w:r>
                <w:rPr>
                  <w:b/>
                  <w:bCs/>
                  <w:lang w:val="en-IN"/>
                </w:rPr>
                <w:t xml:space="preserve">THE FIELDS NEED </w:t>
              </w:r>
              <w:commentRangeStart w:id="697"/>
              <w:commentRangeStart w:id="698"/>
              <w:r>
                <w:rPr>
                  <w:b/>
                  <w:bCs/>
                  <w:lang w:val="en-IN"/>
                </w:rPr>
                <w:t>CLARIFICATION</w:t>
              </w:r>
              <w:commentRangeEnd w:id="697"/>
              <w:r>
                <w:rPr>
                  <w:rStyle w:val="CommentReference"/>
                </w:rPr>
                <w:commentReference w:id="697"/>
              </w:r>
              <w:commentRangeEnd w:id="698"/>
              <w:r>
                <w:rPr>
                  <w:rStyle w:val="CommentReference"/>
                </w:rPr>
                <w:commentReference w:id="698"/>
              </w:r>
            </w:ins>
          </w:p>
        </w:tc>
      </w:tr>
      <w:tr w:rsidR="00402D51" w14:paraId="20F06252" w14:textId="77777777" w:rsidTr="005953F7">
        <w:trPr>
          <w:ins w:id="699" w:author="nyadav.idmworks@outlook.com" w:date="2020-05-10T11:51:00Z"/>
        </w:trPr>
        <w:tc>
          <w:tcPr>
            <w:tcW w:w="4508" w:type="dxa"/>
          </w:tcPr>
          <w:p w14:paraId="7180EA42" w14:textId="77777777" w:rsidR="00402D51" w:rsidRPr="00293DA2" w:rsidRDefault="00402D51" w:rsidP="00402D51">
            <w:pPr>
              <w:rPr>
                <w:ins w:id="700" w:author="nyadav.idmworks@outlook.com" w:date="2020-05-11T13:35:00Z"/>
                <w:lang w:val="en-IN"/>
              </w:rPr>
            </w:pPr>
            <w:ins w:id="701" w:author="nyadav.idmworks@outlook.com" w:date="2020-05-11T13:35:00Z">
              <w:r>
                <w:rPr>
                  <w:lang w:val="en-IN"/>
                </w:rPr>
                <w:t>String:</w:t>
              </w:r>
              <w:r w:rsidRPr="00293DA2">
                <w:rPr>
                  <w:lang w:val="en-IN"/>
                </w:rPr>
                <w:t xml:space="preserve"> mobileNumber </w:t>
              </w:r>
            </w:ins>
          </w:p>
          <w:p w14:paraId="0780B674" w14:textId="77777777" w:rsidR="00402D51" w:rsidRDefault="00402D51" w:rsidP="00402D51">
            <w:pPr>
              <w:rPr>
                <w:ins w:id="702" w:author="nyadav.idmworks@outlook.com" w:date="2020-05-10T11:51:00Z"/>
                <w:lang w:val="en-IN"/>
              </w:rPr>
            </w:pPr>
          </w:p>
        </w:tc>
        <w:tc>
          <w:tcPr>
            <w:tcW w:w="4508" w:type="dxa"/>
          </w:tcPr>
          <w:p w14:paraId="6FE435C9" w14:textId="548A67F7" w:rsidR="00402D51" w:rsidRDefault="00402D51" w:rsidP="00402D51">
            <w:pPr>
              <w:rPr>
                <w:ins w:id="703" w:author="nyadav.idmworks@outlook.com" w:date="2020-05-10T11:51:00Z"/>
                <w:lang w:val="en-IN"/>
              </w:rPr>
            </w:pPr>
            <w:ins w:id="704" w:author="nyadav.idmworks@outlook.com" w:date="2020-05-11T13:35:00Z">
              <w:r>
                <w:rPr>
                  <w:lang w:val="en-IN"/>
                </w:rPr>
                <w:t>200 Response</w:t>
              </w:r>
            </w:ins>
          </w:p>
        </w:tc>
      </w:tr>
      <w:tr w:rsidR="00402D51" w14:paraId="0BA5D449" w14:textId="77777777" w:rsidTr="005953F7">
        <w:trPr>
          <w:ins w:id="705" w:author="nyadav.idmworks@outlook.com" w:date="2020-05-10T11:51:00Z"/>
        </w:trPr>
        <w:tc>
          <w:tcPr>
            <w:tcW w:w="4508" w:type="dxa"/>
          </w:tcPr>
          <w:p w14:paraId="40F8B8D5" w14:textId="77777777" w:rsidR="00402D51" w:rsidRPr="00C747D7" w:rsidRDefault="00402D51" w:rsidP="00402D51">
            <w:pPr>
              <w:rPr>
                <w:ins w:id="706" w:author="nyadav.idmworks@outlook.com" w:date="2020-05-10T11:51:00Z"/>
                <w:lang w:val="en-IN"/>
              </w:rPr>
            </w:pPr>
            <w:bookmarkStart w:id="707" w:name="_GoBack"/>
            <w:bookmarkEnd w:id="707"/>
          </w:p>
        </w:tc>
        <w:tc>
          <w:tcPr>
            <w:tcW w:w="4508" w:type="dxa"/>
          </w:tcPr>
          <w:p w14:paraId="20D7A370" w14:textId="77777777" w:rsidR="00402D51" w:rsidRDefault="00402D51" w:rsidP="00402D51">
            <w:pPr>
              <w:rPr>
                <w:ins w:id="708" w:author="nyadav.idmworks@outlook.com" w:date="2020-05-10T11:51:00Z"/>
                <w:lang w:val="en-IN"/>
              </w:rPr>
            </w:pPr>
          </w:p>
        </w:tc>
      </w:tr>
    </w:tbl>
    <w:p w14:paraId="22E8A7F7" w14:textId="1AF7C60E" w:rsidR="00845691" w:rsidRDefault="00845691">
      <w:pPr>
        <w:rPr>
          <w:ins w:id="709" w:author="nyadav.idmworks@outlook.com" w:date="2020-05-10T11:47:00Z"/>
          <w:lang w:val="en-IN"/>
        </w:rPr>
      </w:pPr>
    </w:p>
    <w:p w14:paraId="03E9A6A8" w14:textId="77777777" w:rsidR="008659E8" w:rsidRPr="005B7107" w:rsidRDefault="008659E8"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442D16" w:rsidP="00B11745">
      <w:hyperlink r:id="rId45"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9" w:author="nyadav.idmworks@outlook.com" w:date="2020-05-04T19:36:00Z" w:initials="n">
    <w:p w14:paraId="17878C8D" w14:textId="77777777" w:rsidR="007864DF" w:rsidRDefault="007864DF">
      <w:pPr>
        <w:pStyle w:val="CommentText"/>
        <w:rPr>
          <w:noProof/>
        </w:rPr>
      </w:pPr>
      <w:r>
        <w:rPr>
          <w:rStyle w:val="CommentReference"/>
        </w:rPr>
        <w:annotationRef/>
      </w:r>
      <w:r>
        <w:rPr>
          <w:noProof/>
        </w:rPr>
        <w:t>Need Updated</w:t>
      </w:r>
    </w:p>
    <w:p w14:paraId="1B2C23C7" w14:textId="17E717C5" w:rsidR="007864DF" w:rsidRDefault="007864DF">
      <w:pPr>
        <w:pStyle w:val="CommentText"/>
      </w:pPr>
    </w:p>
  </w:comment>
  <w:comment w:id="341" w:author="nyadav.idmworks@outlook.com" w:date="2020-05-09T23:01:00Z" w:initials="n">
    <w:p w14:paraId="38A2FB2F" w14:textId="2197D894" w:rsidR="007864DF" w:rsidRDefault="007864DF">
      <w:pPr>
        <w:pStyle w:val="CommentText"/>
      </w:pPr>
      <w:r>
        <w:rPr>
          <w:rStyle w:val="CommentReference"/>
        </w:rPr>
        <w:annotationRef/>
      </w:r>
      <w:r>
        <w:rPr>
          <w:noProof/>
        </w:rPr>
        <w:t>Add JSON</w:t>
      </w:r>
    </w:p>
  </w:comment>
  <w:comment w:id="346" w:author="nyadav.idmworks@outlook.com" w:date="2020-05-09T23:01:00Z" w:initials="n">
    <w:p w14:paraId="1ADD08A6" w14:textId="2CA1897E" w:rsidR="007864DF" w:rsidRDefault="007864DF">
      <w:pPr>
        <w:pStyle w:val="CommentText"/>
      </w:pPr>
      <w:r>
        <w:rPr>
          <w:rStyle w:val="CommentReference"/>
        </w:rPr>
        <w:annotationRef/>
      </w:r>
    </w:p>
  </w:comment>
  <w:comment w:id="347" w:author="nyadav.idmworks@outlook.com" w:date="2020-05-09T23:01:00Z" w:initials="n">
    <w:p w14:paraId="22D206B7" w14:textId="6E5872AB" w:rsidR="007864DF" w:rsidRDefault="007864DF">
      <w:pPr>
        <w:pStyle w:val="CommentText"/>
      </w:pPr>
      <w:r>
        <w:rPr>
          <w:rStyle w:val="CommentReference"/>
        </w:rPr>
        <w:annotationRef/>
      </w:r>
    </w:p>
  </w:comment>
  <w:comment w:id="428" w:author="nyadav.idmworks@outlook.com" w:date="2020-05-09T23:20:00Z" w:initials="n">
    <w:p w14:paraId="41996DE6" w14:textId="5911BC32" w:rsidR="007864DF" w:rsidRDefault="007864DF">
      <w:pPr>
        <w:pStyle w:val="CommentText"/>
      </w:pPr>
      <w:r>
        <w:rPr>
          <w:rStyle w:val="CommentReference"/>
        </w:rPr>
        <w:annotationRef/>
      </w:r>
      <w:r>
        <w:rPr>
          <w:noProof/>
        </w:rPr>
        <w:t>Complete i</w:t>
      </w:r>
    </w:p>
  </w:comment>
  <w:comment w:id="434" w:author="nyadav.idmworks@outlook.com" w:date="2020-05-09T23:01:00Z" w:initials="n">
    <w:p w14:paraId="0794211C" w14:textId="77777777" w:rsidR="007864DF" w:rsidRDefault="007864DF" w:rsidP="00980802">
      <w:pPr>
        <w:pStyle w:val="CommentText"/>
      </w:pPr>
      <w:r>
        <w:rPr>
          <w:rStyle w:val="CommentReference"/>
        </w:rPr>
        <w:annotationRef/>
      </w:r>
      <w:r>
        <w:rPr>
          <w:noProof/>
        </w:rPr>
        <w:t>Add JSON</w:t>
      </w:r>
    </w:p>
  </w:comment>
  <w:comment w:id="438" w:author="nyadav.idmworks@outlook.com" w:date="2020-05-09T23:01:00Z" w:initials="n">
    <w:p w14:paraId="58C6DEAD" w14:textId="77777777" w:rsidR="007864DF" w:rsidRDefault="007864DF" w:rsidP="00980802">
      <w:pPr>
        <w:pStyle w:val="CommentText"/>
      </w:pPr>
      <w:r>
        <w:rPr>
          <w:rStyle w:val="CommentReference"/>
        </w:rPr>
        <w:annotationRef/>
      </w:r>
    </w:p>
  </w:comment>
  <w:comment w:id="439" w:author="nyadav.idmworks@outlook.com" w:date="2020-05-09T23:01:00Z" w:initials="n">
    <w:p w14:paraId="605972D4" w14:textId="77777777" w:rsidR="007864DF" w:rsidRDefault="007864DF" w:rsidP="00980802">
      <w:pPr>
        <w:pStyle w:val="CommentText"/>
      </w:pPr>
      <w:r>
        <w:rPr>
          <w:rStyle w:val="CommentReference"/>
        </w:rPr>
        <w:annotationRef/>
      </w:r>
    </w:p>
  </w:comment>
  <w:comment w:id="516" w:author="nyadav.idmworks@outlook.com" w:date="2020-05-09T23:01:00Z" w:initials="n">
    <w:p w14:paraId="4FD42234" w14:textId="77777777" w:rsidR="007864DF" w:rsidRDefault="007864DF" w:rsidP="00972DB9">
      <w:pPr>
        <w:pStyle w:val="CommentText"/>
      </w:pPr>
      <w:r>
        <w:rPr>
          <w:rStyle w:val="CommentReference"/>
        </w:rPr>
        <w:annotationRef/>
      </w:r>
      <w:r>
        <w:rPr>
          <w:noProof/>
        </w:rPr>
        <w:t>Add JSON</w:t>
      </w:r>
    </w:p>
  </w:comment>
  <w:comment w:id="520" w:author="nyadav.idmworks@outlook.com" w:date="2020-05-09T23:01:00Z" w:initials="n">
    <w:p w14:paraId="1830FCDC" w14:textId="77777777" w:rsidR="007864DF" w:rsidRDefault="007864DF" w:rsidP="00972DB9">
      <w:pPr>
        <w:pStyle w:val="CommentText"/>
      </w:pPr>
      <w:r>
        <w:rPr>
          <w:rStyle w:val="CommentReference"/>
        </w:rPr>
        <w:annotationRef/>
      </w:r>
    </w:p>
  </w:comment>
  <w:comment w:id="521" w:author="nyadav.idmworks@outlook.com" w:date="2020-05-09T23:01:00Z" w:initials="n">
    <w:p w14:paraId="2A6140D7" w14:textId="77777777" w:rsidR="007864DF" w:rsidRDefault="007864DF" w:rsidP="00972DB9">
      <w:pPr>
        <w:pStyle w:val="CommentText"/>
      </w:pPr>
      <w:r>
        <w:rPr>
          <w:rStyle w:val="CommentReference"/>
        </w:rPr>
        <w:annotationRef/>
      </w:r>
    </w:p>
  </w:comment>
  <w:comment w:id="565" w:author="nyadav.idmworks@outlook.com" w:date="2020-05-09T23:01:00Z" w:initials="n">
    <w:p w14:paraId="00739E0C" w14:textId="77777777" w:rsidR="007864DF" w:rsidRDefault="007864DF" w:rsidP="00972DB9">
      <w:pPr>
        <w:pStyle w:val="CommentText"/>
      </w:pPr>
      <w:r>
        <w:rPr>
          <w:rStyle w:val="CommentReference"/>
        </w:rPr>
        <w:annotationRef/>
      </w:r>
      <w:r>
        <w:rPr>
          <w:noProof/>
        </w:rPr>
        <w:t>Add JSON</w:t>
      </w:r>
    </w:p>
  </w:comment>
  <w:comment w:id="569" w:author="nyadav.idmworks@outlook.com" w:date="2020-05-09T23:01:00Z" w:initials="n">
    <w:p w14:paraId="6E82F412" w14:textId="77777777" w:rsidR="007864DF" w:rsidRDefault="007864DF" w:rsidP="00972DB9">
      <w:pPr>
        <w:pStyle w:val="CommentText"/>
      </w:pPr>
      <w:r>
        <w:rPr>
          <w:rStyle w:val="CommentReference"/>
        </w:rPr>
        <w:annotationRef/>
      </w:r>
    </w:p>
  </w:comment>
  <w:comment w:id="570" w:author="nyadav.idmworks@outlook.com" w:date="2020-05-09T23:01:00Z" w:initials="n">
    <w:p w14:paraId="30DA3BD8" w14:textId="77777777" w:rsidR="007864DF" w:rsidRDefault="007864DF" w:rsidP="00972DB9">
      <w:pPr>
        <w:pStyle w:val="CommentText"/>
      </w:pPr>
      <w:r>
        <w:rPr>
          <w:rStyle w:val="CommentReference"/>
        </w:rPr>
        <w:annotationRef/>
      </w:r>
    </w:p>
  </w:comment>
  <w:comment w:id="634" w:author="nyadav.idmworks@outlook.com" w:date="2020-05-09T23:01:00Z" w:initials="n">
    <w:p w14:paraId="7115A1C9" w14:textId="77777777" w:rsidR="00982B42" w:rsidRDefault="00982B42" w:rsidP="00982B42">
      <w:pPr>
        <w:pStyle w:val="CommentText"/>
      </w:pPr>
      <w:r>
        <w:rPr>
          <w:rStyle w:val="CommentReference"/>
        </w:rPr>
        <w:annotationRef/>
      </w:r>
      <w:r>
        <w:rPr>
          <w:noProof/>
        </w:rPr>
        <w:t>Add JSON</w:t>
      </w:r>
    </w:p>
  </w:comment>
  <w:comment w:id="638" w:author="nyadav.idmworks@outlook.com" w:date="2020-05-09T23:01:00Z" w:initials="n">
    <w:p w14:paraId="65EC9062" w14:textId="77777777" w:rsidR="00982B42" w:rsidRDefault="00982B42" w:rsidP="00982B42">
      <w:pPr>
        <w:pStyle w:val="CommentText"/>
      </w:pPr>
      <w:r>
        <w:rPr>
          <w:rStyle w:val="CommentReference"/>
        </w:rPr>
        <w:annotationRef/>
      </w:r>
    </w:p>
  </w:comment>
  <w:comment w:id="639" w:author="nyadav.idmworks@outlook.com" w:date="2020-05-09T23:01:00Z" w:initials="n">
    <w:p w14:paraId="3F6BDCE3" w14:textId="77777777" w:rsidR="00982B42" w:rsidRDefault="00982B42" w:rsidP="00982B42">
      <w:pPr>
        <w:pStyle w:val="CommentText"/>
      </w:pPr>
      <w:r>
        <w:rPr>
          <w:rStyle w:val="CommentReference"/>
        </w:rPr>
        <w:annotationRef/>
      </w:r>
    </w:p>
  </w:comment>
  <w:comment w:id="669" w:author="nyadav.idmworks@outlook.com" w:date="2020-05-09T23:01:00Z" w:initials="n">
    <w:p w14:paraId="0406F9B5" w14:textId="77777777" w:rsidR="00982B42" w:rsidRDefault="00982B42" w:rsidP="00982B42">
      <w:pPr>
        <w:pStyle w:val="CommentText"/>
      </w:pPr>
      <w:r>
        <w:rPr>
          <w:rStyle w:val="CommentReference"/>
        </w:rPr>
        <w:annotationRef/>
      </w:r>
      <w:r>
        <w:rPr>
          <w:noProof/>
        </w:rPr>
        <w:t>Add JSON</w:t>
      </w:r>
    </w:p>
  </w:comment>
  <w:comment w:id="673" w:author="nyadav.idmworks@outlook.com" w:date="2020-05-09T23:01:00Z" w:initials="n">
    <w:p w14:paraId="1AA6405D" w14:textId="77777777" w:rsidR="00982B42" w:rsidRDefault="00982B42" w:rsidP="00982B42">
      <w:pPr>
        <w:pStyle w:val="CommentText"/>
      </w:pPr>
      <w:r>
        <w:rPr>
          <w:rStyle w:val="CommentReference"/>
        </w:rPr>
        <w:annotationRef/>
      </w:r>
    </w:p>
  </w:comment>
  <w:comment w:id="674" w:author="nyadav.idmworks@outlook.com" w:date="2020-05-09T23:01:00Z" w:initials="n">
    <w:p w14:paraId="76FFFEAE" w14:textId="77777777" w:rsidR="00982B42" w:rsidRDefault="00982B42" w:rsidP="00982B42">
      <w:pPr>
        <w:pStyle w:val="CommentText"/>
      </w:pPr>
      <w:r>
        <w:rPr>
          <w:rStyle w:val="CommentReference"/>
        </w:rPr>
        <w:annotationRef/>
      </w:r>
    </w:p>
  </w:comment>
  <w:comment w:id="693" w:author="nyadav.idmworks@outlook.com" w:date="2020-05-09T23:01:00Z" w:initials="n">
    <w:p w14:paraId="73CDAAC4" w14:textId="77777777" w:rsidR="00982B42" w:rsidRDefault="00982B42" w:rsidP="00982B42">
      <w:pPr>
        <w:pStyle w:val="CommentText"/>
      </w:pPr>
      <w:r>
        <w:rPr>
          <w:rStyle w:val="CommentReference"/>
        </w:rPr>
        <w:annotationRef/>
      </w:r>
      <w:r>
        <w:rPr>
          <w:noProof/>
        </w:rPr>
        <w:t>Add JSON</w:t>
      </w:r>
    </w:p>
  </w:comment>
  <w:comment w:id="697" w:author="nyadav.idmworks@outlook.com" w:date="2020-05-09T23:01:00Z" w:initials="n">
    <w:p w14:paraId="341D0E86" w14:textId="77777777" w:rsidR="00982B42" w:rsidRDefault="00982B42" w:rsidP="00982B42">
      <w:pPr>
        <w:pStyle w:val="CommentText"/>
      </w:pPr>
      <w:r>
        <w:rPr>
          <w:rStyle w:val="CommentReference"/>
        </w:rPr>
        <w:annotationRef/>
      </w:r>
    </w:p>
  </w:comment>
  <w:comment w:id="698" w:author="nyadav.idmworks@outlook.com" w:date="2020-05-09T23:01:00Z" w:initials="n">
    <w:p w14:paraId="59C3051E" w14:textId="77777777" w:rsidR="00982B42" w:rsidRDefault="00982B42"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FE0F8" w14:textId="77777777" w:rsidR="00442D16" w:rsidRDefault="00442D16" w:rsidP="00174C6C">
      <w:pPr>
        <w:spacing w:after="0" w:line="240" w:lineRule="auto"/>
      </w:pPr>
      <w:r>
        <w:separator/>
      </w:r>
    </w:p>
  </w:endnote>
  <w:endnote w:type="continuationSeparator" w:id="0">
    <w:p w14:paraId="0F76087C" w14:textId="77777777" w:rsidR="00442D16" w:rsidRDefault="00442D16"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7864DF" w:rsidRDefault="007864DF">
    <w:pPr>
      <w:pStyle w:val="Footer"/>
      <w:pBdr>
        <w:bottom w:val="single" w:sz="6" w:space="1" w:color="auto"/>
      </w:pBdr>
      <w:rPr>
        <w:sz w:val="16"/>
        <w:szCs w:val="16"/>
      </w:rPr>
    </w:pPr>
  </w:p>
  <w:p w14:paraId="29F2F4A5" w14:textId="77777777" w:rsidR="007864DF" w:rsidRDefault="007864DF">
    <w:pPr>
      <w:pStyle w:val="Footer"/>
      <w:rPr>
        <w:sz w:val="16"/>
        <w:szCs w:val="16"/>
      </w:rPr>
    </w:pPr>
  </w:p>
  <w:p w14:paraId="7C30A6CD" w14:textId="0E49A5FC" w:rsidR="007864DF" w:rsidRPr="00F759A4" w:rsidRDefault="007864DF">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B7BA5" w14:textId="77777777" w:rsidR="00442D16" w:rsidRDefault="00442D16" w:rsidP="00174C6C">
      <w:pPr>
        <w:spacing w:after="0" w:line="240" w:lineRule="auto"/>
      </w:pPr>
      <w:r>
        <w:separator/>
      </w:r>
    </w:p>
  </w:footnote>
  <w:footnote w:type="continuationSeparator" w:id="0">
    <w:p w14:paraId="1239F3FB" w14:textId="77777777" w:rsidR="00442D16" w:rsidRDefault="00442D16"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Nq4FAFkIFoEtAAAA"/>
  </w:docVars>
  <w:rsids>
    <w:rsidRoot w:val="00442E97"/>
    <w:rsid w:val="00003E9B"/>
    <w:rsid w:val="0000645D"/>
    <w:rsid w:val="0000684C"/>
    <w:rsid w:val="000077BC"/>
    <w:rsid w:val="00011833"/>
    <w:rsid w:val="00012FAB"/>
    <w:rsid w:val="00021D7B"/>
    <w:rsid w:val="00031220"/>
    <w:rsid w:val="0003693F"/>
    <w:rsid w:val="00040909"/>
    <w:rsid w:val="00041EB2"/>
    <w:rsid w:val="000443CB"/>
    <w:rsid w:val="00044E05"/>
    <w:rsid w:val="00050675"/>
    <w:rsid w:val="00053198"/>
    <w:rsid w:val="00057C45"/>
    <w:rsid w:val="00062BB9"/>
    <w:rsid w:val="00064B0F"/>
    <w:rsid w:val="00066D2C"/>
    <w:rsid w:val="00067195"/>
    <w:rsid w:val="000711FA"/>
    <w:rsid w:val="000717EB"/>
    <w:rsid w:val="00075C64"/>
    <w:rsid w:val="00076115"/>
    <w:rsid w:val="0008258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515A"/>
    <w:rsid w:val="000E0606"/>
    <w:rsid w:val="000E0A4E"/>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451"/>
    <w:rsid w:val="001127D5"/>
    <w:rsid w:val="00115855"/>
    <w:rsid w:val="001175BB"/>
    <w:rsid w:val="00120DDF"/>
    <w:rsid w:val="00127984"/>
    <w:rsid w:val="00132DDB"/>
    <w:rsid w:val="00133100"/>
    <w:rsid w:val="00136AC1"/>
    <w:rsid w:val="00137040"/>
    <w:rsid w:val="001403E2"/>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6307"/>
    <w:rsid w:val="00284CEE"/>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6999"/>
    <w:rsid w:val="002F72EE"/>
    <w:rsid w:val="00300187"/>
    <w:rsid w:val="00300734"/>
    <w:rsid w:val="00300F26"/>
    <w:rsid w:val="00304337"/>
    <w:rsid w:val="00306B5F"/>
    <w:rsid w:val="00311189"/>
    <w:rsid w:val="003129E1"/>
    <w:rsid w:val="00312C21"/>
    <w:rsid w:val="00314804"/>
    <w:rsid w:val="0031689F"/>
    <w:rsid w:val="00321752"/>
    <w:rsid w:val="00323E35"/>
    <w:rsid w:val="003252CD"/>
    <w:rsid w:val="0032612B"/>
    <w:rsid w:val="00330336"/>
    <w:rsid w:val="0033195A"/>
    <w:rsid w:val="003328F7"/>
    <w:rsid w:val="00340828"/>
    <w:rsid w:val="003452BE"/>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7416"/>
    <w:rsid w:val="003E06F1"/>
    <w:rsid w:val="003E1798"/>
    <w:rsid w:val="003E3938"/>
    <w:rsid w:val="003E611C"/>
    <w:rsid w:val="003E617C"/>
    <w:rsid w:val="003F0B26"/>
    <w:rsid w:val="003F2E12"/>
    <w:rsid w:val="003F48C6"/>
    <w:rsid w:val="00400F37"/>
    <w:rsid w:val="00401FEE"/>
    <w:rsid w:val="00402D51"/>
    <w:rsid w:val="00405463"/>
    <w:rsid w:val="00410A0D"/>
    <w:rsid w:val="004154F4"/>
    <w:rsid w:val="00415C83"/>
    <w:rsid w:val="004160EF"/>
    <w:rsid w:val="00416BAA"/>
    <w:rsid w:val="004267C7"/>
    <w:rsid w:val="00426CEC"/>
    <w:rsid w:val="004308B9"/>
    <w:rsid w:val="00431870"/>
    <w:rsid w:val="00431A2D"/>
    <w:rsid w:val="00432022"/>
    <w:rsid w:val="004321F4"/>
    <w:rsid w:val="0043278E"/>
    <w:rsid w:val="00432932"/>
    <w:rsid w:val="00442D16"/>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2C68"/>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81823"/>
    <w:rsid w:val="0058239A"/>
    <w:rsid w:val="0058278A"/>
    <w:rsid w:val="005921A4"/>
    <w:rsid w:val="005A37A8"/>
    <w:rsid w:val="005A3F70"/>
    <w:rsid w:val="005B11B9"/>
    <w:rsid w:val="005B1769"/>
    <w:rsid w:val="005B2BD4"/>
    <w:rsid w:val="005B4D15"/>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7136"/>
    <w:rsid w:val="00667820"/>
    <w:rsid w:val="00670FA1"/>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5FFF"/>
    <w:rsid w:val="00686AE1"/>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A1788"/>
    <w:rsid w:val="007A2AE4"/>
    <w:rsid w:val="007A7E14"/>
    <w:rsid w:val="007B0B42"/>
    <w:rsid w:val="007B1F4C"/>
    <w:rsid w:val="007B22BA"/>
    <w:rsid w:val="007B2710"/>
    <w:rsid w:val="007B44E2"/>
    <w:rsid w:val="007B45CC"/>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EE"/>
    <w:rsid w:val="008A7C35"/>
    <w:rsid w:val="008B06D6"/>
    <w:rsid w:val="008B40AA"/>
    <w:rsid w:val="008B45C6"/>
    <w:rsid w:val="008B4ECD"/>
    <w:rsid w:val="008B4FE7"/>
    <w:rsid w:val="008C4C4C"/>
    <w:rsid w:val="008D06E4"/>
    <w:rsid w:val="008D107C"/>
    <w:rsid w:val="008D213C"/>
    <w:rsid w:val="008D2177"/>
    <w:rsid w:val="008D2788"/>
    <w:rsid w:val="008D4970"/>
    <w:rsid w:val="008D5BD6"/>
    <w:rsid w:val="008E1389"/>
    <w:rsid w:val="008E22B4"/>
    <w:rsid w:val="008E2588"/>
    <w:rsid w:val="008E3513"/>
    <w:rsid w:val="008E4BF9"/>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90FDA"/>
    <w:rsid w:val="00991291"/>
    <w:rsid w:val="009919B9"/>
    <w:rsid w:val="00997895"/>
    <w:rsid w:val="009A0757"/>
    <w:rsid w:val="009A0A6A"/>
    <w:rsid w:val="009A13E4"/>
    <w:rsid w:val="009A213D"/>
    <w:rsid w:val="009A2481"/>
    <w:rsid w:val="009A422F"/>
    <w:rsid w:val="009A494E"/>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5EC2"/>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6A2"/>
    <w:rsid w:val="00B348C2"/>
    <w:rsid w:val="00B37BD5"/>
    <w:rsid w:val="00B43050"/>
    <w:rsid w:val="00B45599"/>
    <w:rsid w:val="00B4629C"/>
    <w:rsid w:val="00B558EC"/>
    <w:rsid w:val="00B61DD0"/>
    <w:rsid w:val="00B66ACA"/>
    <w:rsid w:val="00B70063"/>
    <w:rsid w:val="00B70CE4"/>
    <w:rsid w:val="00B72E8D"/>
    <w:rsid w:val="00B75B02"/>
    <w:rsid w:val="00B76BA1"/>
    <w:rsid w:val="00B815C3"/>
    <w:rsid w:val="00B82B9B"/>
    <w:rsid w:val="00B87D9F"/>
    <w:rsid w:val="00B91467"/>
    <w:rsid w:val="00B91F8D"/>
    <w:rsid w:val="00B939C9"/>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73A0"/>
    <w:rsid w:val="00BF10D3"/>
    <w:rsid w:val="00BF14CB"/>
    <w:rsid w:val="00BF1664"/>
    <w:rsid w:val="00BF2E6B"/>
    <w:rsid w:val="00BF53BD"/>
    <w:rsid w:val="00C00B0D"/>
    <w:rsid w:val="00C01B34"/>
    <w:rsid w:val="00C01C47"/>
    <w:rsid w:val="00C0627A"/>
    <w:rsid w:val="00C10C7B"/>
    <w:rsid w:val="00C11242"/>
    <w:rsid w:val="00C12E2E"/>
    <w:rsid w:val="00C13DDC"/>
    <w:rsid w:val="00C2218D"/>
    <w:rsid w:val="00C34D1C"/>
    <w:rsid w:val="00C34D68"/>
    <w:rsid w:val="00C36BCA"/>
    <w:rsid w:val="00C44FF8"/>
    <w:rsid w:val="00C46EAF"/>
    <w:rsid w:val="00C505F6"/>
    <w:rsid w:val="00C52E80"/>
    <w:rsid w:val="00C54716"/>
    <w:rsid w:val="00C61DF4"/>
    <w:rsid w:val="00C65BF5"/>
    <w:rsid w:val="00C665FA"/>
    <w:rsid w:val="00C73726"/>
    <w:rsid w:val="00C747D7"/>
    <w:rsid w:val="00C803B1"/>
    <w:rsid w:val="00C82572"/>
    <w:rsid w:val="00C84ED3"/>
    <w:rsid w:val="00C850BB"/>
    <w:rsid w:val="00C85386"/>
    <w:rsid w:val="00C8620B"/>
    <w:rsid w:val="00C8786C"/>
    <w:rsid w:val="00C90D23"/>
    <w:rsid w:val="00C914DA"/>
    <w:rsid w:val="00C91D07"/>
    <w:rsid w:val="00C92A10"/>
    <w:rsid w:val="00C93228"/>
    <w:rsid w:val="00C94792"/>
    <w:rsid w:val="00C958BA"/>
    <w:rsid w:val="00CA0947"/>
    <w:rsid w:val="00CA101E"/>
    <w:rsid w:val="00CA1117"/>
    <w:rsid w:val="00CA2263"/>
    <w:rsid w:val="00CA3BEC"/>
    <w:rsid w:val="00CA3CB9"/>
    <w:rsid w:val="00CA6551"/>
    <w:rsid w:val="00CA6BD4"/>
    <w:rsid w:val="00CB05D1"/>
    <w:rsid w:val="00CB0CCE"/>
    <w:rsid w:val="00CB28F6"/>
    <w:rsid w:val="00CB3BC5"/>
    <w:rsid w:val="00CB40AD"/>
    <w:rsid w:val="00CB5325"/>
    <w:rsid w:val="00CB5DDC"/>
    <w:rsid w:val="00CB62B1"/>
    <w:rsid w:val="00CB7BCC"/>
    <w:rsid w:val="00CB7FF2"/>
    <w:rsid w:val="00CC371D"/>
    <w:rsid w:val="00CC6492"/>
    <w:rsid w:val="00CC6D37"/>
    <w:rsid w:val="00CC6E80"/>
    <w:rsid w:val="00CD46E0"/>
    <w:rsid w:val="00CE15D4"/>
    <w:rsid w:val="00CE17FE"/>
    <w:rsid w:val="00CE4730"/>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F9D"/>
    <w:rsid w:val="00D20C8E"/>
    <w:rsid w:val="00D22659"/>
    <w:rsid w:val="00D23D37"/>
    <w:rsid w:val="00D3044C"/>
    <w:rsid w:val="00D3337D"/>
    <w:rsid w:val="00D337DB"/>
    <w:rsid w:val="00D33C54"/>
    <w:rsid w:val="00D34147"/>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361A"/>
    <w:rsid w:val="00D76E94"/>
    <w:rsid w:val="00D80C8E"/>
    <w:rsid w:val="00D8736F"/>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10354"/>
    <w:rsid w:val="00E10D4E"/>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7267"/>
    <w:rsid w:val="00F34B20"/>
    <w:rsid w:val="00F3577A"/>
    <w:rsid w:val="00F40DB0"/>
    <w:rsid w:val="00F42539"/>
    <w:rsid w:val="00F42700"/>
    <w:rsid w:val="00F42933"/>
    <w:rsid w:val="00F50304"/>
    <w:rsid w:val="00F512FD"/>
    <w:rsid w:val="00F54900"/>
    <w:rsid w:val="00F5652B"/>
    <w:rsid w:val="00F56BD7"/>
    <w:rsid w:val="00F620FF"/>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B753A"/>
    <w:rsid w:val="00FC0305"/>
    <w:rsid w:val="00FC1919"/>
    <w:rsid w:val="00FC2515"/>
    <w:rsid w:val="00FC39DB"/>
    <w:rsid w:val="00FC6957"/>
    <w:rsid w:val="00FC6B7F"/>
    <w:rsid w:val="00FC7FA6"/>
    <w:rsid w:val="00FD18D5"/>
    <w:rsid w:val="00FD29E5"/>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omments" Target="comments.xml"/><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6/09/relationships/commentsIds" Target="commentsIds.xm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microsoft.com/office/2011/relationships/commentsExtended" Target="commentsExtended.xml"/><Relationship Id="rId48" Type="http://schemas.openxmlformats.org/officeDocument/2006/relationships/image" Target="media/image36.png"/><Relationship Id="rId8" Type="http://schemas.openxmlformats.org/officeDocument/2006/relationships/endnotes" Target="endnotes.xml"/><Relationship Id="rId5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B80"/>
    <w:rsid w:val="001431C6"/>
    <w:rsid w:val="00351D8E"/>
    <w:rsid w:val="00462202"/>
    <w:rsid w:val="00491839"/>
    <w:rsid w:val="004C38AB"/>
    <w:rsid w:val="00546ECD"/>
    <w:rsid w:val="00564C3F"/>
    <w:rsid w:val="00884ADB"/>
    <w:rsid w:val="00965C7B"/>
    <w:rsid w:val="00B063F0"/>
    <w:rsid w:val="00C15EE6"/>
    <w:rsid w:val="00CE00B6"/>
    <w:rsid w:val="00D47CB7"/>
    <w:rsid w:val="00E63B40"/>
    <w:rsid w:val="00E81239"/>
    <w:rsid w:val="00F153F9"/>
    <w:rsid w:val="00F9173A"/>
    <w:rsid w:val="00FA3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1AF258-DA0F-4D9C-BA1A-DB51FDD33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44</Pages>
  <Words>4417</Words>
  <Characters>25180</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03</cp:revision>
  <dcterms:created xsi:type="dcterms:W3CDTF">2020-05-07T06:13:00Z</dcterms:created>
  <dcterms:modified xsi:type="dcterms:W3CDTF">2020-05-11T08:05:00Z</dcterms:modified>
</cp:coreProperties>
</file>